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36280021"/>
        <w:docPartObj>
          <w:docPartGallery w:val="Cover Pages"/>
          <w:docPartUnique/>
        </w:docPartObj>
      </w:sdtPr>
      <w:sdtEndPr/>
      <w:sdtContent>
        <w:p w14:paraId="36630BCA" w14:textId="33BD9692" w:rsidR="006347EB" w:rsidRDefault="006347EB">
          <w:r>
            <w:rPr>
              <w:noProof/>
            </w:rPr>
            <w:drawing>
              <wp:anchor distT="0" distB="0" distL="114300" distR="114300" simplePos="0" relativeHeight="251643904" behindDoc="0" locked="0" layoutInCell="1" allowOverlap="1" wp14:anchorId="57304A5E" wp14:editId="34B78CC2">
                <wp:simplePos x="0" y="0"/>
                <wp:positionH relativeFrom="margin">
                  <wp:posOffset>1115785</wp:posOffset>
                </wp:positionH>
                <wp:positionV relativeFrom="paragraph">
                  <wp:posOffset>90</wp:posOffset>
                </wp:positionV>
                <wp:extent cx="3886200" cy="4133850"/>
                <wp:effectExtent l="0" t="0" r="0" b="0"/>
                <wp:wrapThrough wrapText="bothSides">
                  <wp:wrapPolygon edited="0">
                    <wp:start x="8471" y="299"/>
                    <wp:lineTo x="8259" y="697"/>
                    <wp:lineTo x="7941" y="2289"/>
                    <wp:lineTo x="7941" y="3384"/>
                    <wp:lineTo x="6776" y="5276"/>
                    <wp:lineTo x="5929" y="6072"/>
                    <wp:lineTo x="5824" y="6371"/>
                    <wp:lineTo x="6035" y="6868"/>
                    <wp:lineTo x="4024" y="7266"/>
                    <wp:lineTo x="2753" y="7864"/>
                    <wp:lineTo x="2541" y="11646"/>
                    <wp:lineTo x="2859" y="13239"/>
                    <wp:lineTo x="3918" y="15030"/>
                    <wp:lineTo x="5188" y="16424"/>
                    <wp:lineTo x="5188" y="19012"/>
                    <wp:lineTo x="5294" y="19609"/>
                    <wp:lineTo x="5718" y="19808"/>
                    <wp:lineTo x="9106" y="20804"/>
                    <wp:lineTo x="12282" y="20804"/>
                    <wp:lineTo x="15565" y="19808"/>
                    <wp:lineTo x="15988" y="19609"/>
                    <wp:lineTo x="16306" y="18713"/>
                    <wp:lineTo x="16306" y="16424"/>
                    <wp:lineTo x="17788" y="14831"/>
                    <wp:lineTo x="18635" y="13239"/>
                    <wp:lineTo x="19059" y="11646"/>
                    <wp:lineTo x="18847" y="8063"/>
                    <wp:lineTo x="18000" y="7665"/>
                    <wp:lineTo x="15565" y="6868"/>
                    <wp:lineTo x="15988" y="6769"/>
                    <wp:lineTo x="15776" y="6171"/>
                    <wp:lineTo x="14929" y="5276"/>
                    <wp:lineTo x="12918" y="3683"/>
                    <wp:lineTo x="13235" y="1194"/>
                    <wp:lineTo x="12494" y="896"/>
                    <wp:lineTo x="9000" y="299"/>
                    <wp:lineTo x="8471" y="299"/>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6200" cy="4133850"/>
                        </a:xfrm>
                        <a:prstGeom prst="rect">
                          <a:avLst/>
                        </a:prstGeom>
                        <a:noFill/>
                        <a:ln>
                          <a:noFill/>
                        </a:ln>
                      </pic:spPr>
                    </pic:pic>
                  </a:graphicData>
                </a:graphic>
              </wp:anchor>
            </w:drawing>
          </w:r>
        </w:p>
        <w:p w14:paraId="14C5CE23" w14:textId="39DB124D" w:rsidR="006347EB" w:rsidRDefault="00BD724B"/>
      </w:sdtContent>
    </w:sdt>
    <w:p w14:paraId="19444889" w14:textId="2459F0F6" w:rsidR="00640C8F" w:rsidRDefault="00640C8F"/>
    <w:p w14:paraId="297DD0CE" w14:textId="5AC03498" w:rsidR="006347EB" w:rsidRPr="006347EB" w:rsidRDefault="006347EB" w:rsidP="006347EB"/>
    <w:p w14:paraId="1AAE892E" w14:textId="34D17B02" w:rsidR="006347EB" w:rsidRPr="006347EB" w:rsidRDefault="006347EB" w:rsidP="006347EB"/>
    <w:p w14:paraId="6368D8A3" w14:textId="484BC80C" w:rsidR="006347EB" w:rsidRPr="006347EB" w:rsidRDefault="006347EB" w:rsidP="006347EB"/>
    <w:p w14:paraId="1E463E3E" w14:textId="07CE87C0" w:rsidR="006347EB" w:rsidRPr="006347EB" w:rsidRDefault="006347EB" w:rsidP="006347EB"/>
    <w:p w14:paraId="193A7F35" w14:textId="742EDF67" w:rsidR="006347EB" w:rsidRPr="006347EB" w:rsidRDefault="006347EB" w:rsidP="006347EB"/>
    <w:p w14:paraId="453D79BD" w14:textId="6274234C" w:rsidR="006347EB" w:rsidRPr="006347EB" w:rsidRDefault="006347EB" w:rsidP="006347EB"/>
    <w:p w14:paraId="1C7AFA12" w14:textId="34D847C0" w:rsidR="006347EB" w:rsidRPr="006347EB" w:rsidRDefault="006347EB" w:rsidP="006347EB"/>
    <w:p w14:paraId="684567F7" w14:textId="49B2590E" w:rsidR="006347EB" w:rsidRPr="006347EB" w:rsidRDefault="006347EB" w:rsidP="006347EB"/>
    <w:p w14:paraId="5A0F3E42" w14:textId="15D45175" w:rsidR="006347EB" w:rsidRPr="006347EB" w:rsidRDefault="006347EB" w:rsidP="006347EB"/>
    <w:p w14:paraId="0D45A310" w14:textId="438D6113" w:rsidR="006347EB" w:rsidRPr="006347EB" w:rsidRDefault="006347EB" w:rsidP="006347EB"/>
    <w:p w14:paraId="21D1DB96" w14:textId="0AE1E07D" w:rsidR="006347EB" w:rsidRPr="006347EB" w:rsidRDefault="006347EB" w:rsidP="006347EB"/>
    <w:p w14:paraId="166DCA78" w14:textId="0CFD13C5" w:rsidR="006347EB" w:rsidRPr="006347EB" w:rsidRDefault="006347EB" w:rsidP="006347EB"/>
    <w:p w14:paraId="3684D864" w14:textId="77777777" w:rsidR="006347EB" w:rsidRDefault="006347EB" w:rsidP="006347EB">
      <w:pPr>
        <w:rPr>
          <w:b/>
          <w:bCs/>
          <w:sz w:val="36"/>
          <w:szCs w:val="36"/>
        </w:rPr>
      </w:pPr>
      <w:r w:rsidRPr="006347EB">
        <w:rPr>
          <w:b/>
          <w:bCs/>
          <w:sz w:val="36"/>
          <w:szCs w:val="36"/>
        </w:rPr>
        <w:t>Department of Electronic and Telecommunication Engineering</w:t>
      </w:r>
    </w:p>
    <w:p w14:paraId="216E3BBD" w14:textId="1CF686BF" w:rsidR="006347EB" w:rsidRDefault="006347EB" w:rsidP="006347EB">
      <w:pPr>
        <w:jc w:val="center"/>
        <w:rPr>
          <w:b/>
          <w:bCs/>
          <w:sz w:val="36"/>
          <w:szCs w:val="36"/>
        </w:rPr>
      </w:pPr>
      <w:r>
        <w:rPr>
          <w:b/>
          <w:bCs/>
          <w:sz w:val="36"/>
          <w:szCs w:val="36"/>
        </w:rPr>
        <w:t>University of Moratuwa</w:t>
      </w:r>
    </w:p>
    <w:p w14:paraId="389C12FF" w14:textId="569190A9" w:rsidR="006347EB" w:rsidRDefault="006347EB" w:rsidP="006347EB">
      <w:pPr>
        <w:jc w:val="center"/>
        <w:rPr>
          <w:b/>
          <w:bCs/>
          <w:sz w:val="36"/>
          <w:szCs w:val="36"/>
        </w:rPr>
      </w:pPr>
    </w:p>
    <w:p w14:paraId="29677CEF" w14:textId="19F1688A" w:rsidR="006347EB" w:rsidRDefault="006347EB" w:rsidP="006347EB">
      <w:pPr>
        <w:jc w:val="center"/>
        <w:rPr>
          <w:b/>
          <w:bCs/>
          <w:sz w:val="36"/>
          <w:szCs w:val="36"/>
        </w:rPr>
      </w:pPr>
      <w:r>
        <w:rPr>
          <w:b/>
          <w:bCs/>
          <w:sz w:val="36"/>
          <w:szCs w:val="36"/>
        </w:rPr>
        <w:t>Analog Line Follower</w:t>
      </w:r>
      <w:r>
        <w:rPr>
          <w:b/>
          <w:bCs/>
          <w:sz w:val="36"/>
          <w:szCs w:val="36"/>
        </w:rPr>
        <w:br/>
        <w:t>Report</w:t>
      </w:r>
    </w:p>
    <w:p w14:paraId="5D442ACE" w14:textId="1B2B1547" w:rsidR="006347EB" w:rsidRDefault="006347EB" w:rsidP="006347EB">
      <w:pPr>
        <w:jc w:val="center"/>
        <w:rPr>
          <w:b/>
          <w:bCs/>
          <w:sz w:val="36"/>
          <w:szCs w:val="36"/>
        </w:rPr>
      </w:pPr>
    </w:p>
    <w:tbl>
      <w:tblPr>
        <w:tblStyle w:val="TableGrid"/>
        <w:tblW w:w="0" w:type="auto"/>
        <w:tblLook w:val="04A0" w:firstRow="1" w:lastRow="0" w:firstColumn="1" w:lastColumn="0" w:noHBand="0" w:noVBand="1"/>
      </w:tblPr>
      <w:tblGrid>
        <w:gridCol w:w="4675"/>
        <w:gridCol w:w="4675"/>
      </w:tblGrid>
      <w:tr w:rsidR="00A20C1B" w14:paraId="0B156202" w14:textId="77777777" w:rsidTr="001A2EBB">
        <w:tc>
          <w:tcPr>
            <w:tcW w:w="4675" w:type="dxa"/>
          </w:tcPr>
          <w:p w14:paraId="366AEBE8" w14:textId="4FD1B889" w:rsidR="00A20C1B" w:rsidRPr="00407DEF" w:rsidRDefault="001A2EBB" w:rsidP="001A2EBB">
            <w:pPr>
              <w:tabs>
                <w:tab w:val="center" w:pos="2229"/>
                <w:tab w:val="right" w:pos="4459"/>
              </w:tabs>
              <w:rPr>
                <w:b/>
                <w:bCs/>
              </w:rPr>
            </w:pPr>
            <w:r>
              <w:tab/>
            </w:r>
            <w:r w:rsidR="00A20C1B" w:rsidRPr="00407DEF">
              <w:rPr>
                <w:b/>
                <w:bCs/>
              </w:rPr>
              <w:t>Name</w:t>
            </w:r>
            <w:r w:rsidRPr="00407DEF">
              <w:rPr>
                <w:b/>
                <w:bCs/>
              </w:rPr>
              <w:tab/>
            </w:r>
          </w:p>
        </w:tc>
        <w:tc>
          <w:tcPr>
            <w:tcW w:w="4675" w:type="dxa"/>
          </w:tcPr>
          <w:p w14:paraId="3EE8FBEC" w14:textId="14C8071F" w:rsidR="00A20C1B" w:rsidRPr="00407DEF" w:rsidRDefault="00A20C1B" w:rsidP="00A20C1B">
            <w:pPr>
              <w:jc w:val="center"/>
              <w:rPr>
                <w:b/>
                <w:bCs/>
              </w:rPr>
            </w:pPr>
            <w:r w:rsidRPr="00407DEF">
              <w:rPr>
                <w:b/>
                <w:bCs/>
              </w:rPr>
              <w:t>Index Number</w:t>
            </w:r>
          </w:p>
        </w:tc>
      </w:tr>
      <w:tr w:rsidR="00A20C1B" w14:paraId="6BB4F81A" w14:textId="77777777" w:rsidTr="001A2EBB">
        <w:tc>
          <w:tcPr>
            <w:tcW w:w="4675" w:type="dxa"/>
          </w:tcPr>
          <w:p w14:paraId="4E5D8EF6" w14:textId="4E0A34C7" w:rsidR="00A20C1B" w:rsidRPr="0087448A" w:rsidRDefault="00694B95" w:rsidP="00A20C1B">
            <w:pPr>
              <w:jc w:val="center"/>
              <w:rPr>
                <w:b/>
                <w:bCs/>
              </w:rPr>
            </w:pPr>
            <w:r w:rsidRPr="00694B95">
              <w:t xml:space="preserve">Umadantha R.P. </w:t>
            </w:r>
          </w:p>
        </w:tc>
        <w:tc>
          <w:tcPr>
            <w:tcW w:w="4675" w:type="dxa"/>
          </w:tcPr>
          <w:p w14:paraId="764261F5" w14:textId="36F981C1" w:rsidR="00A20C1B" w:rsidRDefault="00694B95" w:rsidP="00A20C1B">
            <w:pPr>
              <w:jc w:val="center"/>
            </w:pPr>
            <w:r w:rsidRPr="00694B95">
              <w:t>170648H</w:t>
            </w:r>
          </w:p>
        </w:tc>
      </w:tr>
      <w:tr w:rsidR="00A20C1B" w14:paraId="2CF7FCF1" w14:textId="77777777" w:rsidTr="001A2EBB">
        <w:tc>
          <w:tcPr>
            <w:tcW w:w="4675" w:type="dxa"/>
          </w:tcPr>
          <w:p w14:paraId="189EE047" w14:textId="2910A355" w:rsidR="00A20C1B" w:rsidRPr="00A20C1B" w:rsidRDefault="00A20C1B" w:rsidP="00A20C1B">
            <w:pPr>
              <w:jc w:val="center"/>
              <w:rPr>
                <w:b/>
                <w:bCs/>
              </w:rPr>
            </w:pPr>
            <w:r>
              <w:t>Farhath M.H.M.</w:t>
            </w:r>
          </w:p>
        </w:tc>
        <w:tc>
          <w:tcPr>
            <w:tcW w:w="4675" w:type="dxa"/>
          </w:tcPr>
          <w:p w14:paraId="220ECDC0" w14:textId="63378BCC" w:rsidR="00A20C1B" w:rsidRDefault="00A20C1B" w:rsidP="00A20C1B">
            <w:pPr>
              <w:jc w:val="center"/>
            </w:pPr>
            <w:r>
              <w:t>190169H</w:t>
            </w:r>
          </w:p>
        </w:tc>
      </w:tr>
      <w:tr w:rsidR="00A20C1B" w14:paraId="21B113BB" w14:textId="77777777" w:rsidTr="001A2EBB">
        <w:tc>
          <w:tcPr>
            <w:tcW w:w="4675" w:type="dxa"/>
          </w:tcPr>
          <w:p w14:paraId="40AF7A40" w14:textId="5D47DEC9" w:rsidR="00A20C1B" w:rsidRPr="00A20C1B" w:rsidRDefault="00A20C1B" w:rsidP="00A20C1B">
            <w:pPr>
              <w:jc w:val="center"/>
              <w:rPr>
                <w:b/>
                <w:bCs/>
              </w:rPr>
            </w:pPr>
            <w:r>
              <w:t>Fernando I.A.M.D.</w:t>
            </w:r>
          </w:p>
        </w:tc>
        <w:tc>
          <w:tcPr>
            <w:tcW w:w="4675" w:type="dxa"/>
          </w:tcPr>
          <w:p w14:paraId="26F1B4C8" w14:textId="75CF8D6D" w:rsidR="00A20C1B" w:rsidRDefault="00A20C1B" w:rsidP="00A20C1B">
            <w:pPr>
              <w:jc w:val="center"/>
            </w:pPr>
            <w:r>
              <w:t>190172K</w:t>
            </w:r>
          </w:p>
        </w:tc>
      </w:tr>
      <w:tr w:rsidR="00A20C1B" w14:paraId="559225FF" w14:textId="77777777" w:rsidTr="001A2EBB">
        <w:tc>
          <w:tcPr>
            <w:tcW w:w="4675" w:type="dxa"/>
          </w:tcPr>
          <w:p w14:paraId="214EB3D1" w14:textId="60C64C3B" w:rsidR="00A20C1B" w:rsidRPr="00A20C1B" w:rsidRDefault="00A20C1B" w:rsidP="00A20C1B">
            <w:pPr>
              <w:jc w:val="center"/>
              <w:rPr>
                <w:b/>
                <w:bCs/>
              </w:rPr>
            </w:pPr>
            <w:r>
              <w:t>Fernando P.B.M.</w:t>
            </w:r>
          </w:p>
        </w:tc>
        <w:tc>
          <w:tcPr>
            <w:tcW w:w="4675" w:type="dxa"/>
          </w:tcPr>
          <w:p w14:paraId="63552C52" w14:textId="090A8387" w:rsidR="00A20C1B" w:rsidRDefault="00A20C1B" w:rsidP="00A20C1B">
            <w:pPr>
              <w:jc w:val="center"/>
            </w:pPr>
            <w:r>
              <w:t>190178J</w:t>
            </w:r>
          </w:p>
        </w:tc>
      </w:tr>
    </w:tbl>
    <w:p w14:paraId="2D05E841" w14:textId="666486D2" w:rsidR="006347EB" w:rsidRDefault="006347EB" w:rsidP="006347EB"/>
    <w:p w14:paraId="6D84E5A7" w14:textId="77777777" w:rsidR="00F41DB2" w:rsidRDefault="00F41DB2" w:rsidP="006347EB">
      <w:pPr>
        <w:sectPr w:rsidR="00F41DB2" w:rsidSect="00F41DB2">
          <w:footerReference w:type="first" r:id="rId9"/>
          <w:pgSz w:w="12240" w:h="15840"/>
          <w:pgMar w:top="1440" w:right="1440" w:bottom="1440" w:left="1440" w:header="720" w:footer="720" w:gutter="0"/>
          <w:pgNumType w:start="0"/>
          <w:cols w:space="720"/>
          <w:titlePg/>
          <w:docGrid w:linePitch="360"/>
        </w:sectPr>
      </w:pPr>
    </w:p>
    <w:p w14:paraId="3995193B" w14:textId="77777777" w:rsidR="00F41DB2" w:rsidRPr="006347EB" w:rsidRDefault="00F41DB2" w:rsidP="006347EB"/>
    <w:p w14:paraId="3D21A326" w14:textId="77777777" w:rsidR="00694B95" w:rsidRDefault="00694B95" w:rsidP="00F41DB2">
      <w:pPr>
        <w:rPr>
          <w:b/>
          <w:bCs/>
        </w:rPr>
        <w:sectPr w:rsidR="00694B95" w:rsidSect="00F41DB2">
          <w:type w:val="continuous"/>
          <w:pgSz w:w="12240" w:h="15840"/>
          <w:pgMar w:top="1440" w:right="1440" w:bottom="1440" w:left="1440" w:header="720" w:footer="720" w:gutter="0"/>
          <w:pgNumType w:start="0"/>
          <w:cols w:num="2" w:space="720"/>
          <w:titlePg/>
          <w:docGrid w:linePitch="360"/>
        </w:sectPr>
      </w:pPr>
    </w:p>
    <w:p w14:paraId="7D7DD95D" w14:textId="5A7B40D0" w:rsidR="00694B95" w:rsidRDefault="00694B95">
      <w:pPr>
        <w:rPr>
          <w:b/>
          <w:bCs/>
        </w:rPr>
      </w:pPr>
    </w:p>
    <w:p w14:paraId="4E7CC14B" w14:textId="77777777" w:rsidR="00694B95" w:rsidRDefault="00694B95" w:rsidP="00F41DB2">
      <w:pPr>
        <w:rPr>
          <w:b/>
          <w:bCs/>
        </w:rPr>
        <w:sectPr w:rsidR="00694B95" w:rsidSect="00694B95">
          <w:type w:val="continuous"/>
          <w:pgSz w:w="12240" w:h="15840"/>
          <w:pgMar w:top="1440" w:right="1440" w:bottom="1440" w:left="1440" w:header="720" w:footer="720" w:gutter="0"/>
          <w:pgNumType w:start="0"/>
          <w:cols w:space="720"/>
          <w:titlePg/>
          <w:docGrid w:linePitch="360"/>
        </w:sectPr>
      </w:pPr>
    </w:p>
    <w:p w14:paraId="099EA9B2" w14:textId="4FC04252" w:rsidR="00F41DB2" w:rsidRDefault="006D2AB4" w:rsidP="00F41DB2">
      <w:pPr>
        <w:rPr>
          <w:b/>
          <w:bCs/>
        </w:rPr>
      </w:pPr>
      <w:r>
        <w:rPr>
          <w:noProof/>
        </w:rPr>
        <w:drawing>
          <wp:anchor distT="0" distB="0" distL="114300" distR="114300" simplePos="0" relativeHeight="251674624" behindDoc="0" locked="0" layoutInCell="1" allowOverlap="1" wp14:anchorId="4C0F59A9" wp14:editId="26AD1DBC">
            <wp:simplePos x="0" y="0"/>
            <wp:positionH relativeFrom="column">
              <wp:posOffset>3189151</wp:posOffset>
            </wp:positionH>
            <wp:positionV relativeFrom="paragraph">
              <wp:posOffset>363</wp:posOffset>
            </wp:positionV>
            <wp:extent cx="2743200" cy="1430655"/>
            <wp:effectExtent l="0" t="0" r="0" b="0"/>
            <wp:wrapThrough wrapText="bothSides">
              <wp:wrapPolygon edited="0">
                <wp:start x="0" y="0"/>
                <wp:lineTo x="0" y="21284"/>
                <wp:lineTo x="21450" y="21284"/>
                <wp:lineTo x="21450"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430655"/>
                    </a:xfrm>
                    <a:prstGeom prst="rect">
                      <a:avLst/>
                    </a:prstGeom>
                    <a:noFill/>
                    <a:ln>
                      <a:noFill/>
                    </a:ln>
                  </pic:spPr>
                </pic:pic>
              </a:graphicData>
            </a:graphic>
          </wp:anchor>
        </w:drawing>
      </w:r>
      <w:r w:rsidR="00B26A99" w:rsidRPr="00B26A99">
        <w:rPr>
          <w:b/>
          <w:bCs/>
        </w:rPr>
        <w:t>Abstract</w:t>
      </w:r>
    </w:p>
    <w:p w14:paraId="2EB362D8" w14:textId="74E9FDF3" w:rsidR="00E6367F" w:rsidRDefault="006D2AB4" w:rsidP="006D2AB4">
      <w:pPr>
        <w:spacing w:after="0"/>
        <w:rPr>
          <w:b/>
          <w:bCs/>
        </w:rPr>
      </w:pPr>
      <w:r w:rsidRPr="006D2AB4">
        <w:rPr>
          <w:b/>
          <w:bCs/>
        </w:rPr>
        <w:t>The analog line following robot is an autonomous robot which can detect a white line (3cd width) on a black background and follow through it and stop at a white line perpendicular to the path. For this purpose, we cannot use any micro controllers or programmable ICs. therefore, we use operational amplifiers and transistors as main components and build the robot along with basic electronic devices. IR sensors are used for color detection and the error signal from IR sensor is calculated using Operational amplifiers. We use PID for controlling the motor signals. We designed the robot chassis by solid works and 3d printed it. Schematics for circuits done separately using Altium. We made two PCBs for the project and hardwired them with other parts and accomplished the task.</w:t>
      </w:r>
    </w:p>
    <w:p w14:paraId="3A95B4F5" w14:textId="77777777" w:rsidR="006D2AB4" w:rsidRPr="00B26A99" w:rsidRDefault="006D2AB4" w:rsidP="006D2AB4">
      <w:pPr>
        <w:spacing w:after="0"/>
        <w:rPr>
          <w:b/>
          <w:bCs/>
        </w:rPr>
      </w:pPr>
    </w:p>
    <w:p w14:paraId="38930167" w14:textId="32E3C68C" w:rsidR="00B26A99" w:rsidRDefault="00B26A99" w:rsidP="00F41DB2">
      <w:pPr>
        <w:rPr>
          <w:b/>
          <w:bCs/>
        </w:rPr>
      </w:pPr>
      <w:r w:rsidRPr="00B26A99">
        <w:rPr>
          <w:b/>
          <w:bCs/>
        </w:rPr>
        <w:t>1.Introduction</w:t>
      </w:r>
    </w:p>
    <w:p w14:paraId="7B266D69" w14:textId="74733AF1" w:rsidR="003D3903" w:rsidRDefault="004D5876" w:rsidP="00F41DB2">
      <w:r>
        <w:t>Robots are used for various fields nowadays. Most of the robots are autonomous and operated with micro controllers. Line</w:t>
      </w:r>
      <w:r w:rsidR="00CF6DE6">
        <w:t xml:space="preserve"> </w:t>
      </w:r>
      <w:r w:rsidR="003D3903">
        <w:t>F</w:t>
      </w:r>
      <w:r w:rsidR="00CF6DE6">
        <w:t xml:space="preserve">ollowing </w:t>
      </w:r>
      <w:r w:rsidR="003D3903">
        <w:t>R</w:t>
      </w:r>
      <w:r w:rsidR="00CF6DE6">
        <w:t>obots (LFR)</w:t>
      </w:r>
      <w:r>
        <w:t xml:space="preserve"> </w:t>
      </w:r>
      <w:r w:rsidR="00CF6DE6">
        <w:t>are</w:t>
      </w:r>
      <w:r>
        <w:t xml:space="preserve"> the most basic </w:t>
      </w:r>
      <w:r w:rsidR="00CF6DE6">
        <w:t>project for a robotic related study. LFR can be easily done by using micro controllers.</w:t>
      </w:r>
    </w:p>
    <w:p w14:paraId="0D7EF984" w14:textId="51B71924" w:rsidR="00CF6DE6" w:rsidRDefault="00CF6DE6" w:rsidP="00F41DB2">
      <w:r>
        <w:t>For our laboratory project we are requested to build an autonomous</w:t>
      </w:r>
      <w:r w:rsidR="003D3903">
        <w:t xml:space="preserve"> analog</w:t>
      </w:r>
      <w:r>
        <w:t xml:space="preserve"> </w:t>
      </w:r>
      <w:r w:rsidR="003D3903">
        <w:t xml:space="preserve">LFR. Analog LFR are made of only analog components like Operational Amplifiers, </w:t>
      </w:r>
      <w:r w:rsidR="00D37894">
        <w:t>t</w:t>
      </w:r>
      <w:r w:rsidR="003D3903">
        <w:t xml:space="preserve">ransistors, </w:t>
      </w:r>
      <w:r w:rsidR="00D37894">
        <w:t>resistors, and sensors without using micro controller to operate.</w:t>
      </w:r>
    </w:p>
    <w:p w14:paraId="5E6C5C31" w14:textId="62B9B1D9" w:rsidR="003D3903" w:rsidRDefault="005E7684" w:rsidP="005E7684">
      <w:pPr>
        <w:pStyle w:val="ListParagraph"/>
        <w:numPr>
          <w:ilvl w:val="1"/>
          <w:numId w:val="9"/>
        </w:numPr>
        <w:rPr>
          <w:b/>
          <w:bCs/>
        </w:rPr>
      </w:pPr>
      <w:r w:rsidRPr="005E7684">
        <w:rPr>
          <w:b/>
          <w:bCs/>
        </w:rPr>
        <w:t>Task</w:t>
      </w:r>
    </w:p>
    <w:p w14:paraId="08E8B471" w14:textId="12352C19" w:rsidR="005E7684" w:rsidRDefault="00FA22A5" w:rsidP="00FA22A5">
      <w:r>
        <w:t>Building</w:t>
      </w:r>
      <w:r w:rsidR="006C3529">
        <w:t xml:space="preserve"> an analog line following robot which can follow a 3cm white line in a black background and the line consists of 90</w:t>
      </w:r>
      <w:r w:rsidR="006C3529">
        <w:rPr>
          <w:vertAlign w:val="superscript"/>
        </w:rPr>
        <w:t>0</w:t>
      </w:r>
      <w:r w:rsidR="006C3529">
        <w:t xml:space="preserve"> turns, 90</w:t>
      </w:r>
      <w:r w:rsidR="006C3529">
        <w:rPr>
          <w:vertAlign w:val="superscript"/>
        </w:rPr>
        <w:t>0</w:t>
      </w:r>
      <w:r w:rsidR="006C3529">
        <w:t xml:space="preserve"> curves and straight paths. </w:t>
      </w:r>
    </w:p>
    <w:p w14:paraId="1CE981E4" w14:textId="77777777" w:rsidR="006D2AB4" w:rsidRDefault="006D2AB4" w:rsidP="00FA22A5"/>
    <w:p w14:paraId="64F5235A" w14:textId="607DD35A" w:rsidR="006C3529" w:rsidRDefault="006C3529" w:rsidP="00FA22A5">
      <w:r>
        <w:t xml:space="preserve">The robot specifications should be within </w:t>
      </w:r>
      <w:r w:rsidRPr="006C3529">
        <w:t>25cm * 25cm * 25cm (l * w * h).</w:t>
      </w:r>
    </w:p>
    <w:p w14:paraId="5BBDC922" w14:textId="4E17F032" w:rsidR="006C3529" w:rsidRDefault="006C3529" w:rsidP="00FA22A5">
      <w:r>
        <w:t xml:space="preserve">The project was evaluated on the following criteria. </w:t>
      </w:r>
    </w:p>
    <w:p w14:paraId="44936EC3" w14:textId="6834E368" w:rsidR="006C3529" w:rsidRDefault="006C3529" w:rsidP="006C3529">
      <w:pPr>
        <w:spacing w:after="0"/>
      </w:pPr>
      <w:r>
        <w:t xml:space="preserve">1. Design: Safety, Neatness, and suitability of electronic circuits. </w:t>
      </w:r>
    </w:p>
    <w:p w14:paraId="670CF68B" w14:textId="3BB74683" w:rsidR="006C3529" w:rsidRDefault="006C3529" w:rsidP="006C3529">
      <w:pPr>
        <w:spacing w:after="0"/>
      </w:pPr>
      <w:r>
        <w:t xml:space="preserve">2. Speed of the robot </w:t>
      </w:r>
    </w:p>
    <w:p w14:paraId="1C27F774" w14:textId="76696C7E" w:rsidR="006C3529" w:rsidRPr="006C3529" w:rsidRDefault="006C3529" w:rsidP="006C3529">
      <w:pPr>
        <w:spacing w:after="0"/>
      </w:pPr>
      <w:r>
        <w:t>3. Performance of the robot: Smooth Navigation, capability to stop at the end.</w:t>
      </w:r>
    </w:p>
    <w:p w14:paraId="765D185D" w14:textId="77777777" w:rsidR="005E7684" w:rsidRPr="005E7684" w:rsidRDefault="005E7684" w:rsidP="005E7684">
      <w:pPr>
        <w:pStyle w:val="ListParagraph"/>
        <w:ind w:left="360"/>
        <w:rPr>
          <w:b/>
          <w:bCs/>
        </w:rPr>
      </w:pPr>
    </w:p>
    <w:p w14:paraId="31B937AC" w14:textId="59AD26E3" w:rsidR="005E7684" w:rsidRPr="005E7684" w:rsidRDefault="005E7684" w:rsidP="005E7684">
      <w:pPr>
        <w:pStyle w:val="ListParagraph"/>
        <w:numPr>
          <w:ilvl w:val="1"/>
          <w:numId w:val="9"/>
        </w:numPr>
        <w:rPr>
          <w:b/>
          <w:bCs/>
        </w:rPr>
      </w:pPr>
      <w:r>
        <w:rPr>
          <w:b/>
          <w:bCs/>
        </w:rPr>
        <w:t>Robot Specifications</w:t>
      </w:r>
    </w:p>
    <w:p w14:paraId="7AFD4FBE" w14:textId="4FFF534C" w:rsidR="00E6367F" w:rsidRPr="00C500C0" w:rsidRDefault="006C3529" w:rsidP="00F41DB2">
      <w:r>
        <w:t>The Robot was 12cm * 15cm * 10cm (l</w:t>
      </w:r>
      <w:r w:rsidR="004F70E7">
        <w:t xml:space="preserve"> * w * h). The robot consists of two 6cm diameter motor wheels and a castor wheel. The chassis has two stages. The IR sensor panel is mounted at the front of the robot. Robot consists of two PCBs, a power circuit, and a battery pack. One PCB is mounted on the bottom stage. The battery pack is mounted on the second stage. On top of that the second PCB is mounted with an elevation. The power circuit </w:t>
      </w:r>
      <w:r w:rsidR="00C500C0">
        <w:t xml:space="preserve">and motor driver </w:t>
      </w:r>
      <w:r w:rsidR="0077126F">
        <w:t>are</w:t>
      </w:r>
      <w:r w:rsidR="004F70E7">
        <w:t xml:space="preserve"> located at the back of</w:t>
      </w:r>
      <w:r w:rsidR="00C500C0">
        <w:t xml:space="preserve"> the robot.</w:t>
      </w:r>
    </w:p>
    <w:p w14:paraId="6D98D360" w14:textId="62E91DFD" w:rsidR="00B26A99" w:rsidRDefault="00B26A99" w:rsidP="00F41DB2">
      <w:pPr>
        <w:rPr>
          <w:b/>
          <w:bCs/>
        </w:rPr>
      </w:pPr>
      <w:r>
        <w:rPr>
          <w:b/>
          <w:bCs/>
        </w:rPr>
        <w:t>2.Method</w:t>
      </w:r>
    </w:p>
    <w:p w14:paraId="16B94C1A" w14:textId="4DDE16E7" w:rsidR="00E6367F" w:rsidRDefault="006171E8" w:rsidP="00F41DB2">
      <w:pPr>
        <w:rPr>
          <w:b/>
          <w:bCs/>
        </w:rPr>
      </w:pPr>
      <w:r>
        <w:rPr>
          <w:b/>
          <w:bCs/>
        </w:rPr>
        <w:t>2.1 Bill of materials</w:t>
      </w:r>
    </w:p>
    <w:p w14:paraId="5C218185" w14:textId="1B352D03" w:rsidR="006171E8" w:rsidRPr="00A209AB" w:rsidRDefault="0068401D" w:rsidP="00A209AB">
      <w:pPr>
        <w:spacing w:after="0"/>
        <w:rPr>
          <w:u w:val="single"/>
        </w:rPr>
      </w:pPr>
      <w:r w:rsidRPr="00A209AB">
        <w:rPr>
          <w:u w:val="single"/>
        </w:rPr>
        <w:t>2.1.1 Sensor Panel Circuit</w:t>
      </w:r>
    </w:p>
    <w:p w14:paraId="620C8628" w14:textId="710E12CB" w:rsidR="0068401D" w:rsidRDefault="0068401D" w:rsidP="00142F0C">
      <w:pPr>
        <w:pStyle w:val="ListParagraph"/>
        <w:numPr>
          <w:ilvl w:val="0"/>
          <w:numId w:val="1"/>
        </w:numPr>
        <w:spacing w:after="0"/>
      </w:pPr>
      <w:r>
        <w:t>6 x TCRT5000 IR sensors</w:t>
      </w:r>
    </w:p>
    <w:p w14:paraId="43F3F37A" w14:textId="63168BFC" w:rsidR="0068401D" w:rsidRDefault="0068401D" w:rsidP="00142F0C">
      <w:pPr>
        <w:pStyle w:val="ListParagraph"/>
        <w:numPr>
          <w:ilvl w:val="0"/>
          <w:numId w:val="1"/>
        </w:numPr>
        <w:spacing w:after="0"/>
      </w:pPr>
      <w:r>
        <w:t>6 x</w:t>
      </w:r>
      <w:r w:rsidR="00A209AB">
        <w:t xml:space="preserve"> 220</w:t>
      </w:r>
      <w:r>
        <w:t xml:space="preserve"> resistors</w:t>
      </w:r>
    </w:p>
    <w:p w14:paraId="3C9B8D11" w14:textId="4DCC0D9B" w:rsidR="00A209AB" w:rsidRDefault="00A209AB" w:rsidP="00142F0C">
      <w:pPr>
        <w:pStyle w:val="ListParagraph"/>
        <w:numPr>
          <w:ilvl w:val="0"/>
          <w:numId w:val="1"/>
        </w:numPr>
        <w:spacing w:after="0"/>
      </w:pPr>
      <w:r>
        <w:t>6 x 15k resistors</w:t>
      </w:r>
    </w:p>
    <w:p w14:paraId="73653D1D" w14:textId="322005E8" w:rsidR="00A209AB" w:rsidRDefault="00A209AB" w:rsidP="00142F0C">
      <w:pPr>
        <w:pStyle w:val="ListParagraph"/>
        <w:numPr>
          <w:ilvl w:val="0"/>
          <w:numId w:val="1"/>
        </w:numPr>
        <w:spacing w:after="0"/>
      </w:pPr>
      <w:r>
        <w:t>Jumper wires</w:t>
      </w:r>
    </w:p>
    <w:p w14:paraId="118F5666" w14:textId="77777777" w:rsidR="00142F0C" w:rsidRDefault="00142F0C" w:rsidP="00A209AB">
      <w:pPr>
        <w:spacing w:after="0"/>
      </w:pPr>
    </w:p>
    <w:p w14:paraId="5FFAA4FC" w14:textId="4B774616" w:rsidR="00A209AB" w:rsidRDefault="00A209AB" w:rsidP="00A209AB">
      <w:pPr>
        <w:spacing w:after="0"/>
        <w:rPr>
          <w:u w:val="single"/>
        </w:rPr>
      </w:pPr>
      <w:r w:rsidRPr="00A209AB">
        <w:rPr>
          <w:u w:val="single"/>
        </w:rPr>
        <w:t xml:space="preserve">2.1.2 </w:t>
      </w:r>
      <w:r>
        <w:rPr>
          <w:u w:val="single"/>
        </w:rPr>
        <w:t>Comparator</w:t>
      </w:r>
      <w:r w:rsidRPr="00A209AB">
        <w:rPr>
          <w:u w:val="single"/>
        </w:rPr>
        <w:t xml:space="preserve"> Circuit</w:t>
      </w:r>
    </w:p>
    <w:p w14:paraId="576EFC48" w14:textId="3CF850E4" w:rsidR="00A209AB" w:rsidRDefault="00A209AB" w:rsidP="00142F0C">
      <w:pPr>
        <w:pStyle w:val="ListParagraph"/>
        <w:numPr>
          <w:ilvl w:val="0"/>
          <w:numId w:val="2"/>
        </w:numPr>
        <w:spacing w:after="0"/>
      </w:pPr>
      <w:r>
        <w:t xml:space="preserve">2 x </w:t>
      </w:r>
      <w:r w:rsidRPr="00A209AB">
        <w:t>LM324N</w:t>
      </w:r>
      <w:r>
        <w:t xml:space="preserve"> op amp</w:t>
      </w:r>
    </w:p>
    <w:p w14:paraId="1D440828" w14:textId="4ED0DA61" w:rsidR="00581E0B" w:rsidRDefault="00581E0B" w:rsidP="00142F0C">
      <w:pPr>
        <w:pStyle w:val="ListParagraph"/>
        <w:numPr>
          <w:ilvl w:val="0"/>
          <w:numId w:val="2"/>
        </w:numPr>
        <w:spacing w:after="0"/>
      </w:pPr>
      <w:r>
        <w:t>10k potentiometer</w:t>
      </w:r>
    </w:p>
    <w:p w14:paraId="60D92F4B" w14:textId="77777777" w:rsidR="00142F0C" w:rsidRDefault="00142F0C" w:rsidP="00A209AB">
      <w:pPr>
        <w:spacing w:after="0"/>
      </w:pPr>
    </w:p>
    <w:p w14:paraId="5E5912AE" w14:textId="490B73BE" w:rsidR="00581E0B" w:rsidRPr="00E60DF3" w:rsidRDefault="00E60DF3" w:rsidP="00A209AB">
      <w:pPr>
        <w:spacing w:after="0"/>
        <w:rPr>
          <w:u w:val="single"/>
        </w:rPr>
      </w:pPr>
      <w:r w:rsidRPr="00E60DF3">
        <w:rPr>
          <w:u w:val="single"/>
        </w:rPr>
        <w:t>2.1.3 Adder Subtractor Circuit</w:t>
      </w:r>
    </w:p>
    <w:p w14:paraId="42DA43FC" w14:textId="7AD87532" w:rsidR="00E60DF3" w:rsidRDefault="00E60DF3" w:rsidP="00142F0C">
      <w:pPr>
        <w:pStyle w:val="ListParagraph"/>
        <w:numPr>
          <w:ilvl w:val="0"/>
          <w:numId w:val="3"/>
        </w:numPr>
        <w:spacing w:after="0"/>
      </w:pPr>
      <w:r>
        <w:t xml:space="preserve">1 x </w:t>
      </w:r>
      <w:r w:rsidRPr="00A209AB">
        <w:t>LM324N</w:t>
      </w:r>
      <w:r>
        <w:t xml:space="preserve"> op amp</w:t>
      </w:r>
    </w:p>
    <w:p w14:paraId="5D150B0E" w14:textId="713A905A" w:rsidR="00E60DF3" w:rsidRDefault="00142F0C" w:rsidP="00142F0C">
      <w:pPr>
        <w:pStyle w:val="ListParagraph"/>
        <w:numPr>
          <w:ilvl w:val="0"/>
          <w:numId w:val="3"/>
        </w:numPr>
        <w:spacing w:after="0"/>
      </w:pPr>
      <w:r>
        <w:t>8 x 10k resistors</w:t>
      </w:r>
    </w:p>
    <w:p w14:paraId="6EC0C4F4" w14:textId="674061BB" w:rsidR="00142F0C" w:rsidRDefault="00142F0C" w:rsidP="00142F0C">
      <w:pPr>
        <w:pStyle w:val="ListParagraph"/>
        <w:numPr>
          <w:ilvl w:val="0"/>
          <w:numId w:val="3"/>
        </w:numPr>
        <w:spacing w:after="0"/>
      </w:pPr>
      <w:r>
        <w:t>2 x 5k resistor</w:t>
      </w:r>
    </w:p>
    <w:p w14:paraId="2BF23FFE" w14:textId="095D760A" w:rsidR="00142F0C" w:rsidRDefault="00142F0C" w:rsidP="00142F0C">
      <w:pPr>
        <w:pStyle w:val="ListParagraph"/>
        <w:numPr>
          <w:ilvl w:val="0"/>
          <w:numId w:val="3"/>
        </w:numPr>
        <w:spacing w:after="0"/>
      </w:pPr>
      <w:r>
        <w:t>2 x 20k resistor</w:t>
      </w:r>
    </w:p>
    <w:p w14:paraId="61860FAF" w14:textId="77777777" w:rsidR="00142F0C" w:rsidRDefault="00142F0C" w:rsidP="00142F0C">
      <w:pPr>
        <w:pStyle w:val="ListParagraph"/>
        <w:numPr>
          <w:ilvl w:val="0"/>
          <w:numId w:val="3"/>
        </w:numPr>
        <w:spacing w:after="0"/>
      </w:pPr>
      <w:r>
        <w:t>2 x 5.6k resistor</w:t>
      </w:r>
    </w:p>
    <w:p w14:paraId="4CF0C7E0" w14:textId="0C438CE4" w:rsidR="00142F0C" w:rsidRDefault="00142F0C" w:rsidP="00142F0C">
      <w:pPr>
        <w:spacing w:after="0"/>
      </w:pPr>
    </w:p>
    <w:p w14:paraId="1680C073" w14:textId="57AB87EF" w:rsidR="00142F0C" w:rsidRPr="00623C9C" w:rsidRDefault="00142F0C" w:rsidP="00142F0C">
      <w:pPr>
        <w:spacing w:after="0"/>
        <w:rPr>
          <w:u w:val="single"/>
        </w:rPr>
      </w:pPr>
      <w:r w:rsidRPr="00623C9C">
        <w:rPr>
          <w:u w:val="single"/>
        </w:rPr>
        <w:t>2.1.4 PID Circuit</w:t>
      </w:r>
    </w:p>
    <w:p w14:paraId="36B2C89B" w14:textId="144AEE5F" w:rsidR="00142F0C" w:rsidRDefault="00142F0C" w:rsidP="00142F0C">
      <w:pPr>
        <w:pStyle w:val="ListParagraph"/>
        <w:numPr>
          <w:ilvl w:val="0"/>
          <w:numId w:val="4"/>
        </w:numPr>
        <w:spacing w:after="0"/>
      </w:pPr>
      <w:r>
        <w:t xml:space="preserve">1 x </w:t>
      </w:r>
      <w:r w:rsidRPr="00A209AB">
        <w:t>LM324N</w:t>
      </w:r>
      <w:r>
        <w:t xml:space="preserve"> op amp</w:t>
      </w:r>
    </w:p>
    <w:p w14:paraId="0A01E0F5" w14:textId="08874C0F" w:rsidR="00142F0C" w:rsidRDefault="00142F0C" w:rsidP="00623C9C">
      <w:pPr>
        <w:pStyle w:val="ListParagraph"/>
        <w:numPr>
          <w:ilvl w:val="0"/>
          <w:numId w:val="4"/>
        </w:numPr>
        <w:spacing w:after="0"/>
      </w:pPr>
      <w:r>
        <w:t>9 x 10k resistors</w:t>
      </w:r>
    </w:p>
    <w:p w14:paraId="497D9F7C" w14:textId="20D3CD5D" w:rsidR="00142F0C" w:rsidRDefault="00142F0C" w:rsidP="00623C9C">
      <w:pPr>
        <w:pStyle w:val="ListParagraph"/>
        <w:numPr>
          <w:ilvl w:val="0"/>
          <w:numId w:val="4"/>
        </w:numPr>
        <w:spacing w:after="0"/>
      </w:pPr>
      <w:r>
        <w:t>2 x 10k potentiometer</w:t>
      </w:r>
    </w:p>
    <w:p w14:paraId="787A3343" w14:textId="09144547" w:rsidR="00142F0C" w:rsidRDefault="00142F0C" w:rsidP="00623C9C">
      <w:pPr>
        <w:pStyle w:val="ListParagraph"/>
        <w:numPr>
          <w:ilvl w:val="0"/>
          <w:numId w:val="4"/>
        </w:numPr>
        <w:spacing w:after="0"/>
      </w:pPr>
      <w:r>
        <w:t>1 x 100k potentiometer</w:t>
      </w:r>
    </w:p>
    <w:p w14:paraId="69B27441" w14:textId="14CEB41C" w:rsidR="00142F0C" w:rsidRDefault="00142F0C" w:rsidP="00623C9C">
      <w:pPr>
        <w:pStyle w:val="ListParagraph"/>
        <w:numPr>
          <w:ilvl w:val="0"/>
          <w:numId w:val="4"/>
        </w:numPr>
        <w:spacing w:after="0"/>
      </w:pPr>
      <w:r>
        <w:t>1 x 100pf capacitor</w:t>
      </w:r>
    </w:p>
    <w:p w14:paraId="7E0103C1" w14:textId="10EA9486" w:rsidR="00142F0C" w:rsidRPr="00623C9C" w:rsidRDefault="00623C9C" w:rsidP="00E60DF3">
      <w:pPr>
        <w:spacing w:after="0"/>
        <w:rPr>
          <w:u w:val="single"/>
        </w:rPr>
      </w:pPr>
      <w:r w:rsidRPr="00623C9C">
        <w:rPr>
          <w:u w:val="single"/>
        </w:rPr>
        <w:t>2.1.5 LED Circuit</w:t>
      </w:r>
    </w:p>
    <w:p w14:paraId="12509154" w14:textId="024BB807" w:rsidR="00623C9C" w:rsidRDefault="00623C9C" w:rsidP="00623C9C">
      <w:pPr>
        <w:pStyle w:val="ListParagraph"/>
        <w:numPr>
          <w:ilvl w:val="0"/>
          <w:numId w:val="5"/>
        </w:numPr>
        <w:spacing w:after="0"/>
      </w:pPr>
      <w:r>
        <w:t>6 x LEDs</w:t>
      </w:r>
    </w:p>
    <w:p w14:paraId="2DDF9818" w14:textId="6C7CA729" w:rsidR="00623C9C" w:rsidRDefault="00623C9C" w:rsidP="00623C9C">
      <w:pPr>
        <w:pStyle w:val="ListParagraph"/>
        <w:numPr>
          <w:ilvl w:val="0"/>
          <w:numId w:val="5"/>
        </w:numPr>
        <w:spacing w:after="0"/>
      </w:pPr>
      <w:r>
        <w:t>6 x 220 resistors</w:t>
      </w:r>
    </w:p>
    <w:p w14:paraId="0525C802" w14:textId="34756FCF" w:rsidR="005E7684" w:rsidRDefault="005E7684" w:rsidP="005E7684">
      <w:pPr>
        <w:pStyle w:val="ListParagraph"/>
        <w:spacing w:after="0"/>
      </w:pPr>
    </w:p>
    <w:p w14:paraId="296AFED4" w14:textId="1576AECD" w:rsidR="00623C9C" w:rsidRPr="005E7684" w:rsidRDefault="00623C9C" w:rsidP="005E7684">
      <w:pPr>
        <w:spacing w:after="0"/>
        <w:rPr>
          <w:u w:val="single"/>
        </w:rPr>
      </w:pPr>
      <w:r w:rsidRPr="00B234D5">
        <w:rPr>
          <w:u w:val="single"/>
        </w:rPr>
        <w:t>2.1.6 Triangular Waveform Generator</w:t>
      </w:r>
      <w:r w:rsidR="00B234D5" w:rsidRPr="00B234D5">
        <w:rPr>
          <w:u w:val="single"/>
        </w:rPr>
        <w:t xml:space="preserve"> and PWM Generator</w:t>
      </w:r>
    </w:p>
    <w:p w14:paraId="01836ECC" w14:textId="31CA9AA6" w:rsidR="00623C9C" w:rsidRDefault="00623C9C" w:rsidP="00B234D5">
      <w:pPr>
        <w:pStyle w:val="ListParagraph"/>
        <w:numPr>
          <w:ilvl w:val="0"/>
          <w:numId w:val="6"/>
        </w:numPr>
        <w:spacing w:after="0"/>
      </w:pPr>
      <w:r>
        <w:t xml:space="preserve">1 x </w:t>
      </w:r>
      <w:r w:rsidRPr="00A209AB">
        <w:t>LM324N</w:t>
      </w:r>
      <w:r>
        <w:t xml:space="preserve"> op amp</w:t>
      </w:r>
    </w:p>
    <w:p w14:paraId="27152EB9" w14:textId="1D6FA590" w:rsidR="00142F0C" w:rsidRDefault="00623C9C" w:rsidP="00B234D5">
      <w:pPr>
        <w:pStyle w:val="ListParagraph"/>
        <w:numPr>
          <w:ilvl w:val="0"/>
          <w:numId w:val="6"/>
        </w:numPr>
        <w:spacing w:after="0"/>
      </w:pPr>
      <w:r>
        <w:t>2 x 100</w:t>
      </w:r>
      <w:r w:rsidR="000210FD">
        <w:t>n</w:t>
      </w:r>
      <w:r>
        <w:t>f Capacitor</w:t>
      </w:r>
    </w:p>
    <w:p w14:paraId="3A5D3CF0" w14:textId="6D1269D5" w:rsidR="000210FD" w:rsidRDefault="00B234D5" w:rsidP="00B234D5">
      <w:pPr>
        <w:pStyle w:val="ListParagraph"/>
        <w:numPr>
          <w:ilvl w:val="0"/>
          <w:numId w:val="6"/>
        </w:numPr>
        <w:spacing w:after="0"/>
      </w:pPr>
      <w:r>
        <w:t xml:space="preserve">1x 100k resistor </w:t>
      </w:r>
    </w:p>
    <w:p w14:paraId="3A551B93" w14:textId="0DDC5DB6" w:rsidR="00B234D5" w:rsidRDefault="00B234D5" w:rsidP="00B234D5">
      <w:pPr>
        <w:pStyle w:val="ListParagraph"/>
        <w:numPr>
          <w:ilvl w:val="0"/>
          <w:numId w:val="6"/>
        </w:numPr>
        <w:spacing w:after="0"/>
      </w:pPr>
      <w:r>
        <w:t>2 x 40k resistor</w:t>
      </w:r>
    </w:p>
    <w:p w14:paraId="2DCC7905" w14:textId="19405340" w:rsidR="00B234D5" w:rsidRDefault="00B234D5" w:rsidP="00B234D5">
      <w:pPr>
        <w:pStyle w:val="ListParagraph"/>
        <w:numPr>
          <w:ilvl w:val="0"/>
          <w:numId w:val="6"/>
        </w:numPr>
        <w:spacing w:after="0"/>
      </w:pPr>
      <w:r>
        <w:t>1 x 15k resistor</w:t>
      </w:r>
    </w:p>
    <w:p w14:paraId="5C511062" w14:textId="0A83DF01" w:rsidR="00B234D5" w:rsidRDefault="00B234D5" w:rsidP="00B234D5">
      <w:pPr>
        <w:spacing w:after="0"/>
      </w:pPr>
    </w:p>
    <w:p w14:paraId="530066A6" w14:textId="5286DD8F" w:rsidR="00B234D5" w:rsidRPr="00B46F70" w:rsidRDefault="00B234D5" w:rsidP="00B234D5">
      <w:pPr>
        <w:spacing w:after="0"/>
        <w:rPr>
          <w:u w:val="single"/>
        </w:rPr>
      </w:pPr>
      <w:r w:rsidRPr="00B46F70">
        <w:rPr>
          <w:u w:val="single"/>
        </w:rPr>
        <w:t>2.1.7 Rectifier Circuit</w:t>
      </w:r>
    </w:p>
    <w:p w14:paraId="6CF3CB4C" w14:textId="6805253F" w:rsidR="00B234D5" w:rsidRDefault="00B234D5" w:rsidP="00B46F70">
      <w:pPr>
        <w:pStyle w:val="ListParagraph"/>
        <w:numPr>
          <w:ilvl w:val="0"/>
          <w:numId w:val="7"/>
        </w:numPr>
        <w:spacing w:after="0"/>
      </w:pPr>
      <w:r>
        <w:t>6 x 10k resistor</w:t>
      </w:r>
    </w:p>
    <w:p w14:paraId="798A9B6F" w14:textId="6E2F3238" w:rsidR="00B234D5" w:rsidRDefault="00B46F70" w:rsidP="00B46F70">
      <w:pPr>
        <w:pStyle w:val="ListParagraph"/>
        <w:numPr>
          <w:ilvl w:val="0"/>
          <w:numId w:val="7"/>
        </w:numPr>
        <w:spacing w:after="0"/>
      </w:pPr>
      <w:r>
        <w:t>2 x 10k potentiometer</w:t>
      </w:r>
    </w:p>
    <w:p w14:paraId="23A68BA0" w14:textId="31A907FD" w:rsidR="00B46F70" w:rsidRDefault="00B46F70" w:rsidP="00B46F70">
      <w:pPr>
        <w:pStyle w:val="ListParagraph"/>
        <w:numPr>
          <w:ilvl w:val="0"/>
          <w:numId w:val="7"/>
        </w:numPr>
        <w:spacing w:after="0"/>
      </w:pPr>
      <w:r>
        <w:t>2 x 1N4007 diode</w:t>
      </w:r>
    </w:p>
    <w:p w14:paraId="096CD2E5" w14:textId="19DB2492" w:rsidR="00B46F70" w:rsidRDefault="00B46F70" w:rsidP="00B46F70">
      <w:pPr>
        <w:spacing w:after="0"/>
      </w:pPr>
    </w:p>
    <w:p w14:paraId="540B15FC" w14:textId="245E7C53" w:rsidR="00B46F70" w:rsidRPr="00B46F70" w:rsidRDefault="00B46F70" w:rsidP="00B46F70">
      <w:pPr>
        <w:spacing w:after="0"/>
        <w:rPr>
          <w:u w:val="single"/>
        </w:rPr>
      </w:pPr>
      <w:r w:rsidRPr="00B46F70">
        <w:rPr>
          <w:u w:val="single"/>
        </w:rPr>
        <w:t>2.1.8. Stopping Circuit</w:t>
      </w:r>
    </w:p>
    <w:p w14:paraId="0F3A7169" w14:textId="573D072E" w:rsidR="00B46F70" w:rsidRDefault="00B46F70" w:rsidP="00B46F70">
      <w:pPr>
        <w:pStyle w:val="ListParagraph"/>
        <w:numPr>
          <w:ilvl w:val="0"/>
          <w:numId w:val="8"/>
        </w:numPr>
        <w:spacing w:after="0"/>
      </w:pPr>
      <w:r>
        <w:t xml:space="preserve">1 x </w:t>
      </w:r>
      <w:r w:rsidRPr="00B46F70">
        <w:t>SN74LS11N</w:t>
      </w:r>
      <w:r>
        <w:t xml:space="preserve"> IC</w:t>
      </w:r>
    </w:p>
    <w:p w14:paraId="02EDEBF2" w14:textId="4D232B8A" w:rsidR="00B46F70" w:rsidRDefault="00B46F70" w:rsidP="00B46F70">
      <w:pPr>
        <w:pStyle w:val="ListParagraph"/>
        <w:numPr>
          <w:ilvl w:val="0"/>
          <w:numId w:val="8"/>
        </w:numPr>
        <w:spacing w:after="0"/>
      </w:pPr>
      <w:r>
        <w:t>1 x LM324N op amp</w:t>
      </w:r>
    </w:p>
    <w:p w14:paraId="594A1BCE" w14:textId="26159646" w:rsidR="00B46F70" w:rsidRDefault="00B46F70" w:rsidP="00B46F70">
      <w:pPr>
        <w:pStyle w:val="ListParagraph"/>
        <w:numPr>
          <w:ilvl w:val="0"/>
          <w:numId w:val="8"/>
        </w:numPr>
        <w:spacing w:after="0"/>
      </w:pPr>
      <w:r>
        <w:t>2 x 10k resistor</w:t>
      </w:r>
    </w:p>
    <w:p w14:paraId="53C10A24" w14:textId="0C7FECDC" w:rsidR="00B46F70" w:rsidRDefault="00B46F70" w:rsidP="00B46F70">
      <w:pPr>
        <w:spacing w:after="0"/>
      </w:pPr>
    </w:p>
    <w:p w14:paraId="5C40A88D" w14:textId="11EAFE5F" w:rsidR="00B46F70" w:rsidRDefault="00B46F70" w:rsidP="00B46F70">
      <w:pPr>
        <w:spacing w:after="0"/>
        <w:rPr>
          <w:u w:val="single"/>
        </w:rPr>
      </w:pPr>
      <w:r w:rsidRPr="00B46F70">
        <w:rPr>
          <w:u w:val="single"/>
        </w:rPr>
        <w:t>2.1.9 Power</w:t>
      </w:r>
      <w:r w:rsidR="00B84150">
        <w:rPr>
          <w:u w:val="single"/>
        </w:rPr>
        <w:t xml:space="preserve"> </w:t>
      </w:r>
      <w:r w:rsidR="005E7684">
        <w:rPr>
          <w:u w:val="single"/>
        </w:rPr>
        <w:t>Circuit</w:t>
      </w:r>
    </w:p>
    <w:p w14:paraId="50811C93" w14:textId="6E9F053C" w:rsidR="005E7684" w:rsidRDefault="005E7684" w:rsidP="00B46F70">
      <w:pPr>
        <w:spacing w:after="0"/>
        <w:rPr>
          <w:u w:val="single"/>
        </w:rPr>
      </w:pPr>
    </w:p>
    <w:p w14:paraId="4CE020C9" w14:textId="38140088" w:rsidR="00C500C0" w:rsidRDefault="00C500C0" w:rsidP="00C500C0">
      <w:pPr>
        <w:pStyle w:val="ListParagraph"/>
        <w:numPr>
          <w:ilvl w:val="0"/>
          <w:numId w:val="12"/>
        </w:numPr>
        <w:spacing w:after="0"/>
      </w:pPr>
      <w:r>
        <w:t>4 x 3.7V 4800mAh Li-ion batteries</w:t>
      </w:r>
    </w:p>
    <w:p w14:paraId="66E684AC" w14:textId="5957ACC2" w:rsidR="00C500C0" w:rsidRDefault="00C500C0" w:rsidP="00C500C0">
      <w:pPr>
        <w:pStyle w:val="ListParagraph"/>
        <w:numPr>
          <w:ilvl w:val="0"/>
          <w:numId w:val="12"/>
        </w:numPr>
        <w:spacing w:after="0"/>
      </w:pPr>
      <w:r>
        <w:t>1 x 9V alkaline battery</w:t>
      </w:r>
    </w:p>
    <w:p w14:paraId="13AC3524" w14:textId="20C189EB" w:rsidR="00C500C0" w:rsidRDefault="00C500C0" w:rsidP="00C500C0">
      <w:pPr>
        <w:pStyle w:val="ListParagraph"/>
        <w:numPr>
          <w:ilvl w:val="0"/>
          <w:numId w:val="12"/>
        </w:numPr>
        <w:spacing w:after="0"/>
      </w:pPr>
      <w:r>
        <w:t>1 x Buck converter</w:t>
      </w:r>
    </w:p>
    <w:p w14:paraId="5181AB12" w14:textId="34328C03" w:rsidR="00C500C0" w:rsidRDefault="00C500C0" w:rsidP="00C500C0">
      <w:pPr>
        <w:pStyle w:val="ListParagraph"/>
        <w:numPr>
          <w:ilvl w:val="0"/>
          <w:numId w:val="12"/>
        </w:numPr>
        <w:spacing w:after="0"/>
      </w:pPr>
      <w:r>
        <w:t>1 x LM7809</w:t>
      </w:r>
    </w:p>
    <w:p w14:paraId="1232185F" w14:textId="3B11FF08" w:rsidR="00C500C0" w:rsidRDefault="00C500C0" w:rsidP="00C500C0">
      <w:pPr>
        <w:pStyle w:val="ListParagraph"/>
        <w:numPr>
          <w:ilvl w:val="0"/>
          <w:numId w:val="12"/>
        </w:numPr>
        <w:spacing w:after="0"/>
      </w:pPr>
      <w:r>
        <w:t>1 x LM7812</w:t>
      </w:r>
    </w:p>
    <w:p w14:paraId="105577E9" w14:textId="57CE3064" w:rsidR="00C500C0" w:rsidRDefault="0077126F" w:rsidP="00C500C0">
      <w:pPr>
        <w:pStyle w:val="ListParagraph"/>
        <w:numPr>
          <w:ilvl w:val="0"/>
          <w:numId w:val="12"/>
        </w:numPr>
        <w:spacing w:after="0"/>
      </w:pPr>
      <w:r>
        <w:t>2 x 100nF capacitor</w:t>
      </w:r>
    </w:p>
    <w:p w14:paraId="5AAB4776" w14:textId="1BAEA1D0" w:rsidR="0077126F" w:rsidRDefault="0077126F" w:rsidP="00C500C0">
      <w:pPr>
        <w:pStyle w:val="ListParagraph"/>
        <w:numPr>
          <w:ilvl w:val="0"/>
          <w:numId w:val="12"/>
        </w:numPr>
        <w:spacing w:after="0"/>
      </w:pPr>
      <w:r>
        <w:t>2 x 330nF capacitor</w:t>
      </w:r>
    </w:p>
    <w:p w14:paraId="15825FDD" w14:textId="77777777" w:rsidR="0077126F" w:rsidRPr="0077126F" w:rsidRDefault="0077126F" w:rsidP="0077126F">
      <w:pPr>
        <w:pStyle w:val="ListParagraph"/>
        <w:spacing w:after="0"/>
      </w:pPr>
    </w:p>
    <w:p w14:paraId="1182FA8F" w14:textId="58711383" w:rsidR="005E7684" w:rsidRPr="00B46F70" w:rsidRDefault="005E7684" w:rsidP="00B46F70">
      <w:pPr>
        <w:spacing w:after="0"/>
        <w:rPr>
          <w:u w:val="single"/>
        </w:rPr>
      </w:pPr>
      <w:r>
        <w:rPr>
          <w:u w:val="single"/>
        </w:rPr>
        <w:t>2.1.10 Motor Driver circuit</w:t>
      </w:r>
    </w:p>
    <w:p w14:paraId="3715C921" w14:textId="77777777" w:rsidR="00B46F70" w:rsidRDefault="00B46F70" w:rsidP="00B46F70">
      <w:pPr>
        <w:spacing w:after="0"/>
      </w:pPr>
    </w:p>
    <w:p w14:paraId="541CA3F8" w14:textId="22CE4D20" w:rsidR="00B46F70" w:rsidRDefault="00C500C0" w:rsidP="00AE5212">
      <w:pPr>
        <w:pStyle w:val="ListParagraph"/>
        <w:numPr>
          <w:ilvl w:val="0"/>
          <w:numId w:val="13"/>
        </w:numPr>
        <w:spacing w:after="0"/>
      </w:pPr>
      <w:r>
        <w:t>L293N Motor driver Module</w:t>
      </w:r>
    </w:p>
    <w:p w14:paraId="1D5D9313" w14:textId="7A9BA8B6" w:rsidR="00AE5212" w:rsidRDefault="0077126F" w:rsidP="00AE5212">
      <w:pPr>
        <w:pStyle w:val="ListParagraph"/>
        <w:numPr>
          <w:ilvl w:val="0"/>
          <w:numId w:val="13"/>
        </w:numPr>
        <w:spacing w:after="0"/>
      </w:pPr>
      <w:r>
        <w:t xml:space="preserve">2 </w:t>
      </w:r>
      <w:r w:rsidR="00AE5212">
        <w:t>x 6V DC motors</w:t>
      </w:r>
    </w:p>
    <w:p w14:paraId="6CC6F46D" w14:textId="7AADF973" w:rsidR="00AE5212" w:rsidRDefault="0077126F" w:rsidP="00AE5212">
      <w:pPr>
        <w:pStyle w:val="ListParagraph"/>
        <w:numPr>
          <w:ilvl w:val="0"/>
          <w:numId w:val="13"/>
        </w:numPr>
        <w:spacing w:after="0"/>
      </w:pPr>
      <w:r>
        <w:t xml:space="preserve">2 </w:t>
      </w:r>
      <w:r w:rsidR="00AE5212">
        <w:t>x 100</w:t>
      </w:r>
      <w:r w:rsidR="00AE5212" w:rsidRPr="00AE5212">
        <w:t>Ω</w:t>
      </w:r>
      <w:r w:rsidR="00AE5212">
        <w:t xml:space="preserve"> potentiometers</w:t>
      </w:r>
    </w:p>
    <w:p w14:paraId="383CCD64" w14:textId="0FA0511E" w:rsidR="0077126F" w:rsidRDefault="0077126F" w:rsidP="0077126F">
      <w:pPr>
        <w:pStyle w:val="ListParagraph"/>
        <w:spacing w:after="0"/>
      </w:pPr>
    </w:p>
    <w:p w14:paraId="1454B2EF" w14:textId="2CEAA446" w:rsidR="0077126F" w:rsidRDefault="0077126F" w:rsidP="0077126F">
      <w:pPr>
        <w:pStyle w:val="ListParagraph"/>
        <w:spacing w:after="0"/>
      </w:pPr>
    </w:p>
    <w:p w14:paraId="6B1460AE" w14:textId="224F4BA8" w:rsidR="0077126F" w:rsidRDefault="007D01E6" w:rsidP="0077126F">
      <w:pPr>
        <w:pStyle w:val="ListParagraph"/>
        <w:spacing w:after="0"/>
        <w:ind w:hanging="810"/>
      </w:pPr>
      <w:r>
        <w:t xml:space="preserve">Total Cost = </w:t>
      </w:r>
      <w:r w:rsidR="004C16AF">
        <w:t>Rs. 7000</w:t>
      </w:r>
    </w:p>
    <w:p w14:paraId="7EAA6D2C" w14:textId="6B2B232C" w:rsidR="0077126F" w:rsidRDefault="0077126F" w:rsidP="0077126F">
      <w:pPr>
        <w:pStyle w:val="ListParagraph"/>
        <w:spacing w:after="0"/>
      </w:pPr>
    </w:p>
    <w:p w14:paraId="79E2316E" w14:textId="1FCFF0FD" w:rsidR="006171E8" w:rsidRDefault="006171E8" w:rsidP="00F41DB2">
      <w:pPr>
        <w:rPr>
          <w:b/>
          <w:bCs/>
        </w:rPr>
      </w:pPr>
      <w:r>
        <w:rPr>
          <w:b/>
          <w:bCs/>
        </w:rPr>
        <w:t>2.2 Main Circuit</w:t>
      </w:r>
    </w:p>
    <w:p w14:paraId="1A76E7E5" w14:textId="075CCA2B" w:rsidR="006171E8" w:rsidRDefault="00694B95" w:rsidP="00F41DB2">
      <w:pPr>
        <w:rPr>
          <w:b/>
          <w:bCs/>
        </w:rPr>
      </w:pPr>
      <w:r>
        <w:rPr>
          <w:noProof/>
        </w:rPr>
        <w:drawing>
          <wp:anchor distT="0" distB="0" distL="114300" distR="114300" simplePos="0" relativeHeight="251700224" behindDoc="0" locked="0" layoutInCell="1" allowOverlap="1" wp14:anchorId="4D240732" wp14:editId="130586C4">
            <wp:simplePos x="0" y="0"/>
            <wp:positionH relativeFrom="column">
              <wp:posOffset>-162560</wp:posOffset>
            </wp:positionH>
            <wp:positionV relativeFrom="paragraph">
              <wp:posOffset>76200</wp:posOffset>
            </wp:positionV>
            <wp:extent cx="3383280" cy="1285875"/>
            <wp:effectExtent l="0" t="0" r="0" b="0"/>
            <wp:wrapThrough wrapText="bothSides">
              <wp:wrapPolygon edited="0">
                <wp:start x="7297" y="960"/>
                <wp:lineTo x="1459" y="3520"/>
                <wp:lineTo x="486" y="4160"/>
                <wp:lineTo x="486" y="13440"/>
                <wp:lineTo x="2189" y="16960"/>
                <wp:lineTo x="2919" y="16960"/>
                <wp:lineTo x="2919" y="18240"/>
                <wp:lineTo x="4135" y="20160"/>
                <wp:lineTo x="4865" y="20800"/>
                <wp:lineTo x="6811" y="20800"/>
                <wp:lineTo x="13500" y="20160"/>
                <wp:lineTo x="21284" y="18560"/>
                <wp:lineTo x="21162" y="16960"/>
                <wp:lineTo x="20676" y="7680"/>
                <wp:lineTo x="21041" y="6080"/>
                <wp:lineTo x="21162" y="3200"/>
                <wp:lineTo x="20797" y="960"/>
                <wp:lineTo x="7297" y="960"/>
              </wp:wrapPolygon>
            </wp:wrapThrough>
            <wp:docPr id="53" name="Picture 5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diagram&#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194" t="48649"/>
                    <a:stretch/>
                  </pic:blipFill>
                  <pic:spPr bwMode="auto">
                    <a:xfrm>
                      <a:off x="0" y="0"/>
                      <a:ext cx="3383280" cy="1285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45A797" w14:textId="188F7C1A" w:rsidR="00AE5212" w:rsidRDefault="00AE5212" w:rsidP="00F41DB2">
      <w:pPr>
        <w:rPr>
          <w:b/>
          <w:bCs/>
        </w:rPr>
      </w:pPr>
    </w:p>
    <w:p w14:paraId="6A70814F" w14:textId="51F17A83" w:rsidR="00AE5212" w:rsidRPr="00694B95" w:rsidRDefault="00694B95" w:rsidP="00F41DB2">
      <w:r w:rsidRPr="00694B95">
        <w:t xml:space="preserve">Connection between all the circuits of our design as </w:t>
      </w:r>
      <w:r>
        <w:t>shown in the flow chart</w:t>
      </w:r>
      <w:r w:rsidRPr="00694B95">
        <w:t>. All the circuits of the above diagram from the sensor panel to the motor balancing variable resistors are described</w:t>
      </w:r>
      <w:r>
        <w:t xml:space="preserve"> in methods</w:t>
      </w:r>
      <w:r w:rsidRPr="00694B95">
        <w:t xml:space="preserve">. Even this implementation of our robot is looks like open loop system actuation of the motor act </w:t>
      </w:r>
      <w:r>
        <w:t xml:space="preserve">as the </w:t>
      </w:r>
      <w:r w:rsidRPr="00694B95">
        <w:t xml:space="preserve">feedback to the system and therefore it </w:t>
      </w:r>
      <w:r w:rsidRPr="00694B95">
        <w:t>behaves</w:t>
      </w:r>
      <w:r w:rsidRPr="00694B95">
        <w:t xml:space="preserve"> as a close loop system.</w:t>
      </w:r>
    </w:p>
    <w:p w14:paraId="2D898FF0" w14:textId="1FC190BD" w:rsidR="006171E8" w:rsidRDefault="006171E8" w:rsidP="00F41DB2">
      <w:pPr>
        <w:rPr>
          <w:b/>
          <w:bCs/>
        </w:rPr>
      </w:pPr>
      <w:r>
        <w:rPr>
          <w:b/>
          <w:bCs/>
        </w:rPr>
        <w:t xml:space="preserve">2.3 </w:t>
      </w:r>
      <w:r w:rsidR="00B95E7C">
        <w:rPr>
          <w:b/>
          <w:bCs/>
        </w:rPr>
        <w:t>Op amp IC</w:t>
      </w:r>
    </w:p>
    <w:p w14:paraId="48BC164B" w14:textId="1E165302" w:rsidR="00F52817" w:rsidRDefault="0070612D" w:rsidP="00F41DB2">
      <w:r>
        <w:t xml:space="preserve">LM324N op amp IC was used for the robot. LM324N consists of 4 op amps. </w:t>
      </w:r>
      <w:r w:rsidR="007F5F17">
        <w:t>It is a single power supply IC. Therefore</w:t>
      </w:r>
      <w:r w:rsidR="00F52817">
        <w:t>,</w:t>
      </w:r>
      <w:r w:rsidR="007F5F17">
        <w:t xml:space="preserve"> we were able to reduce the number of power lines. </w:t>
      </w:r>
      <w:r w:rsidR="00C500C0">
        <w:t>Also,</w:t>
      </w:r>
      <w:r w:rsidR="007F5F17">
        <w:t xml:space="preserve"> LM324N is a low power and </w:t>
      </w:r>
      <w:r w:rsidR="00AE5212">
        <w:t>low-cost</w:t>
      </w:r>
      <w:r w:rsidR="007F5F17">
        <w:t xml:space="preserve"> IC, therefore it was the most suitable choic</w:t>
      </w:r>
      <w:r w:rsidR="00F52817">
        <w:t>e for the line follower robot.</w:t>
      </w:r>
    </w:p>
    <w:p w14:paraId="6FAABD4A" w14:textId="6513AC88" w:rsidR="00694B95" w:rsidRDefault="00694B95" w:rsidP="00F41DB2"/>
    <w:p w14:paraId="4416DAA3" w14:textId="1CA37E2A" w:rsidR="00694B95" w:rsidRPr="00F52817" w:rsidRDefault="00694B95" w:rsidP="00F41DB2"/>
    <w:p w14:paraId="3868D82E" w14:textId="06AEC01B" w:rsidR="00B95E7C" w:rsidRDefault="00B95E7C" w:rsidP="00F41DB2">
      <w:pPr>
        <w:rPr>
          <w:b/>
          <w:bCs/>
        </w:rPr>
      </w:pPr>
      <w:r>
        <w:rPr>
          <w:b/>
          <w:bCs/>
        </w:rPr>
        <w:t>2.4 Sensor Panel</w:t>
      </w:r>
    </w:p>
    <w:p w14:paraId="4426642C" w14:textId="402CFDC2" w:rsidR="009C6E11" w:rsidRDefault="009C6E11" w:rsidP="00F41DB2">
      <w:r>
        <w:t>The sensor panel consists of 6 TCRT5000 IR sensors</w:t>
      </w:r>
      <w:r w:rsidR="001D543A">
        <w:t>. T</w:t>
      </w:r>
      <w:r w:rsidR="00596FC1">
        <w:t xml:space="preserve">CRT5000 IR sensor has a 3mm phototransistor and 3mm IR emitting LED which are 5.5mm apart. The panel </w:t>
      </w:r>
      <w:r>
        <w:t xml:space="preserve">was built custom to suit the track parameters. The two center IR sensors are placed </w:t>
      </w:r>
      <w:r w:rsidR="000B7E86">
        <w:t>3cm apart because the line is 3cm wide. The second pair of IR sensors are 2cm apart from the center IR sensors. The last pair of IR sensors is 1.5 cm apart from the 2</w:t>
      </w:r>
      <w:r w:rsidR="000B7E86" w:rsidRPr="000B7E86">
        <w:rPr>
          <w:vertAlign w:val="superscript"/>
        </w:rPr>
        <w:t>nd</w:t>
      </w:r>
      <w:r w:rsidR="000B7E86">
        <w:t xml:space="preserve"> set. </w:t>
      </w:r>
      <w:r w:rsidR="007D01E6">
        <w:t xml:space="preserve">The reason for this is to increase the reaction speed </w:t>
      </w:r>
      <w:r w:rsidR="00265F98">
        <w:t>for large displacements</w:t>
      </w:r>
      <w:r w:rsidR="007D01E6">
        <w:t xml:space="preserve"> from the line</w:t>
      </w:r>
      <w:r w:rsidR="00265F98">
        <w:t>.</w:t>
      </w:r>
    </w:p>
    <w:p w14:paraId="30FFE83B" w14:textId="6F013BCD" w:rsidR="000B7E86" w:rsidRDefault="000B7E86" w:rsidP="00F41DB2">
      <w:r>
        <w:t>The sensor</w:t>
      </w:r>
      <w:r w:rsidR="00F570EE">
        <w:t xml:space="preserve"> panel has a curvy nature.</w:t>
      </w:r>
    </w:p>
    <w:p w14:paraId="1D602C66" w14:textId="78176C5E" w:rsidR="00265F98" w:rsidRDefault="00265F98" w:rsidP="00F41DB2">
      <w:pPr>
        <w:rPr>
          <w:color w:val="000000" w:themeColor="text1"/>
        </w:rPr>
      </w:pPr>
      <w:r>
        <w:rPr>
          <w:noProof/>
        </w:rPr>
        <w:drawing>
          <wp:inline distT="0" distB="0" distL="0" distR="0" wp14:anchorId="7818EE96" wp14:editId="560FBD7E">
            <wp:extent cx="2743200" cy="8045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804545"/>
                    </a:xfrm>
                    <a:prstGeom prst="rect">
                      <a:avLst/>
                    </a:prstGeom>
                    <a:noFill/>
                    <a:ln>
                      <a:noFill/>
                    </a:ln>
                  </pic:spPr>
                </pic:pic>
              </a:graphicData>
            </a:graphic>
          </wp:inline>
        </w:drawing>
      </w:r>
    </w:p>
    <w:p w14:paraId="72ED422A" w14:textId="58C88D91" w:rsidR="00A26E4C" w:rsidRDefault="00A26E4C" w:rsidP="00F41DB2">
      <w:pPr>
        <w:rPr>
          <w:b/>
          <w:bCs/>
          <w:color w:val="000000" w:themeColor="text1"/>
        </w:rPr>
      </w:pPr>
      <w:r w:rsidRPr="00A26E4C">
        <w:rPr>
          <w:b/>
          <w:bCs/>
          <w:color w:val="000000" w:themeColor="text1"/>
        </w:rPr>
        <w:t>2.5 Comparator Circuit</w:t>
      </w:r>
    </w:p>
    <w:p w14:paraId="3B30A3BD" w14:textId="2823804C" w:rsidR="00A26E4C" w:rsidRDefault="00346F4A" w:rsidP="00F41DB2">
      <w:pPr>
        <w:rPr>
          <w:color w:val="000000" w:themeColor="text1"/>
        </w:rPr>
      </w:pPr>
      <w:r>
        <w:rPr>
          <w:color w:val="000000" w:themeColor="text1"/>
        </w:rPr>
        <w:t xml:space="preserve">Comparator circuit consists of 6 op </w:t>
      </w:r>
      <w:r w:rsidR="005E7684">
        <w:rPr>
          <w:color w:val="000000" w:themeColor="text1"/>
        </w:rPr>
        <w:t>amps. Signals</w:t>
      </w:r>
      <w:r w:rsidR="00A26E4C">
        <w:rPr>
          <w:color w:val="000000" w:themeColor="text1"/>
        </w:rPr>
        <w:t xml:space="preserve"> coming from the sensors are compared with a threshold voltage by this circuit. The output will be 0V and 5V</w:t>
      </w:r>
      <w:r w:rsidR="00DE709B">
        <w:rPr>
          <w:color w:val="000000" w:themeColor="text1"/>
        </w:rPr>
        <w:t>(digital</w:t>
      </w:r>
      <w:r w:rsidR="004C0179">
        <w:rPr>
          <w:color w:val="000000" w:themeColor="text1"/>
        </w:rPr>
        <w:t>).</w:t>
      </w:r>
      <w:r w:rsidR="00A26E4C">
        <w:rPr>
          <w:color w:val="000000" w:themeColor="text1"/>
        </w:rPr>
        <w:t xml:space="preserve"> </w:t>
      </w:r>
      <w:r>
        <w:rPr>
          <w:color w:val="000000" w:themeColor="text1"/>
        </w:rPr>
        <w:t xml:space="preserve">According to lighting conditions and height of the sensor panel from the floor and the arena floor conditions the threshold voltage need to be adjusted. A 10k </w:t>
      </w:r>
      <w:r w:rsidR="004C0179">
        <w:rPr>
          <w:color w:val="000000" w:themeColor="text1"/>
        </w:rPr>
        <w:t>trim pot</w:t>
      </w:r>
      <w:r>
        <w:rPr>
          <w:color w:val="000000" w:themeColor="text1"/>
        </w:rPr>
        <w:t xml:space="preserve"> is used to give a variable voltage to the comparators.</w:t>
      </w:r>
    </w:p>
    <w:p w14:paraId="55719A61" w14:textId="748BF8F3" w:rsidR="00265F98" w:rsidRDefault="00265F98" w:rsidP="00F41DB2">
      <w:pPr>
        <w:rPr>
          <w:color w:val="000000" w:themeColor="text1"/>
        </w:rPr>
      </w:pPr>
    </w:p>
    <w:p w14:paraId="38DA7A63" w14:textId="77777777" w:rsidR="006D2AB4" w:rsidRDefault="006D2AB4" w:rsidP="00F41DB2">
      <w:pPr>
        <w:rPr>
          <w:color w:val="000000" w:themeColor="text1"/>
        </w:rPr>
      </w:pPr>
    </w:p>
    <w:p w14:paraId="4120395F" w14:textId="472BC0B0" w:rsidR="00B95E7C" w:rsidRDefault="006D2AB4" w:rsidP="00F41DB2">
      <w:pPr>
        <w:rPr>
          <w:b/>
          <w:bCs/>
        </w:rPr>
      </w:pPr>
      <w:r>
        <w:rPr>
          <w:noProof/>
        </w:rPr>
        <w:drawing>
          <wp:anchor distT="0" distB="0" distL="114300" distR="114300" simplePos="0" relativeHeight="251663360" behindDoc="0" locked="0" layoutInCell="1" allowOverlap="1" wp14:anchorId="13EFCC02" wp14:editId="271028AB">
            <wp:simplePos x="0" y="0"/>
            <wp:positionH relativeFrom="page">
              <wp:posOffset>794657</wp:posOffset>
            </wp:positionH>
            <wp:positionV relativeFrom="paragraph">
              <wp:posOffset>-6405790</wp:posOffset>
            </wp:positionV>
            <wp:extent cx="2743200" cy="1591945"/>
            <wp:effectExtent l="0" t="0" r="0" b="8255"/>
            <wp:wrapThrough wrapText="bothSides">
              <wp:wrapPolygon edited="0">
                <wp:start x="0" y="0"/>
                <wp:lineTo x="0" y="21454"/>
                <wp:lineTo x="21450" y="21454"/>
                <wp:lineTo x="2145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1591945"/>
                    </a:xfrm>
                    <a:prstGeom prst="rect">
                      <a:avLst/>
                    </a:prstGeom>
                    <a:noFill/>
                    <a:ln>
                      <a:noFill/>
                    </a:ln>
                  </pic:spPr>
                </pic:pic>
              </a:graphicData>
            </a:graphic>
          </wp:anchor>
        </w:drawing>
      </w:r>
      <w:r w:rsidR="00B95E7C">
        <w:rPr>
          <w:b/>
          <w:bCs/>
        </w:rPr>
        <w:t>2.</w:t>
      </w:r>
      <w:r w:rsidR="00A26E4C">
        <w:rPr>
          <w:b/>
          <w:bCs/>
        </w:rPr>
        <w:t>6</w:t>
      </w:r>
      <w:r w:rsidR="00B95E7C">
        <w:rPr>
          <w:b/>
          <w:bCs/>
        </w:rPr>
        <w:t xml:space="preserve"> Adder </w:t>
      </w:r>
      <w:r w:rsidR="00A65DC6">
        <w:rPr>
          <w:b/>
          <w:bCs/>
        </w:rPr>
        <w:t xml:space="preserve">Subtractor </w:t>
      </w:r>
      <w:r w:rsidR="00B95E7C">
        <w:rPr>
          <w:b/>
          <w:bCs/>
        </w:rPr>
        <w:t>Circuit</w:t>
      </w:r>
    </w:p>
    <w:p w14:paraId="2960CF82" w14:textId="3C47C532" w:rsidR="006722DB" w:rsidRDefault="000B7E86" w:rsidP="00F41DB2">
      <w:r>
        <w:t xml:space="preserve">There are two Adder op amps. Signals from the right IR sensors and left IR sensors come into two separate op amps and they get added with different weights according to the relative position from the centerline. </w:t>
      </w:r>
      <w:r w:rsidR="00D52EF8">
        <w:t xml:space="preserve">Signals from the closest sensor to the center line has less weight because when signals are coming from them the amount of corrective turning required is less. </w:t>
      </w:r>
      <w:r w:rsidR="00A26E4C">
        <w:t>Therefore,</w:t>
      </w:r>
      <w:r w:rsidR="00D52EF8">
        <w:t xml:space="preserve"> higher resistor values are given to th</w:t>
      </w:r>
      <w:r w:rsidR="00A26E4C">
        <w:t>ose signal paths. But as the sensor position is further away from the center line the amount of corrective turn required is higher. Therefore, higher weight is required when adding. Therefore, smaller resistors are used.</w:t>
      </w:r>
    </w:p>
    <w:p w14:paraId="2864DF1D" w14:textId="2B8BC378" w:rsidR="00A65DC6" w:rsidRDefault="00A65DC6" w:rsidP="00A65DC6">
      <w:r>
        <w:t xml:space="preserve">The signals from the right side and the left side of the sensor panel then get fed to the subtractor. The subtractor outputs the net corrective turn required. That is the error signal. </w:t>
      </w:r>
    </w:p>
    <w:p w14:paraId="100023BD" w14:textId="1317556C" w:rsidR="005E7684" w:rsidRDefault="003E273E" w:rsidP="00186022">
      <w:r>
        <w:t xml:space="preserve">Error </w:t>
      </w:r>
      <w:r w:rsidR="008E329A">
        <w:t xml:space="preserve">Signal </w:t>
      </w:r>
      <w:r w:rsidR="004C0179">
        <w:t xml:space="preserve">= </w:t>
      </w:r>
      <w:r w:rsidR="0019329F">
        <w:t>1</w:t>
      </w:r>
      <w:r w:rsidR="00186022">
        <w:t xml:space="preserve"> * S1 + </w:t>
      </w:r>
      <w:r w:rsidR="0019329F">
        <w:t>0.5</w:t>
      </w:r>
      <w:r w:rsidR="00186022">
        <w:t xml:space="preserve">*S2 + </w:t>
      </w:r>
      <w:r w:rsidR="0019329F">
        <w:t>0.25</w:t>
      </w:r>
      <w:r w:rsidR="00186022">
        <w:t>*S3                                                   +</w:t>
      </w:r>
      <w:r w:rsidR="0019329F">
        <w:t xml:space="preserve">(-0.25) </w:t>
      </w:r>
      <w:r w:rsidR="00186022">
        <w:t xml:space="preserve">*S4 + </w:t>
      </w:r>
      <w:r w:rsidR="0019329F">
        <w:t>(-0.</w:t>
      </w:r>
      <w:proofErr w:type="gramStart"/>
      <w:r w:rsidR="0019329F">
        <w:t>5)</w:t>
      </w:r>
      <w:r w:rsidR="00186022">
        <w:t>*</w:t>
      </w:r>
      <w:proofErr w:type="gramEnd"/>
      <w:r w:rsidR="00186022">
        <w:t xml:space="preserve">S5 + </w:t>
      </w:r>
      <w:r w:rsidR="0019329F">
        <w:t>(-1)</w:t>
      </w:r>
      <w:r w:rsidR="00186022">
        <w:t>*S6</w:t>
      </w:r>
    </w:p>
    <w:p w14:paraId="57511391" w14:textId="74FF3E93" w:rsidR="005E7684" w:rsidRDefault="00186022" w:rsidP="00A65DC6">
      <w:r>
        <w:t>Where S1 to S6 are sensor digital readings.</w:t>
      </w:r>
    </w:p>
    <w:p w14:paraId="166E90B9" w14:textId="62F75995" w:rsidR="00A8666F" w:rsidRPr="005E7684" w:rsidRDefault="00B95E7C" w:rsidP="00F41DB2">
      <w:pPr>
        <w:rPr>
          <w:b/>
          <w:bCs/>
        </w:rPr>
      </w:pPr>
      <w:r>
        <w:rPr>
          <w:b/>
          <w:bCs/>
        </w:rPr>
        <w:t>2.</w:t>
      </w:r>
      <w:r w:rsidR="00227B27">
        <w:rPr>
          <w:b/>
          <w:bCs/>
        </w:rPr>
        <w:t>7</w:t>
      </w:r>
      <w:r>
        <w:rPr>
          <w:b/>
          <w:bCs/>
        </w:rPr>
        <w:t xml:space="preserve"> PID Circuit</w:t>
      </w:r>
    </w:p>
    <w:p w14:paraId="4A962D10" w14:textId="7F5F6AAA" w:rsidR="00A8666F" w:rsidRDefault="00A8666F" w:rsidP="00F41DB2">
      <w:r>
        <w:t xml:space="preserve">The error signals </w:t>
      </w:r>
      <w:r w:rsidR="003232D1">
        <w:t>are</w:t>
      </w:r>
      <w:r>
        <w:t xml:space="preserve"> fed into the PID circuit. But the error can have large variations and </w:t>
      </w:r>
      <w:r w:rsidR="0001138C">
        <w:t>they</w:t>
      </w:r>
      <w:r>
        <w:t xml:space="preserve"> will be overshoots. But w</w:t>
      </w:r>
      <w:r w:rsidR="0077095C">
        <w:t xml:space="preserve">hen making turns, the robot should move smoothly. To take smooth turns PID circuit is used. </w:t>
      </w:r>
    </w:p>
    <w:p w14:paraId="17635AAE" w14:textId="4F1AE137" w:rsidR="00346F4A" w:rsidRDefault="00A8666F" w:rsidP="000E428C">
      <w:r>
        <w:t xml:space="preserve">PID controller has three parts. Proportional, Derivative, and Integral control. </w:t>
      </w:r>
      <w:r w:rsidR="0077095C">
        <w:t xml:space="preserve">The integrator is omitted from the circuit because the effect from the integrator is negligible. </w:t>
      </w:r>
      <w:r w:rsidR="000E428C">
        <w:t>The PID circuit is implemented using 3 op amps (1 LM324N IC).</w:t>
      </w:r>
    </w:p>
    <w:p w14:paraId="300164FA" w14:textId="4418CA58" w:rsidR="00821719" w:rsidRDefault="000E428C" w:rsidP="000E428C">
      <w:r>
        <w:t xml:space="preserve">An </w:t>
      </w:r>
      <w:r w:rsidR="00821719">
        <w:t xml:space="preserve">inverting amplifier is used as the proportional controller and a differentiator is used as derivative output. </w:t>
      </w:r>
      <w:r w:rsidR="00083498">
        <w:t>Here we used 10nF capacitor for differentiator.</w:t>
      </w:r>
      <w:r w:rsidR="00BA14BB">
        <w:t xml:space="preserve"> </w:t>
      </w:r>
      <w:r w:rsidR="00694B95">
        <w:t>Therefore,</w:t>
      </w:r>
      <w:r w:rsidR="00BA14BB">
        <w:t xml:space="preserve"> sudden </w:t>
      </w:r>
      <w:r w:rsidR="00BA14BB">
        <w:lastRenderedPageBreak/>
        <w:t>changes within RC time constant can be removed from the error signal.</w:t>
      </w:r>
      <w:r w:rsidR="00083498">
        <w:t xml:space="preserve"> To</w:t>
      </w:r>
      <w:r w:rsidR="00821719">
        <w:t xml:space="preserve"> change the constants of proportional and derivative parts the outputs are fed to potentiometers. By adjusting the potentiometers, we can vary the effect of proportional and derivative parts. </w:t>
      </w:r>
    </w:p>
    <w:p w14:paraId="775733AA" w14:textId="425242B6" w:rsidR="00821719" w:rsidRDefault="00821719" w:rsidP="000E428C">
      <w:r>
        <w:t xml:space="preserve">The two outputs are then summed using </w:t>
      </w:r>
      <w:r w:rsidR="00AE5212">
        <w:t>an</w:t>
      </w:r>
      <w:r>
        <w:t xml:space="preserve"> adder. </w:t>
      </w:r>
    </w:p>
    <w:p w14:paraId="64264D20" w14:textId="67DED246" w:rsidR="00B95E7C" w:rsidRDefault="00B95E7C" w:rsidP="00F41DB2">
      <w:pPr>
        <w:rPr>
          <w:b/>
          <w:bCs/>
        </w:rPr>
      </w:pPr>
      <w:r>
        <w:rPr>
          <w:b/>
          <w:bCs/>
        </w:rPr>
        <w:t>2.</w:t>
      </w:r>
      <w:r w:rsidR="00227B27">
        <w:rPr>
          <w:b/>
          <w:bCs/>
        </w:rPr>
        <w:t>8</w:t>
      </w:r>
      <w:r>
        <w:rPr>
          <w:b/>
          <w:bCs/>
        </w:rPr>
        <w:t xml:space="preserve"> Triangular Waveform Generator</w:t>
      </w:r>
    </w:p>
    <w:p w14:paraId="4FF9F1F1" w14:textId="77777777" w:rsidR="00694B95" w:rsidRDefault="00B57DFA" w:rsidP="00B57DFA">
      <w:r>
        <w:t xml:space="preserve">We used the Schmitt Trigger circuit to generate the </w:t>
      </w:r>
      <w:r w:rsidR="00BA14BB">
        <w:t>square</w:t>
      </w:r>
      <w:r>
        <w:t xml:space="preserve"> wave, which functions as an ON/OFF switch to the circuit.</w:t>
      </w:r>
    </w:p>
    <w:p w14:paraId="1FEDB7BB" w14:textId="0203344C" w:rsidR="00B57DFA" w:rsidRDefault="00BD30DB" w:rsidP="00B57DFA">
      <w:r>
        <w:rPr>
          <w:b/>
          <w:bCs/>
          <w:noProof/>
        </w:rPr>
        <mc:AlternateContent>
          <mc:Choice Requires="wps">
            <w:drawing>
              <wp:anchor distT="0" distB="0" distL="114300" distR="114300" simplePos="0" relativeHeight="251650048" behindDoc="0" locked="0" layoutInCell="1" allowOverlap="1" wp14:anchorId="59B1AC9E" wp14:editId="34E57A61">
                <wp:simplePos x="0" y="0"/>
                <wp:positionH relativeFrom="column">
                  <wp:posOffset>1076960</wp:posOffset>
                </wp:positionH>
                <wp:positionV relativeFrom="paragraph">
                  <wp:posOffset>787351</wp:posOffset>
                </wp:positionV>
                <wp:extent cx="45719" cy="287528"/>
                <wp:effectExtent l="0" t="0" r="12065" b="17780"/>
                <wp:wrapNone/>
                <wp:docPr id="5" name="Rectangle 5"/>
                <wp:cNvGraphicFramePr/>
                <a:graphic xmlns:a="http://schemas.openxmlformats.org/drawingml/2006/main">
                  <a:graphicData uri="http://schemas.microsoft.com/office/word/2010/wordprocessingShape">
                    <wps:wsp>
                      <wps:cNvSpPr/>
                      <wps:spPr>
                        <a:xfrm>
                          <a:off x="0" y="0"/>
                          <a:ext cx="45719" cy="2875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5CF43" id="Rectangle 5" o:spid="_x0000_s1026" style="position:absolute;margin-left:84.8pt;margin-top:62pt;width:3.6pt;height:22.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" fillcolor="white [3212]" strokecolor="white [3212]" strokeweight="1pt"/>
            </w:pict>
          </mc:Fallback>
        </mc:AlternateContent>
      </w:r>
      <w:r>
        <w:rPr>
          <w:b/>
          <w:bCs/>
          <w:noProof/>
        </w:rPr>
        <mc:AlternateContent>
          <mc:Choice Requires="wps">
            <w:drawing>
              <wp:anchor distT="0" distB="0" distL="114300" distR="114300" simplePos="0" relativeHeight="251648000" behindDoc="0" locked="0" layoutInCell="1" allowOverlap="1" wp14:anchorId="4F26FBFB" wp14:editId="6294B719">
                <wp:simplePos x="0" y="0"/>
                <wp:positionH relativeFrom="column">
                  <wp:posOffset>587966</wp:posOffset>
                </wp:positionH>
                <wp:positionV relativeFrom="paragraph">
                  <wp:posOffset>723575</wp:posOffset>
                </wp:positionV>
                <wp:extent cx="492369" cy="185438"/>
                <wp:effectExtent l="0" t="0" r="22225" b="24130"/>
                <wp:wrapNone/>
                <wp:docPr id="4" name="Rectangle 4"/>
                <wp:cNvGraphicFramePr/>
                <a:graphic xmlns:a="http://schemas.openxmlformats.org/drawingml/2006/main">
                  <a:graphicData uri="http://schemas.microsoft.com/office/word/2010/wordprocessingShape">
                    <wps:wsp>
                      <wps:cNvSpPr/>
                      <wps:spPr>
                        <a:xfrm>
                          <a:off x="0" y="0"/>
                          <a:ext cx="492369" cy="1854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8443B" id="Rectangle 4" o:spid="_x0000_s1026" style="position:absolute;margin-left:46.3pt;margin-top:56.95pt;width:38.75pt;height:14.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" fillcolor="white [3212]" strokecolor="white [3212]" strokeweight="1pt"/>
            </w:pict>
          </mc:Fallback>
        </mc:AlternateContent>
      </w:r>
      <w:r>
        <w:rPr>
          <w:b/>
          <w:bCs/>
          <w:noProof/>
        </w:rPr>
        <mc:AlternateContent>
          <mc:Choice Requires="wps">
            <w:drawing>
              <wp:anchor distT="0" distB="0" distL="114300" distR="114300" simplePos="0" relativeHeight="251645952" behindDoc="0" locked="0" layoutInCell="1" allowOverlap="1" wp14:anchorId="3B0634C2" wp14:editId="7E412E71">
                <wp:simplePos x="0" y="0"/>
                <wp:positionH relativeFrom="column">
                  <wp:posOffset>360680</wp:posOffset>
                </wp:positionH>
                <wp:positionV relativeFrom="paragraph">
                  <wp:posOffset>675028</wp:posOffset>
                </wp:positionV>
                <wp:extent cx="367678" cy="399651"/>
                <wp:effectExtent l="0" t="0" r="13335" b="19685"/>
                <wp:wrapNone/>
                <wp:docPr id="3" name="Rectangle 3"/>
                <wp:cNvGraphicFramePr/>
                <a:graphic xmlns:a="http://schemas.openxmlformats.org/drawingml/2006/main">
                  <a:graphicData uri="http://schemas.microsoft.com/office/word/2010/wordprocessingShape">
                    <wps:wsp>
                      <wps:cNvSpPr/>
                      <wps:spPr>
                        <a:xfrm>
                          <a:off x="0" y="0"/>
                          <a:ext cx="367678" cy="39965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D4908D" id="Rectangle 3" o:spid="_x0000_s1026" style="position:absolute;margin-left:28.4pt;margin-top:53.15pt;width:28.95pt;height:31.45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" fillcolor="white [3212]" strokecolor="white [3212]" strokeweight="1pt"/>
            </w:pict>
          </mc:Fallback>
        </mc:AlternateContent>
      </w:r>
      <w:r>
        <w:rPr>
          <w:b/>
          <w:bCs/>
          <w:noProof/>
        </w:rPr>
        <w:drawing>
          <wp:anchor distT="0" distB="0" distL="114300" distR="114300" simplePos="0" relativeHeight="251644928" behindDoc="0" locked="0" layoutInCell="1" allowOverlap="1" wp14:anchorId="7E765341" wp14:editId="259FA8A0">
            <wp:simplePos x="0" y="0"/>
            <wp:positionH relativeFrom="column">
              <wp:align>right</wp:align>
            </wp:positionH>
            <wp:positionV relativeFrom="paragraph">
              <wp:posOffset>612226</wp:posOffset>
            </wp:positionV>
            <wp:extent cx="2743200" cy="1340485"/>
            <wp:effectExtent l="0" t="0" r="0" b="0"/>
            <wp:wrapThrough wrapText="bothSides">
              <wp:wrapPolygon edited="0">
                <wp:start x="0" y="0"/>
                <wp:lineTo x="0" y="21180"/>
                <wp:lineTo x="21450" y="21180"/>
                <wp:lineTo x="2145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1340485"/>
                    </a:xfrm>
                    <a:prstGeom prst="rect">
                      <a:avLst/>
                    </a:prstGeom>
                    <a:noFill/>
                    <a:ln>
                      <a:noFill/>
                    </a:ln>
                  </pic:spPr>
                </pic:pic>
              </a:graphicData>
            </a:graphic>
          </wp:anchor>
        </w:drawing>
      </w:r>
      <w:r w:rsidR="00B57DFA" w:rsidRPr="00B57DFA">
        <w:t>The integrator generates the required triangle linear ramp (up and down) on its output using a 15k resistor and 0.1uF capacitor</w:t>
      </w:r>
      <w:r w:rsidR="00B57DFA">
        <w:t xml:space="preserve">. </w:t>
      </w:r>
    </w:p>
    <w:p w14:paraId="7F627FF5" w14:textId="48C28774" w:rsidR="004C0179" w:rsidRDefault="008E329A" w:rsidP="004C0179">
      <w:r>
        <w:t>Schmitt trigger requires an initial</w:t>
      </w:r>
      <w:r w:rsidR="004C0179">
        <w:t xml:space="preserve"> voltage of either 5V or 0V. That is given through the grounded resistor path. The stability of the circuit is maintained through the capacitor. </w:t>
      </w:r>
    </w:p>
    <w:p w14:paraId="1E6E9297" w14:textId="26F9FFEC" w:rsidR="00694B95" w:rsidRDefault="00B57DFA" w:rsidP="00B57DFA">
      <w:pPr>
        <w:rPr>
          <w:b/>
          <w:bCs/>
        </w:rPr>
      </w:pPr>
      <w:r w:rsidRPr="00B57DFA">
        <w:rPr>
          <w:b/>
          <w:bCs/>
        </w:rPr>
        <w:t>2.</w:t>
      </w:r>
      <w:r w:rsidR="00227B27">
        <w:rPr>
          <w:b/>
          <w:bCs/>
        </w:rPr>
        <w:t>9</w:t>
      </w:r>
      <w:r w:rsidRPr="00B57DFA">
        <w:rPr>
          <w:b/>
          <w:bCs/>
        </w:rPr>
        <w:t xml:space="preserve"> PWM Generator</w:t>
      </w:r>
    </w:p>
    <w:p w14:paraId="5C9F9507" w14:textId="65558F7D" w:rsidR="00B57DFA" w:rsidRPr="00694B95" w:rsidRDefault="00B57DFA" w:rsidP="00B57DFA">
      <w:pPr>
        <w:rPr>
          <w:b/>
          <w:bCs/>
        </w:rPr>
      </w:pPr>
      <w:r>
        <w:t xml:space="preserve">The PID output signals is compared with the triangular waveform using </w:t>
      </w:r>
      <w:r w:rsidR="0063799C">
        <w:t>an</w:t>
      </w:r>
      <w:r>
        <w:t xml:space="preserve"> op amp comparator to generate the PWM signals</w:t>
      </w:r>
      <w:r w:rsidR="00DC45B7">
        <w:t xml:space="preserve">. When comparing to one op amp Triangular waveform is given to non-inverting terminal and PID signal is given to inverting terminal and to the other op amp the two signals are given the other way around. This is because the two motors need to be given opposite signals. </w:t>
      </w:r>
    </w:p>
    <w:p w14:paraId="07A8D8DE" w14:textId="75D59E35" w:rsidR="008E28D1" w:rsidRDefault="005F6875" w:rsidP="00B57DFA">
      <w:r>
        <w:rPr>
          <w:noProof/>
        </w:rPr>
        <mc:AlternateContent>
          <mc:Choice Requires="wpg">
            <w:drawing>
              <wp:anchor distT="0" distB="0" distL="114300" distR="114300" simplePos="0" relativeHeight="251662336" behindDoc="0" locked="0" layoutInCell="1" allowOverlap="1" wp14:anchorId="58A01D46" wp14:editId="4B5BF833">
                <wp:simplePos x="0" y="0"/>
                <wp:positionH relativeFrom="column">
                  <wp:posOffset>-6350</wp:posOffset>
                </wp:positionH>
                <wp:positionV relativeFrom="paragraph">
                  <wp:posOffset>457835</wp:posOffset>
                </wp:positionV>
                <wp:extent cx="2743200" cy="2489200"/>
                <wp:effectExtent l="0" t="0" r="0" b="6350"/>
                <wp:wrapThrough wrapText="bothSides">
                  <wp:wrapPolygon edited="0">
                    <wp:start x="0" y="0"/>
                    <wp:lineTo x="0" y="21490"/>
                    <wp:lineTo x="21450" y="21490"/>
                    <wp:lineTo x="21450" y="0"/>
                    <wp:lineTo x="0" y="0"/>
                  </wp:wrapPolygon>
                </wp:wrapThrough>
                <wp:docPr id="18" name="Group 18"/>
                <wp:cNvGraphicFramePr/>
                <a:graphic xmlns:a="http://schemas.openxmlformats.org/drawingml/2006/main">
                  <a:graphicData uri="http://schemas.microsoft.com/office/word/2010/wordprocessingGroup">
                    <wpg:wgp>
                      <wpg:cNvGrpSpPr/>
                      <wpg:grpSpPr>
                        <a:xfrm>
                          <a:off x="0" y="0"/>
                          <a:ext cx="2743200" cy="2489200"/>
                          <a:chOff x="0" y="0"/>
                          <a:chExt cx="2743200" cy="2489200"/>
                        </a:xfrm>
                      </wpg:grpSpPr>
                      <wpg:grpSp>
                        <wpg:cNvPr id="17" name="Group 17"/>
                        <wpg:cNvGrpSpPr/>
                        <wpg:grpSpPr>
                          <a:xfrm>
                            <a:off x="0" y="0"/>
                            <a:ext cx="2743200" cy="2489200"/>
                            <a:chOff x="0" y="0"/>
                            <a:chExt cx="2743200" cy="2489200"/>
                          </a:xfrm>
                        </wpg:grpSpPr>
                        <wpg:grpSp>
                          <wpg:cNvPr id="16" name="Group 16"/>
                          <wpg:cNvGrpSpPr/>
                          <wpg:grpSpPr>
                            <a:xfrm>
                              <a:off x="0" y="0"/>
                              <a:ext cx="2743200" cy="2489200"/>
                              <a:chOff x="-6350" y="0"/>
                              <a:chExt cx="2743200" cy="248920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350" y="0"/>
                                <a:ext cx="2743200" cy="2489200"/>
                              </a:xfrm>
                              <a:prstGeom prst="rect">
                                <a:avLst/>
                              </a:prstGeom>
                              <a:noFill/>
                              <a:ln>
                                <a:noFill/>
                              </a:ln>
                            </pic:spPr>
                          </pic:pic>
                          <wpg:grpSp>
                            <wpg:cNvPr id="15" name="Group 15"/>
                            <wpg:cNvGrpSpPr/>
                            <wpg:grpSpPr>
                              <a:xfrm>
                                <a:off x="6350" y="69850"/>
                                <a:ext cx="2408145" cy="745191"/>
                                <a:chOff x="0" y="0"/>
                                <a:chExt cx="2408145" cy="745191"/>
                              </a:xfrm>
                            </wpg:grpSpPr>
                            <wps:wsp>
                              <wps:cNvPr id="8" name="Text Box 8"/>
                              <wps:cNvSpPr txBox="1"/>
                              <wps:spPr>
                                <a:xfrm>
                                  <a:off x="0" y="0"/>
                                  <a:ext cx="649941" cy="268941"/>
                                </a:xfrm>
                                <a:prstGeom prst="rect">
                                  <a:avLst/>
                                </a:prstGeom>
                                <a:solidFill>
                                  <a:schemeClr val="lt1"/>
                                </a:solidFill>
                                <a:ln w="6350">
                                  <a:noFill/>
                                </a:ln>
                              </wps:spPr>
                              <wps:txbx>
                                <w:txbxContent>
                                  <w:p w14:paraId="22278B87" w14:textId="3DAD93EF" w:rsidR="005F444E" w:rsidRPr="005F444E" w:rsidRDefault="005F444E">
                                    <w:pPr>
                                      <w:rPr>
                                        <w:rFonts w:ascii="Times New Roman" w:hAnsi="Times New Roman" w:cs="Times New Roman"/>
                                        <w:sz w:val="4"/>
                                        <w:szCs w:val="4"/>
                                      </w:rPr>
                                    </w:pPr>
                                    <w:r w:rsidRPr="005F444E">
                                      <w:rPr>
                                        <w:rFonts w:ascii="Times New Roman" w:hAnsi="Times New Roman" w:cs="Times New Roman"/>
                                        <w:sz w:val="14"/>
                                        <w:szCs w:val="14"/>
                                      </w:rPr>
                                      <w:t>PID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292100"/>
                                  <a:ext cx="649941" cy="309282"/>
                                </a:xfrm>
                                <a:prstGeom prst="rect">
                                  <a:avLst/>
                                </a:prstGeom>
                                <a:solidFill>
                                  <a:schemeClr val="lt1"/>
                                </a:solidFill>
                                <a:ln w="6350">
                                  <a:noFill/>
                                </a:ln>
                              </wps:spPr>
                              <wps:txbx>
                                <w:txbxContent>
                                  <w:p w14:paraId="6A24F609" w14:textId="7FD4B0D2" w:rsidR="005F444E" w:rsidRPr="005F444E" w:rsidRDefault="005F444E" w:rsidP="005F444E">
                                    <w:pPr>
                                      <w:rPr>
                                        <w:rFonts w:ascii="Times New Roman" w:hAnsi="Times New Roman" w:cs="Times New Roman"/>
                                        <w:sz w:val="4"/>
                                        <w:szCs w:val="4"/>
                                      </w:rPr>
                                    </w:pPr>
                                    <w:r>
                                      <w:rPr>
                                        <w:rFonts w:ascii="Times New Roman" w:hAnsi="Times New Roman" w:cs="Times New Roman"/>
                                        <w:sz w:val="14"/>
                                        <w:szCs w:val="14"/>
                                      </w:rPr>
                                      <w:t>Triangular Wave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1162050" y="552450"/>
                                  <a:ext cx="1246095" cy="192741"/>
                                </a:xfrm>
                                <a:prstGeom prst="rect">
                                  <a:avLst/>
                                </a:prstGeom>
                                <a:solidFill>
                                  <a:schemeClr val="lt1"/>
                                </a:solidFill>
                                <a:ln w="6350">
                                  <a:noFill/>
                                </a:ln>
                              </wps:spPr>
                              <wps:txbx>
                                <w:txbxContent>
                                  <w:p w14:paraId="082AD5AD" w14:textId="77777777" w:rsidR="005F444E" w:rsidRPr="005F444E" w:rsidRDefault="005F444E" w:rsidP="005F444E">
                                    <w:pPr>
                                      <w:rPr>
                                        <w:rFonts w:ascii="Times New Roman" w:hAnsi="Times New Roman" w:cs="Times New Roman"/>
                                        <w:sz w:val="4"/>
                                        <w:szCs w:val="4"/>
                                      </w:rPr>
                                    </w:pPr>
                                    <w:r w:rsidRPr="005F444E">
                                      <w:rPr>
                                        <w:rFonts w:ascii="Times New Roman" w:hAnsi="Times New Roman" w:cs="Times New Roman"/>
                                        <w:sz w:val="12"/>
                                        <w:szCs w:val="12"/>
                                      </w:rPr>
                                      <w:t>PID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3" name="Text Box 13"/>
                          <wps:cNvSpPr txBox="1"/>
                          <wps:spPr>
                            <a:xfrm>
                              <a:off x="1327150" y="774700"/>
                              <a:ext cx="721659" cy="125506"/>
                            </a:xfrm>
                            <a:prstGeom prst="rect">
                              <a:avLst/>
                            </a:prstGeom>
                            <a:solidFill>
                              <a:schemeClr val="lt1"/>
                            </a:solidFill>
                            <a:ln w="6350">
                              <a:noFill/>
                            </a:ln>
                          </wps:spPr>
                          <wps:txbx>
                            <w:txbxContent>
                              <w:p w14:paraId="06975099" w14:textId="008C3778" w:rsidR="005F444E" w:rsidRPr="005F444E" w:rsidRDefault="005F444E" w:rsidP="005F444E">
                                <w:pPr>
                                  <w:rPr>
                                    <w:rFonts w:ascii="Times New Roman" w:hAnsi="Times New Roman" w:cs="Times New Roman"/>
                                    <w:sz w:val="4"/>
                                    <w:szCs w:val="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Rectangle 14"/>
                        <wps:cNvSpPr/>
                        <wps:spPr>
                          <a:xfrm>
                            <a:off x="1238250" y="800100"/>
                            <a:ext cx="96794" cy="18123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8A01D46" id="Group 18" o:spid="_x0000_s1026" style="position:absolute;margin-left:-.5pt;margin-top:36.05pt;width:3in;height:196pt;z-index:251662336" coordsize="27432,248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">
                <v:group id="Group 17" o:spid="_x0000_s1027" style="position:absolute;width:27432;height:24892" coordsize="27432,2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6" o:spid="_x0000_s1028" style="position:absolute;width:27432;height:24892" coordorigin="-63" coordsize="27432,2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63;width:27431;height:24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">
                      <v:imagedata r:id="rId16" o:title=""/>
                    </v:shape>
                    <v:group id="Group 15" o:spid="_x0000_s1030" style="position:absolute;left:63;top:698;width:24081;height:7452" coordsize="24081,7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202" coordsize="21600,21600" o:spt="202" path="m,l,21600r21600,l21600,xe">
                        <v:stroke joinstyle="miter"/>
                        <v:path gradientshapeok="t" o:connecttype="rect"/>
                      </v:shapetype>
                      <v:shape id="Text Box 8" o:spid="_x0000_s1031" type="#_x0000_t202" style="position:absolute;width:6499;height:2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22278B87" w14:textId="3DAD93EF" w:rsidR="005F444E" w:rsidRPr="005F444E" w:rsidRDefault="005F444E">
                              <w:pPr>
                                <w:rPr>
                                  <w:rFonts w:ascii="Times New Roman" w:hAnsi="Times New Roman" w:cs="Times New Roman"/>
                                  <w:sz w:val="4"/>
                                  <w:szCs w:val="4"/>
                                </w:rPr>
                              </w:pPr>
                              <w:r w:rsidRPr="005F444E">
                                <w:rPr>
                                  <w:rFonts w:ascii="Times New Roman" w:hAnsi="Times New Roman" w:cs="Times New Roman"/>
                                  <w:sz w:val="14"/>
                                  <w:szCs w:val="14"/>
                                </w:rPr>
                                <w:t>PID signal</w:t>
                              </w:r>
                            </w:p>
                          </w:txbxContent>
                        </v:textbox>
                      </v:shape>
                      <v:shape id="Text Box 10" o:spid="_x0000_s1032" type="#_x0000_t202" style="position:absolute;top:2921;width:6499;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6A24F609" w14:textId="7FD4B0D2" w:rsidR="005F444E" w:rsidRPr="005F444E" w:rsidRDefault="005F444E" w:rsidP="005F444E">
                              <w:pPr>
                                <w:rPr>
                                  <w:rFonts w:ascii="Times New Roman" w:hAnsi="Times New Roman" w:cs="Times New Roman"/>
                                  <w:sz w:val="4"/>
                                  <w:szCs w:val="4"/>
                                </w:rPr>
                              </w:pPr>
                              <w:r>
                                <w:rPr>
                                  <w:rFonts w:ascii="Times New Roman" w:hAnsi="Times New Roman" w:cs="Times New Roman"/>
                                  <w:sz w:val="14"/>
                                  <w:szCs w:val="14"/>
                                </w:rPr>
                                <w:t>Triangular Waveform</w:t>
                              </w:r>
                            </w:p>
                          </w:txbxContent>
                        </v:textbox>
                      </v:shape>
                      <v:shape id="Text Box 12" o:spid="_x0000_s1033" type="#_x0000_t202" style="position:absolute;left:11620;top:5524;width:12461;height:1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082AD5AD" w14:textId="77777777" w:rsidR="005F444E" w:rsidRPr="005F444E" w:rsidRDefault="005F444E" w:rsidP="005F444E">
                              <w:pPr>
                                <w:rPr>
                                  <w:rFonts w:ascii="Times New Roman" w:hAnsi="Times New Roman" w:cs="Times New Roman"/>
                                  <w:sz w:val="4"/>
                                  <w:szCs w:val="4"/>
                                </w:rPr>
                              </w:pPr>
                              <w:r w:rsidRPr="005F444E">
                                <w:rPr>
                                  <w:rFonts w:ascii="Times New Roman" w:hAnsi="Times New Roman" w:cs="Times New Roman"/>
                                  <w:sz w:val="12"/>
                                  <w:szCs w:val="12"/>
                                </w:rPr>
                                <w:t>PID signal</w:t>
                              </w:r>
                            </w:p>
                          </w:txbxContent>
                        </v:textbox>
                      </v:shape>
                    </v:group>
                  </v:group>
                  <v:shape id="Text Box 13" o:spid="_x0000_s1034" type="#_x0000_t202" style="position:absolute;left:13271;top:7747;width:7217;height:1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06975099" w14:textId="008C3778" w:rsidR="005F444E" w:rsidRPr="005F444E" w:rsidRDefault="005F444E" w:rsidP="005F444E">
                          <w:pPr>
                            <w:rPr>
                              <w:rFonts w:ascii="Times New Roman" w:hAnsi="Times New Roman" w:cs="Times New Roman"/>
                              <w:sz w:val="4"/>
                              <w:szCs w:val="4"/>
                            </w:rPr>
                          </w:pPr>
                        </w:p>
                      </w:txbxContent>
                    </v:textbox>
                  </v:shape>
                </v:group>
                <v:rect id="Rectangle 14" o:spid="_x0000_s1035" style="position:absolute;left:12382;top:8001;width:968;height:1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" fillcolor="white [3212]" strokecolor="white [3212]" strokeweight="1pt"/>
                <w10:wrap type="through"/>
              </v:group>
            </w:pict>
          </mc:Fallback>
        </mc:AlternateContent>
      </w:r>
      <w:r w:rsidR="00DC45B7">
        <w:t xml:space="preserve">The comparators have a saturation voltage of +9V and -9V. </w:t>
      </w:r>
    </w:p>
    <w:p w14:paraId="479C7F90" w14:textId="77777777" w:rsidR="008E28D1" w:rsidRPr="00B57DFA" w:rsidRDefault="008E28D1" w:rsidP="00B57DFA"/>
    <w:p w14:paraId="497DB042" w14:textId="576596A2" w:rsidR="004C0179" w:rsidRDefault="004C0179" w:rsidP="00B57DFA">
      <w:pPr>
        <w:rPr>
          <w:b/>
          <w:bCs/>
        </w:rPr>
      </w:pPr>
      <w:r>
        <w:rPr>
          <w:b/>
          <w:bCs/>
        </w:rPr>
        <w:t>2.</w:t>
      </w:r>
      <w:r w:rsidR="00227B27">
        <w:rPr>
          <w:b/>
          <w:bCs/>
        </w:rPr>
        <w:t>10</w:t>
      </w:r>
      <w:r>
        <w:rPr>
          <w:b/>
          <w:bCs/>
        </w:rPr>
        <w:t xml:space="preserve"> Rectifier Circuit</w:t>
      </w:r>
    </w:p>
    <w:p w14:paraId="72D5BEF1" w14:textId="20E044D2" w:rsidR="00DD5E07" w:rsidRDefault="00DD5E07" w:rsidP="00B57DFA">
      <w:pPr>
        <w:rPr>
          <w:b/>
          <w:bCs/>
        </w:rPr>
      </w:pPr>
      <w:r w:rsidRPr="00DD5E07">
        <w:rPr>
          <w:b/>
          <w:bCs/>
          <w:noProof/>
        </w:rPr>
        <w:drawing>
          <wp:inline distT="0" distB="0" distL="0" distR="0" wp14:anchorId="14501FD9" wp14:editId="300DE6FD">
            <wp:extent cx="2743200" cy="1823720"/>
            <wp:effectExtent l="0" t="0" r="0" b="5080"/>
            <wp:docPr id="11" name="Picture 11"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map, indoor&#10;&#10;Description automatically generated"/>
                    <pic:cNvPicPr/>
                  </pic:nvPicPr>
                  <pic:blipFill>
                    <a:blip r:embed="rId17"/>
                    <a:stretch>
                      <a:fillRect/>
                    </a:stretch>
                  </pic:blipFill>
                  <pic:spPr>
                    <a:xfrm>
                      <a:off x="0" y="0"/>
                      <a:ext cx="2743200" cy="1823720"/>
                    </a:xfrm>
                    <a:prstGeom prst="rect">
                      <a:avLst/>
                    </a:prstGeom>
                  </pic:spPr>
                </pic:pic>
              </a:graphicData>
            </a:graphic>
          </wp:inline>
        </w:drawing>
      </w:r>
    </w:p>
    <w:p w14:paraId="1E37ADE5" w14:textId="78D3ECF0" w:rsidR="004C0179" w:rsidRDefault="00DD5E07" w:rsidP="00B57DFA">
      <w:r>
        <w:t>The output of the PWM generator is between +9V and -9V. By this circuit initially the voltage is scaled</w:t>
      </w:r>
      <w:r w:rsidR="00BA14BB">
        <w:t xml:space="preserve"> down to</w:t>
      </w:r>
      <w:r>
        <w:t xml:space="preserve"> +5V and -5V. Then </w:t>
      </w:r>
      <w:r w:rsidR="00C14400">
        <w:t>using full wave precision rectifier circuit, the negative part of the signal is removed</w:t>
      </w:r>
      <w:r w:rsidR="002065D3">
        <w:t xml:space="preserve">. The output of this circuit will be between +5V and 0V. </w:t>
      </w:r>
    </w:p>
    <w:p w14:paraId="7ED4981C" w14:textId="45D1B038" w:rsidR="00AF2BDA" w:rsidRPr="002065D3" w:rsidRDefault="00AF2BDA" w:rsidP="00B57DFA">
      <w:r>
        <w:t xml:space="preserve">The op amp IC used for this was dissipating a lot of heat due to the rectification process. </w:t>
      </w:r>
      <w:r w:rsidR="00BA14BB">
        <w:t>Therefore,</w:t>
      </w:r>
      <w:r w:rsidR="004C5AE9">
        <w:t xml:space="preserve"> heatsink was used. </w:t>
      </w:r>
    </w:p>
    <w:p w14:paraId="047CA13A" w14:textId="05969EF0" w:rsidR="009C6E11" w:rsidRDefault="00B95E7C" w:rsidP="00B57DFA">
      <w:pPr>
        <w:rPr>
          <w:b/>
          <w:bCs/>
        </w:rPr>
      </w:pPr>
      <w:r>
        <w:rPr>
          <w:b/>
          <w:bCs/>
        </w:rPr>
        <w:t>2.</w:t>
      </w:r>
      <w:r w:rsidR="004C0179">
        <w:rPr>
          <w:b/>
          <w:bCs/>
        </w:rPr>
        <w:t>1</w:t>
      </w:r>
      <w:r w:rsidR="00227B27">
        <w:rPr>
          <w:b/>
          <w:bCs/>
        </w:rPr>
        <w:t>1</w:t>
      </w:r>
      <w:r>
        <w:rPr>
          <w:b/>
          <w:bCs/>
        </w:rPr>
        <w:t xml:space="preserve"> </w:t>
      </w:r>
      <w:r w:rsidR="009C6E11">
        <w:rPr>
          <w:b/>
          <w:bCs/>
        </w:rPr>
        <w:t>Stopping Circuit</w:t>
      </w:r>
    </w:p>
    <w:p w14:paraId="29FE904F" w14:textId="6417A449" w:rsidR="00691A84" w:rsidRDefault="00691A84" w:rsidP="00B57DFA">
      <w:r>
        <w:t xml:space="preserve">The stopping circuit uses the 6 comparator outputs. The 6 outputs are given as input to </w:t>
      </w:r>
      <w:r w:rsidR="00E25C16">
        <w:t xml:space="preserve">two 3 input </w:t>
      </w:r>
      <w:r>
        <w:t xml:space="preserve">AND gates and the outputs are given to </w:t>
      </w:r>
      <w:r>
        <w:lastRenderedPageBreak/>
        <w:t xml:space="preserve">another AND gate. The output of it is sent through a NOT gate which is made using </w:t>
      </w:r>
      <w:r w:rsidR="00E25C16">
        <w:t xml:space="preserve">an </w:t>
      </w:r>
      <w:r>
        <w:t xml:space="preserve">op amp. </w:t>
      </w:r>
    </w:p>
    <w:p w14:paraId="44E4652F" w14:textId="34A12F5C" w:rsidR="00691A84" w:rsidRDefault="00691A84" w:rsidP="00B57DFA">
      <w:r>
        <w:t xml:space="preserve">If all comparator outputs are </w:t>
      </w:r>
      <w:r w:rsidR="00E25C16">
        <w:t>HIGH</w:t>
      </w:r>
      <w:r>
        <w:t xml:space="preserve"> </w:t>
      </w:r>
      <w:r w:rsidR="00A12A26">
        <w:t xml:space="preserve">only then the output will be </w:t>
      </w:r>
      <w:r w:rsidR="00E25C16">
        <w:t>LOW</w:t>
      </w:r>
      <w:r w:rsidR="00A12A26">
        <w:t>.</w:t>
      </w:r>
      <w:r w:rsidR="00E25C16">
        <w:t xml:space="preserve"> Only then the robot will stop. </w:t>
      </w:r>
      <w:r w:rsidR="00C14400">
        <w:t xml:space="preserve">Then this signal is fed into the motor direction control ports of the motor controller. </w:t>
      </w:r>
      <w:r w:rsidR="00A12A26">
        <w:t xml:space="preserve"> </w:t>
      </w:r>
    </w:p>
    <w:p w14:paraId="0A680724" w14:textId="53E6A86C" w:rsidR="004C0179" w:rsidRPr="004C0179" w:rsidRDefault="002D2EBB" w:rsidP="00B57DFA">
      <w:r>
        <w:rPr>
          <w:noProof/>
        </w:rPr>
        <mc:AlternateContent>
          <mc:Choice Requires="wpg">
            <w:drawing>
              <wp:anchor distT="0" distB="0" distL="114300" distR="114300" simplePos="0" relativeHeight="251666432" behindDoc="0" locked="0" layoutInCell="1" allowOverlap="1" wp14:anchorId="526FC4FC" wp14:editId="20635725">
                <wp:simplePos x="0" y="0"/>
                <wp:positionH relativeFrom="column">
                  <wp:posOffset>1543051</wp:posOffset>
                </wp:positionH>
                <wp:positionV relativeFrom="paragraph">
                  <wp:posOffset>1263014</wp:posOffset>
                </wp:positionV>
                <wp:extent cx="716279" cy="255271"/>
                <wp:effectExtent l="0" t="0" r="27305" b="0"/>
                <wp:wrapNone/>
                <wp:docPr id="21" name="Group 21"/>
                <wp:cNvGraphicFramePr/>
                <a:graphic xmlns:a="http://schemas.openxmlformats.org/drawingml/2006/main">
                  <a:graphicData uri="http://schemas.microsoft.com/office/word/2010/wordprocessingGroup">
                    <wpg:wgp>
                      <wpg:cNvGrpSpPr/>
                      <wpg:grpSpPr>
                        <a:xfrm>
                          <a:off x="0" y="0"/>
                          <a:ext cx="716279" cy="255271"/>
                          <a:chOff x="0" y="0"/>
                          <a:chExt cx="716279" cy="255271"/>
                        </a:xfrm>
                      </wpg:grpSpPr>
                      <wps:wsp>
                        <wps:cNvPr id="19" name="Left Brace 19"/>
                        <wps:cNvSpPr/>
                        <wps:spPr>
                          <a:xfrm rot="16200000">
                            <a:off x="278129" y="-278129"/>
                            <a:ext cx="159703" cy="715962"/>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129539" y="87631"/>
                            <a:ext cx="586740" cy="167640"/>
                          </a:xfrm>
                          <a:prstGeom prst="rect">
                            <a:avLst/>
                          </a:prstGeom>
                          <a:noFill/>
                          <a:ln w="6350">
                            <a:noFill/>
                          </a:ln>
                        </wps:spPr>
                        <wps:txbx>
                          <w:txbxContent>
                            <w:p w14:paraId="2DDDD728" w14:textId="54F1FCF7" w:rsidR="002D2EBB" w:rsidRPr="002D2EBB" w:rsidRDefault="002D2EBB">
                              <w:pPr>
                                <w:rPr>
                                  <w:sz w:val="10"/>
                                  <w:szCs w:val="10"/>
                                </w:rPr>
                              </w:pPr>
                              <w:r w:rsidRPr="002D2EBB">
                                <w:rPr>
                                  <w:sz w:val="10"/>
                                  <w:szCs w:val="10"/>
                                </w:rPr>
                                <w:t>Not 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6FC4FC" id="Group 21" o:spid="_x0000_s1036" style="position:absolute;margin-left:121.5pt;margin-top:99.45pt;width:56.4pt;height:20.1pt;z-index:251666432" coordsize="7162,2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9" o:spid="_x0000_s1037" type="#_x0000_t87" style="position:absolute;left:2781;top:-2781;width:1597;height:715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" adj="401" strokecolor="#4472c4 [3204]" strokeweight=".5pt">
                  <v:stroke joinstyle="miter"/>
                </v:shape>
                <v:shape id="Text Box 20" o:spid="_x0000_s1038" type="#_x0000_t202" style="position:absolute;left:1295;top:876;width:5867;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2DDDD728" w14:textId="54F1FCF7" w:rsidR="002D2EBB" w:rsidRPr="002D2EBB" w:rsidRDefault="002D2EBB">
                        <w:pPr>
                          <w:rPr>
                            <w:sz w:val="10"/>
                            <w:szCs w:val="10"/>
                          </w:rPr>
                        </w:pPr>
                        <w:r w:rsidRPr="002D2EBB">
                          <w:rPr>
                            <w:sz w:val="10"/>
                            <w:szCs w:val="10"/>
                          </w:rPr>
                          <w:t>Not Gate</w:t>
                        </w:r>
                      </w:p>
                    </w:txbxContent>
                  </v:textbox>
                </v:shape>
              </v:group>
            </w:pict>
          </mc:Fallback>
        </mc:AlternateContent>
      </w:r>
      <w:r w:rsidRPr="002D2EBB">
        <w:rPr>
          <w:noProof/>
        </w:rPr>
        <w:drawing>
          <wp:inline distT="0" distB="0" distL="0" distR="0" wp14:anchorId="1482FEF3" wp14:editId="1E12FB1D">
            <wp:extent cx="2743200" cy="1591945"/>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8"/>
                    <a:stretch>
                      <a:fillRect/>
                    </a:stretch>
                  </pic:blipFill>
                  <pic:spPr>
                    <a:xfrm>
                      <a:off x="0" y="0"/>
                      <a:ext cx="2743200" cy="1591945"/>
                    </a:xfrm>
                    <a:prstGeom prst="rect">
                      <a:avLst/>
                    </a:prstGeom>
                  </pic:spPr>
                </pic:pic>
              </a:graphicData>
            </a:graphic>
          </wp:inline>
        </w:drawing>
      </w:r>
    </w:p>
    <w:p w14:paraId="11A152F9" w14:textId="77777777" w:rsidR="006D2AB4" w:rsidRDefault="006D2AB4" w:rsidP="00B57DFA">
      <w:pPr>
        <w:rPr>
          <w:b/>
          <w:bCs/>
        </w:rPr>
      </w:pPr>
    </w:p>
    <w:p w14:paraId="713853CE" w14:textId="74F8E36F" w:rsidR="0070612D" w:rsidRDefault="0070612D" w:rsidP="00B57DFA">
      <w:pPr>
        <w:rPr>
          <w:b/>
          <w:bCs/>
        </w:rPr>
      </w:pPr>
      <w:r>
        <w:rPr>
          <w:b/>
          <w:bCs/>
        </w:rPr>
        <w:t>2.1</w:t>
      </w:r>
      <w:r w:rsidR="00227B27">
        <w:rPr>
          <w:b/>
          <w:bCs/>
        </w:rPr>
        <w:t>2</w:t>
      </w:r>
      <w:r>
        <w:rPr>
          <w:b/>
          <w:bCs/>
        </w:rPr>
        <w:t xml:space="preserve"> Power Circuit</w:t>
      </w:r>
    </w:p>
    <w:p w14:paraId="23DEF32D" w14:textId="4CBF8EB3" w:rsidR="002065D3" w:rsidRDefault="002065D3" w:rsidP="00B57DFA">
      <w:r>
        <w:t xml:space="preserve">The main power supply is 15V which is provided by four 3.7V Li-ion batteries. Power circuit outputs 3 voltage levels. 5V,9V,12V. To output 5V a buck converter is used. Buck converter is chosen over LM7805. This is because when stepping down the main supply voltage of 15V to 5V </w:t>
      </w:r>
      <w:r w:rsidR="00FE4006">
        <w:t>a large amount of power is dissipated through the LM7805. +9V is supplied by regulating the supply using a LM7809 regulator. -9V is supplied through a 9V alkaline battery by grounding the positive terminal which then provides -9V from the negative terminal. 12V is supplied by regulating the supply using a LM7812 regulator.</w:t>
      </w:r>
    </w:p>
    <w:p w14:paraId="38CBF5BB" w14:textId="2F22C066" w:rsidR="00AF2BDA" w:rsidRDefault="00C8652C" w:rsidP="00B57DFA">
      <w:r>
        <w:t>As overall current drawn by the robot is around 2A, LM</w:t>
      </w:r>
      <w:r w:rsidR="00FA22A5">
        <w:t xml:space="preserve">7809 and LM7812 regulators were getting heated quite a lot. </w:t>
      </w:r>
      <w:r w:rsidR="00AE5212">
        <w:t>Therefore,</w:t>
      </w:r>
      <w:r w:rsidR="00FA22A5">
        <w:t xml:space="preserve"> heatsinks were used.</w:t>
      </w:r>
    </w:p>
    <w:p w14:paraId="633BE66A" w14:textId="0C0356CA" w:rsidR="005F6875" w:rsidRDefault="005F6875" w:rsidP="00B57DFA"/>
    <w:p w14:paraId="77253488" w14:textId="695D4B9A" w:rsidR="005F6875" w:rsidRDefault="005F6875" w:rsidP="00B57DFA"/>
    <w:p w14:paraId="3B2A3913" w14:textId="77777777" w:rsidR="005F6875" w:rsidRDefault="005F6875" w:rsidP="00B57DFA"/>
    <w:p w14:paraId="0E08110A" w14:textId="5353F48F" w:rsidR="00A12A26" w:rsidRDefault="00D7647F" w:rsidP="00B57DFA">
      <w:pPr>
        <w:rPr>
          <w:b/>
          <w:bCs/>
        </w:rPr>
      </w:pPr>
      <w:r w:rsidRPr="00D7647F">
        <w:rPr>
          <w:b/>
          <w:bCs/>
        </w:rPr>
        <w:t>2.1</w:t>
      </w:r>
      <w:r w:rsidR="00227B27">
        <w:rPr>
          <w:b/>
          <w:bCs/>
        </w:rPr>
        <w:t>3</w:t>
      </w:r>
      <w:r w:rsidRPr="00D7647F">
        <w:rPr>
          <w:b/>
          <w:bCs/>
        </w:rPr>
        <w:t xml:space="preserve"> Motor Driver Circuit</w:t>
      </w:r>
    </w:p>
    <w:p w14:paraId="0B8F989D" w14:textId="0A756DB8" w:rsidR="00D7647F" w:rsidRDefault="00297736" w:rsidP="00B57DFA">
      <w:r>
        <w:rPr>
          <w:noProof/>
        </w:rPr>
        <w:drawing>
          <wp:anchor distT="0" distB="0" distL="114300" distR="114300" simplePos="0" relativeHeight="251667456" behindDoc="0" locked="0" layoutInCell="1" allowOverlap="1" wp14:anchorId="0B07ED1C" wp14:editId="593844C0">
            <wp:simplePos x="0" y="0"/>
            <wp:positionH relativeFrom="column">
              <wp:posOffset>59690</wp:posOffset>
            </wp:positionH>
            <wp:positionV relativeFrom="paragraph">
              <wp:posOffset>1857798</wp:posOffset>
            </wp:positionV>
            <wp:extent cx="2734310" cy="1896110"/>
            <wp:effectExtent l="0" t="0" r="8890" b="8890"/>
            <wp:wrapThrough wrapText="bothSides">
              <wp:wrapPolygon edited="0">
                <wp:start x="0" y="0"/>
                <wp:lineTo x="0" y="21484"/>
                <wp:lineTo x="21520" y="21484"/>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4310" cy="1896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0F87" w:rsidRPr="00170F87">
        <w:t>L293d motor controller IC is utilized since the analog currents are insufficient to run the motors. With enable inputs, this is a dual motor H bridge motor controller. The enabling inputs are given left and right PWM signals, and the motors' inputs are given a 10 pattern to continually rotate the motors to the front. The speed of the two motors is controlled by PWM signals created in response to sensor inputs, allowing the robot to follow the line.</w:t>
      </w:r>
    </w:p>
    <w:p w14:paraId="55FEDF8B" w14:textId="34742300" w:rsidR="0001138C" w:rsidRPr="00170F87" w:rsidRDefault="004C5AE9" w:rsidP="00B57DFA">
      <w:r>
        <w:t>ENA, ENB</w:t>
      </w:r>
      <w:r w:rsidR="0001138C">
        <w:t xml:space="preserve"> pins are given the PWM signals and IN1,</w:t>
      </w:r>
      <w:r w:rsidR="00C8652C">
        <w:t xml:space="preserve"> </w:t>
      </w:r>
      <w:r w:rsidR="0001138C">
        <w:t xml:space="preserve">IN3 pins are given the stopping condition signals. </w:t>
      </w:r>
      <w:r w:rsidR="008D6EDA">
        <w:t>VCC pin is given 12V</w:t>
      </w:r>
      <w:r w:rsidR="0001138C">
        <w:t>. Motors are connected to 8,9 connectors through a 100</w:t>
      </w:r>
      <w:r w:rsidR="0001138C" w:rsidRPr="0001138C">
        <w:t>Ω</w:t>
      </w:r>
      <w:r w:rsidR="0001138C">
        <w:t xml:space="preserve"> potentiometer. Potentiometer is used balance the speeds of the motors.</w:t>
      </w:r>
      <w:r w:rsidR="00AF2BDA">
        <w:t xml:space="preserve"> The potentiometer was tuned to about 20</w:t>
      </w:r>
      <w:r w:rsidR="00AF2BDA" w:rsidRPr="00AF2BDA">
        <w:t>Ω</w:t>
      </w:r>
      <w:r w:rsidR="00AF2BDA">
        <w:t xml:space="preserve"> after testing. Ideally the potentiometer used here should be a </w:t>
      </w:r>
      <w:r>
        <w:t>high-power</w:t>
      </w:r>
      <w:r w:rsidR="00AF2BDA">
        <w:t xml:space="preserve"> potentiometer, because if the stall current flows through the potentiometer there will be large power dissipation through the potentiometer.</w:t>
      </w:r>
      <w:r w:rsidR="0001138C">
        <w:t xml:space="preserve"> </w:t>
      </w:r>
    </w:p>
    <w:p w14:paraId="572C59A4" w14:textId="041D14B1" w:rsidR="00D7647F" w:rsidRDefault="00D7647F" w:rsidP="00B57DFA">
      <w:pPr>
        <w:rPr>
          <w:b/>
          <w:bCs/>
        </w:rPr>
      </w:pPr>
      <w:r>
        <w:rPr>
          <w:b/>
          <w:bCs/>
        </w:rPr>
        <w:t>2.1</w:t>
      </w:r>
      <w:r w:rsidR="00227B27">
        <w:rPr>
          <w:b/>
          <w:bCs/>
        </w:rPr>
        <w:t>4</w:t>
      </w:r>
      <w:r>
        <w:rPr>
          <w:b/>
          <w:bCs/>
        </w:rPr>
        <w:t xml:space="preserve"> Circuit Design</w:t>
      </w:r>
    </w:p>
    <w:p w14:paraId="55A9A456" w14:textId="2791BEDE" w:rsidR="00D7647F" w:rsidRDefault="00D7647F" w:rsidP="00B57DFA">
      <w:r>
        <w:t xml:space="preserve">The whole Circuit was divided into 3 main PCBs. Namely, power circuit, PWM generator </w:t>
      </w:r>
      <w:r w:rsidR="002E5F96">
        <w:t>PCB</w:t>
      </w:r>
      <w:r>
        <w:t xml:space="preserve">, </w:t>
      </w:r>
      <w:r w:rsidR="002E5F96">
        <w:t xml:space="preserve">Main </w:t>
      </w:r>
      <w:r w:rsidR="00415C51">
        <w:t>PCB (</w:t>
      </w:r>
      <w:r w:rsidR="002E5F96">
        <w:t>Comparator,</w:t>
      </w:r>
      <w:r w:rsidR="00415C51">
        <w:t xml:space="preserve"> </w:t>
      </w:r>
      <w:r w:rsidR="002E5F96">
        <w:t>adder,</w:t>
      </w:r>
      <w:r w:rsidR="00415C51">
        <w:t xml:space="preserve"> </w:t>
      </w:r>
      <w:r w:rsidR="002E5F96">
        <w:t>PID,</w:t>
      </w:r>
      <w:r w:rsidR="00415C51">
        <w:t xml:space="preserve"> </w:t>
      </w:r>
      <w:r w:rsidR="002E5F96">
        <w:t>Stopping circuits). The Schematics and PCBs were designed using Altium software</w:t>
      </w:r>
      <w:r w:rsidR="00415C51">
        <w:t>. All Schematics and PCBs are included in the appendix.</w:t>
      </w:r>
    </w:p>
    <w:p w14:paraId="1332B07D" w14:textId="77777777" w:rsidR="00415C51" w:rsidRDefault="00415C51" w:rsidP="00B57DFA"/>
    <w:p w14:paraId="78449B12" w14:textId="6B0B7ADB" w:rsidR="00D7647F" w:rsidRDefault="00D7647F" w:rsidP="00B57DFA">
      <w:pPr>
        <w:rPr>
          <w:b/>
          <w:bCs/>
        </w:rPr>
      </w:pPr>
      <w:r>
        <w:rPr>
          <w:b/>
          <w:bCs/>
        </w:rPr>
        <w:lastRenderedPageBreak/>
        <w:t>2.1</w:t>
      </w:r>
      <w:r w:rsidR="00227B27">
        <w:rPr>
          <w:b/>
          <w:bCs/>
        </w:rPr>
        <w:t>5</w:t>
      </w:r>
      <w:r>
        <w:rPr>
          <w:b/>
          <w:bCs/>
        </w:rPr>
        <w:t xml:space="preserve"> Chassis Design</w:t>
      </w:r>
    </w:p>
    <w:p w14:paraId="71CED7EC" w14:textId="6D949F50" w:rsidR="00415C51" w:rsidRDefault="00415C51" w:rsidP="00B57DFA">
      <w:r>
        <w:t>The chassis was manually designed using Solidworks and was physically implemented using laser cutting. The chassis has dimensions 12cm x 15cm</w:t>
      </w:r>
      <w:r w:rsidR="008D6EDA">
        <w:t xml:space="preserve"> and 2mm thickness</w:t>
      </w:r>
      <w:r>
        <w:t xml:space="preserve"> and has 6cm diameter wheels.</w:t>
      </w:r>
    </w:p>
    <w:p w14:paraId="44E2576B" w14:textId="6754B45C" w:rsidR="00FA22A5" w:rsidRDefault="00F4352C" w:rsidP="00F41DB2">
      <w:r>
        <w:rPr>
          <w:noProof/>
        </w:rPr>
        <mc:AlternateContent>
          <mc:Choice Requires="wps">
            <w:drawing>
              <wp:anchor distT="0" distB="0" distL="114300" distR="114300" simplePos="0" relativeHeight="251736064" behindDoc="0" locked="0" layoutInCell="1" allowOverlap="1" wp14:anchorId="5BE25703" wp14:editId="1DEC006F">
                <wp:simplePos x="0" y="0"/>
                <wp:positionH relativeFrom="column">
                  <wp:posOffset>4142874</wp:posOffset>
                </wp:positionH>
                <wp:positionV relativeFrom="paragraph">
                  <wp:posOffset>457167</wp:posOffset>
                </wp:positionV>
                <wp:extent cx="192505" cy="53106"/>
                <wp:effectExtent l="0" t="0" r="17145" b="23495"/>
                <wp:wrapNone/>
                <wp:docPr id="84" name="Rectangle 84"/>
                <wp:cNvGraphicFramePr/>
                <a:graphic xmlns:a="http://schemas.openxmlformats.org/drawingml/2006/main">
                  <a:graphicData uri="http://schemas.microsoft.com/office/word/2010/wordprocessingShape">
                    <wps:wsp>
                      <wps:cNvSpPr/>
                      <wps:spPr>
                        <a:xfrm>
                          <a:off x="0" y="0"/>
                          <a:ext cx="192505" cy="53106"/>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C10583" id="Rectangle 84" o:spid="_x0000_s1026" style="position:absolute;margin-left:326.2pt;margin-top:36pt;width:15.15pt;height:4.2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" fillcolor="black [3213]" strokecolor="black [3213]" strokeweight="1pt"/>
            </w:pict>
          </mc:Fallback>
        </mc:AlternateContent>
      </w:r>
      <w:r w:rsidR="00415C51">
        <w:t>Solidworks design and physical implementation is included in the appendix.</w:t>
      </w:r>
    </w:p>
    <w:p w14:paraId="3798126D" w14:textId="77777777" w:rsidR="00B0034D" w:rsidRPr="00AF2BDA" w:rsidRDefault="00B0034D" w:rsidP="00F41DB2"/>
    <w:p w14:paraId="64C99115" w14:textId="55FF6984" w:rsidR="008D6EDA" w:rsidRPr="00694B95" w:rsidRDefault="00F4352C" w:rsidP="008D6EDA">
      <w:pPr>
        <w:rPr>
          <w:b/>
          <w:bCs/>
        </w:rPr>
      </w:pPr>
      <w:r>
        <w:rPr>
          <w:noProof/>
        </w:rPr>
        <mc:AlternateContent>
          <mc:Choice Requires="wps">
            <w:drawing>
              <wp:anchor distT="0" distB="0" distL="114300" distR="114300" simplePos="0" relativeHeight="251738112" behindDoc="0" locked="0" layoutInCell="1" allowOverlap="1" wp14:anchorId="11969CE0" wp14:editId="6E0B0BD1">
                <wp:simplePos x="0" y="0"/>
                <wp:positionH relativeFrom="column">
                  <wp:posOffset>3709737</wp:posOffset>
                </wp:positionH>
                <wp:positionV relativeFrom="paragraph">
                  <wp:posOffset>119614</wp:posOffset>
                </wp:positionV>
                <wp:extent cx="192505" cy="45719"/>
                <wp:effectExtent l="0" t="0" r="17145" b="12065"/>
                <wp:wrapNone/>
                <wp:docPr id="85" name="Rectangle 85"/>
                <wp:cNvGraphicFramePr/>
                <a:graphic xmlns:a="http://schemas.openxmlformats.org/drawingml/2006/main">
                  <a:graphicData uri="http://schemas.microsoft.com/office/word/2010/wordprocessingShape">
                    <wps:wsp>
                      <wps:cNvSpPr/>
                      <wps:spPr>
                        <a:xfrm>
                          <a:off x="0" y="0"/>
                          <a:ext cx="192505" cy="45719"/>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DB278E" id="Rectangle 85" o:spid="_x0000_s1026" style="position:absolute;margin-left:292.1pt;margin-top:9.4pt;width:15.15pt;height:3.6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" fillcolor="black [3213]" strokecolor="black [3213]" strokeweight="1pt"/>
            </w:pict>
          </mc:Fallback>
        </mc:AlternateContent>
      </w:r>
      <w:r w:rsidR="00B26A99">
        <w:rPr>
          <w:b/>
          <w:bCs/>
        </w:rPr>
        <w:t>3.Results</w:t>
      </w:r>
    </w:p>
    <w:p w14:paraId="490F6B6E" w14:textId="42E8EC7B" w:rsidR="007A6713" w:rsidRDefault="00BB77BE" w:rsidP="008254CA">
      <w:pPr>
        <w:rPr>
          <w:b/>
          <w:bCs/>
        </w:rPr>
      </w:pPr>
      <w:r w:rsidRPr="00BB77BE">
        <w:rPr>
          <w:b/>
          <w:bCs/>
        </w:rPr>
        <w:t>3.1 Sensor Panel and Readings</w:t>
      </w:r>
    </w:p>
    <w:p w14:paraId="7CC4F0AA" w14:textId="417B5771" w:rsidR="00BB77BE" w:rsidRPr="00BB77BE" w:rsidRDefault="0095687A" w:rsidP="008254CA">
      <w:pPr>
        <w:rPr>
          <w:b/>
          <w:bCs/>
        </w:rPr>
      </w:pPr>
      <w:r>
        <w:rPr>
          <w:b/>
          <w:bCs/>
          <w:noProof/>
        </w:rPr>
        <w:drawing>
          <wp:inline distT="0" distB="0" distL="0" distR="0" wp14:anchorId="6BB3B2A1" wp14:editId="5EB262F3">
            <wp:extent cx="2743200" cy="807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807720"/>
                    </a:xfrm>
                    <a:prstGeom prst="rect">
                      <a:avLst/>
                    </a:prstGeom>
                    <a:noFill/>
                    <a:ln>
                      <a:noFill/>
                    </a:ln>
                  </pic:spPr>
                </pic:pic>
              </a:graphicData>
            </a:graphic>
          </wp:inline>
        </w:drawing>
      </w:r>
    </w:p>
    <w:p w14:paraId="67CE4586" w14:textId="46C8F604" w:rsidR="00E6367F" w:rsidRDefault="0095687A" w:rsidP="00F41DB2">
      <w:r>
        <w:t>Readings obtained by the sensor panel for black surfaces were in the range 0V-1V under different lighting conditions and surface conditions. For white color readings were in the range 4.3V to 5V.</w:t>
      </w:r>
      <w:r w:rsidR="008D6EDA">
        <w:t xml:space="preserve"> The threshold voltage was about 3.5V. </w:t>
      </w:r>
    </w:p>
    <w:p w14:paraId="2692C322" w14:textId="77777777" w:rsidR="00B0034D" w:rsidRDefault="00B0034D" w:rsidP="00F41DB2"/>
    <w:p w14:paraId="2ED0547E" w14:textId="6845ADF6" w:rsidR="008D6EDA" w:rsidRDefault="008D6EDA" w:rsidP="00F41DB2">
      <w:pPr>
        <w:rPr>
          <w:b/>
          <w:bCs/>
        </w:rPr>
      </w:pPr>
      <w:r w:rsidRPr="008D6EDA">
        <w:rPr>
          <w:b/>
          <w:bCs/>
        </w:rPr>
        <w:t>3.2 PID Outputs</w:t>
      </w:r>
    </w:p>
    <w:p w14:paraId="634B5EB3" w14:textId="1FAACFE4" w:rsidR="008D6EDA" w:rsidRDefault="00F4352C" w:rsidP="00F41DB2">
      <w:r>
        <w:rPr>
          <w:noProof/>
        </w:rPr>
        <mc:AlternateContent>
          <mc:Choice Requires="wps">
            <w:drawing>
              <wp:anchor distT="0" distB="0" distL="114300" distR="114300" simplePos="0" relativeHeight="251740160" behindDoc="0" locked="0" layoutInCell="1" allowOverlap="1" wp14:anchorId="4ED7CB1E" wp14:editId="3E55E553">
                <wp:simplePos x="0" y="0"/>
                <wp:positionH relativeFrom="column">
                  <wp:posOffset>4038600</wp:posOffset>
                </wp:positionH>
                <wp:positionV relativeFrom="paragraph">
                  <wp:posOffset>791493</wp:posOffset>
                </wp:positionV>
                <wp:extent cx="132433" cy="45719"/>
                <wp:effectExtent l="0" t="0" r="20320" b="12065"/>
                <wp:wrapNone/>
                <wp:docPr id="86" name="Rectangle 86"/>
                <wp:cNvGraphicFramePr/>
                <a:graphic xmlns:a="http://schemas.openxmlformats.org/drawingml/2006/main">
                  <a:graphicData uri="http://schemas.microsoft.com/office/word/2010/wordprocessingShape">
                    <wps:wsp>
                      <wps:cNvSpPr/>
                      <wps:spPr>
                        <a:xfrm>
                          <a:off x="0" y="0"/>
                          <a:ext cx="132433" cy="45719"/>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C65261" id="Rectangle 86" o:spid="_x0000_s1026" style="position:absolute;margin-left:318pt;margin-top:62.3pt;width:10.45pt;height:3.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" fillcolor="black [3213]" strokecolor="black [3213]" strokeweight="1pt"/>
            </w:pict>
          </mc:Fallback>
        </mc:AlternateContent>
      </w:r>
      <w:r w:rsidR="00074427">
        <w:t>For the proportional part of the error is observed as 0.9V, 2.3V,7.1V for the first second and third sensors from centerline to the edge of the sensor panel.</w:t>
      </w:r>
    </w:p>
    <w:p w14:paraId="646687B9" w14:textId="58872977" w:rsidR="00074427" w:rsidRPr="00074427" w:rsidRDefault="00074427" w:rsidP="00F41DB2">
      <w:r>
        <w:t xml:space="preserve">When sudden changes occurred the error signal gave no distortions and there </w:t>
      </w:r>
      <w:r w:rsidR="00694B95">
        <w:t>were</w:t>
      </w:r>
      <w:r>
        <w:t xml:space="preserve"> no overshoots</w:t>
      </w:r>
      <w:r w:rsidR="00E22B51">
        <w:t xml:space="preserve"> due to the differentiator part.</w:t>
      </w:r>
    </w:p>
    <w:p w14:paraId="6FD76892" w14:textId="745E0554" w:rsidR="0095687A" w:rsidRDefault="00694B95" w:rsidP="00F41DB2">
      <w:pPr>
        <w:rPr>
          <w:b/>
          <w:bCs/>
        </w:rPr>
      </w:pPr>
      <w:r>
        <w:rPr>
          <w:b/>
          <w:bCs/>
          <w:noProof/>
        </w:rPr>
        <w:drawing>
          <wp:anchor distT="0" distB="0" distL="114300" distR="114300" simplePos="0" relativeHeight="251668480" behindDoc="0" locked="0" layoutInCell="1" allowOverlap="1" wp14:anchorId="76962B8C" wp14:editId="1013CF89">
            <wp:simplePos x="0" y="0"/>
            <wp:positionH relativeFrom="column">
              <wp:posOffset>49530</wp:posOffset>
            </wp:positionH>
            <wp:positionV relativeFrom="paragraph">
              <wp:posOffset>273685</wp:posOffset>
            </wp:positionV>
            <wp:extent cx="2743200" cy="2057400"/>
            <wp:effectExtent l="0" t="0" r="0" b="0"/>
            <wp:wrapThrough wrapText="bothSides">
              <wp:wrapPolygon edited="0">
                <wp:start x="0" y="0"/>
                <wp:lineTo x="0" y="21400"/>
                <wp:lineTo x="21450" y="21400"/>
                <wp:lineTo x="21450"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anchor>
        </w:drawing>
      </w:r>
      <w:r w:rsidR="00E22B51">
        <w:rPr>
          <w:b/>
          <w:bCs/>
          <w:noProof/>
        </w:rPr>
        <mc:AlternateContent>
          <mc:Choice Requires="wps">
            <w:drawing>
              <wp:anchor distT="0" distB="0" distL="114300" distR="114300" simplePos="0" relativeHeight="251673600" behindDoc="0" locked="0" layoutInCell="1" allowOverlap="1" wp14:anchorId="69B0EDBA" wp14:editId="769A7504">
                <wp:simplePos x="0" y="0"/>
                <wp:positionH relativeFrom="column">
                  <wp:posOffset>701947</wp:posOffset>
                </wp:positionH>
                <wp:positionV relativeFrom="paragraph">
                  <wp:posOffset>1906996</wp:posOffset>
                </wp:positionV>
                <wp:extent cx="179614" cy="45719"/>
                <wp:effectExtent l="0" t="0" r="0" b="0"/>
                <wp:wrapNone/>
                <wp:docPr id="29" name="Rectangle 29"/>
                <wp:cNvGraphicFramePr/>
                <a:graphic xmlns:a="http://schemas.openxmlformats.org/drawingml/2006/main">
                  <a:graphicData uri="http://schemas.microsoft.com/office/word/2010/wordprocessingShape">
                    <wps:wsp>
                      <wps:cNvSpPr/>
                      <wps:spPr>
                        <a:xfrm>
                          <a:off x="0" y="0"/>
                          <a:ext cx="179614" cy="45719"/>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9C544D" id="Rectangle 29" o:spid="_x0000_s1026" style="position:absolute;margin-left:55.25pt;margin-top:150.15pt;width:14.15pt;height: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" fillcolor="#0d0d0d [3069]" stroked="f" strokeweight="1pt"/>
            </w:pict>
          </mc:Fallback>
        </mc:AlternateContent>
      </w:r>
      <w:r w:rsidR="00E22B51">
        <w:rPr>
          <w:b/>
          <w:bCs/>
          <w:noProof/>
        </w:rPr>
        <mc:AlternateContent>
          <mc:Choice Requires="wps">
            <w:drawing>
              <wp:anchor distT="0" distB="0" distL="114300" distR="114300" simplePos="0" relativeHeight="251671552" behindDoc="0" locked="0" layoutInCell="1" allowOverlap="1" wp14:anchorId="732346C9" wp14:editId="1E880F45">
                <wp:simplePos x="0" y="0"/>
                <wp:positionH relativeFrom="column">
                  <wp:posOffset>1159329</wp:posOffset>
                </wp:positionH>
                <wp:positionV relativeFrom="paragraph">
                  <wp:posOffset>1774371</wp:posOffset>
                </wp:positionV>
                <wp:extent cx="179614" cy="45719"/>
                <wp:effectExtent l="0" t="0" r="0" b="0"/>
                <wp:wrapNone/>
                <wp:docPr id="28" name="Rectangle 28"/>
                <wp:cNvGraphicFramePr/>
                <a:graphic xmlns:a="http://schemas.openxmlformats.org/drawingml/2006/main">
                  <a:graphicData uri="http://schemas.microsoft.com/office/word/2010/wordprocessingShape">
                    <wps:wsp>
                      <wps:cNvSpPr/>
                      <wps:spPr>
                        <a:xfrm>
                          <a:off x="0" y="0"/>
                          <a:ext cx="179614" cy="45719"/>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EAF86F" id="Rectangle 28" o:spid="_x0000_s1026" style="position:absolute;margin-left:91.3pt;margin-top:139.7pt;width:14.15pt;height:3.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" fillcolor="#0d0d0d [3069]" stroked="f" strokeweight="1pt"/>
            </w:pict>
          </mc:Fallback>
        </mc:AlternateContent>
      </w:r>
      <w:r w:rsidR="0095687A" w:rsidRPr="0095687A">
        <w:rPr>
          <w:b/>
          <w:bCs/>
        </w:rPr>
        <w:t>3.</w:t>
      </w:r>
      <w:r w:rsidR="00227B27">
        <w:rPr>
          <w:b/>
          <w:bCs/>
        </w:rPr>
        <w:t xml:space="preserve">3 </w:t>
      </w:r>
      <w:r w:rsidR="0095687A" w:rsidRPr="0095687A">
        <w:rPr>
          <w:b/>
          <w:bCs/>
        </w:rPr>
        <w:t>Triangular waveform</w:t>
      </w:r>
    </w:p>
    <w:p w14:paraId="262D0286" w14:textId="1A4E9D2D" w:rsidR="00F4352C" w:rsidRDefault="00F4352C" w:rsidP="00F41DB2">
      <w:r>
        <w:rPr>
          <w:noProof/>
          <w:sz w:val="24"/>
          <w:szCs w:val="24"/>
        </w:rPr>
        <mc:AlternateContent>
          <mc:Choice Requires="wps">
            <w:drawing>
              <wp:anchor distT="0" distB="0" distL="114300" distR="114300" simplePos="0" relativeHeight="251735040" behindDoc="0" locked="0" layoutInCell="1" allowOverlap="1" wp14:anchorId="54F08CFE" wp14:editId="52D298DD">
                <wp:simplePos x="0" y="0"/>
                <wp:positionH relativeFrom="column">
                  <wp:posOffset>337458</wp:posOffset>
                </wp:positionH>
                <wp:positionV relativeFrom="paragraph">
                  <wp:posOffset>2145756</wp:posOffset>
                </wp:positionV>
                <wp:extent cx="2216727" cy="298939"/>
                <wp:effectExtent l="0" t="0" r="12700" b="25400"/>
                <wp:wrapNone/>
                <wp:docPr id="83" name="Text Box 83"/>
                <wp:cNvGraphicFramePr/>
                <a:graphic xmlns:a="http://schemas.openxmlformats.org/drawingml/2006/main">
                  <a:graphicData uri="http://schemas.microsoft.com/office/word/2010/wordprocessingShape">
                    <wps:wsp>
                      <wps:cNvSpPr txBox="1"/>
                      <wps:spPr>
                        <a:xfrm>
                          <a:off x="0" y="0"/>
                          <a:ext cx="2216727" cy="298939"/>
                        </a:xfrm>
                        <a:prstGeom prst="rect">
                          <a:avLst/>
                        </a:prstGeom>
                        <a:solidFill>
                          <a:schemeClr val="lt1"/>
                        </a:solidFill>
                        <a:ln w="6350">
                          <a:solidFill>
                            <a:prstClr val="black"/>
                          </a:solidFill>
                        </a:ln>
                      </wps:spPr>
                      <wps:txbx>
                        <w:txbxContent>
                          <w:p w14:paraId="295DF3B8" w14:textId="52F36E4A" w:rsidR="00F4352C" w:rsidRDefault="00F4352C" w:rsidP="00F4352C">
                            <w:pPr>
                              <w:jc w:val="center"/>
                            </w:pPr>
                            <w:r>
                              <w:t>Triangular Wave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F08CFE" id="Text Box 83" o:spid="_x0000_s1039" type="#_x0000_t202" style="position:absolute;margin-left:26.55pt;margin-top:168.95pt;width:174.55pt;height:23.55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" fillcolor="white [3201]" strokeweight=".5pt">
                <v:textbox>
                  <w:txbxContent>
                    <w:p w14:paraId="295DF3B8" w14:textId="52F36E4A" w:rsidR="00F4352C" w:rsidRDefault="00F4352C" w:rsidP="00F4352C">
                      <w:pPr>
                        <w:jc w:val="center"/>
                      </w:pPr>
                      <w:r>
                        <w:t>Triangular Waveform</w:t>
                      </w:r>
                    </w:p>
                  </w:txbxContent>
                </v:textbox>
              </v:shape>
            </w:pict>
          </mc:Fallback>
        </mc:AlternateContent>
      </w:r>
    </w:p>
    <w:p w14:paraId="0639C1AC" w14:textId="77777777" w:rsidR="00F4352C" w:rsidRDefault="00F4352C" w:rsidP="00F41DB2"/>
    <w:p w14:paraId="0336C08B" w14:textId="27C6871A" w:rsidR="0095687A" w:rsidRDefault="0095687A" w:rsidP="00F41DB2">
      <w:r>
        <w:t>Triangular waveform</w:t>
      </w:r>
      <w:r w:rsidR="007070E4">
        <w:t xml:space="preserve"> was generated with a frequency of 330Hz, and the peak-peak voltage was adjusted to </w:t>
      </w:r>
      <w:r w:rsidR="00E22B51">
        <w:t>18V</w:t>
      </w:r>
      <w:r w:rsidR="007070E4">
        <w:t>.</w:t>
      </w:r>
    </w:p>
    <w:p w14:paraId="4A2969BB" w14:textId="6C57F311" w:rsidR="007070E4" w:rsidRDefault="007070E4" w:rsidP="00F41DB2">
      <w:pPr>
        <w:rPr>
          <w:b/>
          <w:bCs/>
        </w:rPr>
      </w:pPr>
      <w:r>
        <w:rPr>
          <w:noProof/>
        </w:rPr>
        <w:drawing>
          <wp:anchor distT="0" distB="0" distL="114300" distR="114300" simplePos="0" relativeHeight="251669504" behindDoc="0" locked="0" layoutInCell="1" allowOverlap="1" wp14:anchorId="52749989" wp14:editId="64BE846F">
            <wp:simplePos x="0" y="0"/>
            <wp:positionH relativeFrom="column">
              <wp:posOffset>-84666</wp:posOffset>
            </wp:positionH>
            <wp:positionV relativeFrom="paragraph">
              <wp:posOffset>430106</wp:posOffset>
            </wp:positionV>
            <wp:extent cx="2743200" cy="2057400"/>
            <wp:effectExtent l="0" t="0" r="0" b="0"/>
            <wp:wrapThrough wrapText="bothSides">
              <wp:wrapPolygon edited="0">
                <wp:start x="0" y="0"/>
                <wp:lineTo x="0" y="21400"/>
                <wp:lineTo x="21450" y="21400"/>
                <wp:lineTo x="214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anchor>
        </w:drawing>
      </w:r>
      <w:r w:rsidRPr="007070E4">
        <w:rPr>
          <w:b/>
          <w:bCs/>
        </w:rPr>
        <w:t>3.</w:t>
      </w:r>
      <w:r w:rsidR="00227B27">
        <w:rPr>
          <w:b/>
          <w:bCs/>
        </w:rPr>
        <w:t>4</w:t>
      </w:r>
      <w:r w:rsidRPr="007070E4">
        <w:rPr>
          <w:b/>
          <w:bCs/>
        </w:rPr>
        <w:t xml:space="preserve"> Comparing Error Signal with Triangular waveform</w:t>
      </w:r>
    </w:p>
    <w:p w14:paraId="7FB5424D" w14:textId="2025CA2A" w:rsidR="007070E4" w:rsidRDefault="00F4352C" w:rsidP="00F41DB2">
      <w:r>
        <w:rPr>
          <w:noProof/>
        </w:rPr>
        <mc:AlternateContent>
          <mc:Choice Requires="wps">
            <w:drawing>
              <wp:anchor distT="0" distB="0" distL="114300" distR="114300" simplePos="0" relativeHeight="251741184" behindDoc="0" locked="0" layoutInCell="1" allowOverlap="1" wp14:anchorId="64C979C2" wp14:editId="7727E930">
                <wp:simplePos x="0" y="0"/>
                <wp:positionH relativeFrom="column">
                  <wp:posOffset>-147138</wp:posOffset>
                </wp:positionH>
                <wp:positionV relativeFrom="paragraph">
                  <wp:posOffset>2074545</wp:posOffset>
                </wp:positionV>
                <wp:extent cx="2835729" cy="266700"/>
                <wp:effectExtent l="0" t="0" r="22225" b="19050"/>
                <wp:wrapNone/>
                <wp:docPr id="88" name="Text Box 88"/>
                <wp:cNvGraphicFramePr/>
                <a:graphic xmlns:a="http://schemas.openxmlformats.org/drawingml/2006/main">
                  <a:graphicData uri="http://schemas.microsoft.com/office/word/2010/wordprocessingShape">
                    <wps:wsp>
                      <wps:cNvSpPr txBox="1"/>
                      <wps:spPr>
                        <a:xfrm>
                          <a:off x="0" y="0"/>
                          <a:ext cx="2835729" cy="266700"/>
                        </a:xfrm>
                        <a:prstGeom prst="rect">
                          <a:avLst/>
                        </a:prstGeom>
                        <a:solidFill>
                          <a:schemeClr val="lt1"/>
                        </a:solidFill>
                        <a:ln w="6350">
                          <a:solidFill>
                            <a:prstClr val="black"/>
                          </a:solidFill>
                        </a:ln>
                      </wps:spPr>
                      <wps:txbx>
                        <w:txbxContent>
                          <w:p w14:paraId="7A33A2FE" w14:textId="0DCE73C6" w:rsidR="00F4352C" w:rsidRDefault="00F4352C">
                            <w:r>
                              <w:t>Error Signal and Triangular Wave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979C2" id="Text Box 88" o:spid="_x0000_s1040" type="#_x0000_t202" style="position:absolute;margin-left:-11.6pt;margin-top:163.35pt;width:223.3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" fillcolor="white [3201]" strokeweight=".5pt">
                <v:textbox>
                  <w:txbxContent>
                    <w:p w14:paraId="7A33A2FE" w14:textId="0DCE73C6" w:rsidR="00F4352C" w:rsidRDefault="00F4352C">
                      <w:r>
                        <w:t>Error Signal and Triangular Wave Comparison</w:t>
                      </w:r>
                    </w:p>
                  </w:txbxContent>
                </v:textbox>
              </v:shape>
            </w:pict>
          </mc:Fallback>
        </mc:AlternateContent>
      </w:r>
    </w:p>
    <w:p w14:paraId="66D26551" w14:textId="77777777" w:rsidR="00F4352C" w:rsidRPr="007070E4" w:rsidRDefault="00F4352C" w:rsidP="00F41DB2"/>
    <w:p w14:paraId="24243FDF" w14:textId="1706AE8C" w:rsidR="00E6367F" w:rsidRDefault="007070E4" w:rsidP="00F41DB2">
      <w:r>
        <w:t xml:space="preserve">This shows the comparison of the Triangular waveform with </w:t>
      </w:r>
      <w:r w:rsidR="00EC63AC">
        <w:t>error signal</w:t>
      </w:r>
      <w:r>
        <w:t xml:space="preserve">. </w:t>
      </w:r>
    </w:p>
    <w:p w14:paraId="2279C356" w14:textId="3724A01A" w:rsidR="006D2AB4" w:rsidRDefault="006D2AB4" w:rsidP="00F41DB2">
      <w:pPr>
        <w:rPr>
          <w:b/>
          <w:bCs/>
        </w:rPr>
      </w:pPr>
    </w:p>
    <w:p w14:paraId="675EF2D9" w14:textId="0EF60E55" w:rsidR="006D2AB4" w:rsidRDefault="006D2AB4" w:rsidP="00F41DB2">
      <w:pPr>
        <w:rPr>
          <w:b/>
          <w:bCs/>
        </w:rPr>
      </w:pPr>
    </w:p>
    <w:p w14:paraId="7A09A354" w14:textId="1F8699BE" w:rsidR="006D2AB4" w:rsidRDefault="006D2AB4" w:rsidP="00F41DB2">
      <w:pPr>
        <w:rPr>
          <w:b/>
          <w:bCs/>
        </w:rPr>
      </w:pPr>
    </w:p>
    <w:p w14:paraId="4BED7A2C" w14:textId="072C6FAD" w:rsidR="006D2AB4" w:rsidRDefault="006D2AB4" w:rsidP="00F41DB2">
      <w:pPr>
        <w:rPr>
          <w:b/>
          <w:bCs/>
        </w:rPr>
      </w:pPr>
    </w:p>
    <w:p w14:paraId="69FBF826" w14:textId="57B99F98" w:rsidR="005039AC" w:rsidRPr="005039AC" w:rsidRDefault="005039AC" w:rsidP="00F41DB2">
      <w:pPr>
        <w:rPr>
          <w:b/>
          <w:bCs/>
        </w:rPr>
      </w:pPr>
      <w:r w:rsidRPr="005039AC">
        <w:rPr>
          <w:b/>
          <w:bCs/>
        </w:rPr>
        <w:lastRenderedPageBreak/>
        <w:t>3.</w:t>
      </w:r>
      <w:r w:rsidR="00227B27">
        <w:rPr>
          <w:b/>
          <w:bCs/>
        </w:rPr>
        <w:t>5</w:t>
      </w:r>
      <w:r w:rsidRPr="005039AC">
        <w:rPr>
          <w:b/>
          <w:bCs/>
        </w:rPr>
        <w:t xml:space="preserve"> Left </w:t>
      </w:r>
      <w:r>
        <w:rPr>
          <w:b/>
          <w:bCs/>
        </w:rPr>
        <w:t>motor</w:t>
      </w:r>
      <w:r w:rsidRPr="005039AC">
        <w:rPr>
          <w:b/>
          <w:bCs/>
        </w:rPr>
        <w:t xml:space="preserve"> and right </w:t>
      </w:r>
      <w:r>
        <w:rPr>
          <w:b/>
          <w:bCs/>
        </w:rPr>
        <w:t>motor</w:t>
      </w:r>
      <w:r w:rsidRPr="005039AC">
        <w:rPr>
          <w:b/>
          <w:bCs/>
        </w:rPr>
        <w:t xml:space="preserve"> PWM signals</w:t>
      </w:r>
    </w:p>
    <w:p w14:paraId="733AF36D" w14:textId="789CF6C2" w:rsidR="00E6367F" w:rsidRPr="00E22B51" w:rsidRDefault="005F6875" w:rsidP="00F41DB2">
      <w:r>
        <w:rPr>
          <w:b/>
          <w:bCs/>
          <w:noProof/>
        </w:rPr>
        <w:drawing>
          <wp:anchor distT="0" distB="0" distL="114300" distR="114300" simplePos="0" relativeHeight="251670528" behindDoc="0" locked="0" layoutInCell="1" allowOverlap="1" wp14:anchorId="7558DA4D" wp14:editId="0D90BC4C">
            <wp:simplePos x="0" y="0"/>
            <wp:positionH relativeFrom="column">
              <wp:align>right</wp:align>
            </wp:positionH>
            <wp:positionV relativeFrom="paragraph">
              <wp:posOffset>745580</wp:posOffset>
            </wp:positionV>
            <wp:extent cx="2743200" cy="2057400"/>
            <wp:effectExtent l="0" t="0" r="0" b="0"/>
            <wp:wrapThrough wrapText="bothSides">
              <wp:wrapPolygon edited="0">
                <wp:start x="0" y="0"/>
                <wp:lineTo x="0" y="21400"/>
                <wp:lineTo x="21450" y="21400"/>
                <wp:lineTo x="21450"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anchor>
        </w:drawing>
      </w:r>
      <w:r w:rsidR="005039AC">
        <w:t xml:space="preserve">Left motor and right motor have mirror imaged PWM signals. </w:t>
      </w:r>
      <w:r w:rsidR="00EC63AC">
        <w:t xml:space="preserve">For </w:t>
      </w:r>
      <w:proofErr w:type="spellStart"/>
      <w:proofErr w:type="gramStart"/>
      <w:r w:rsidR="00EC63AC">
        <w:t>a</w:t>
      </w:r>
      <w:proofErr w:type="spellEnd"/>
      <w:proofErr w:type="gramEnd"/>
      <w:r w:rsidR="00EC63AC">
        <w:t xml:space="preserve"> example w</w:t>
      </w:r>
      <w:r w:rsidR="005039AC">
        <w:t xml:space="preserve">hen one motor is running on 25% duty cycle the other will be running on 75% duty cycle. </w:t>
      </w:r>
    </w:p>
    <w:p w14:paraId="78FCD892" w14:textId="139243DA" w:rsidR="00B0034D" w:rsidRDefault="00B0034D" w:rsidP="00F41DB2">
      <w:pPr>
        <w:rPr>
          <w:b/>
          <w:bCs/>
        </w:rPr>
      </w:pPr>
      <w:r>
        <w:rPr>
          <w:noProof/>
          <w:sz w:val="24"/>
          <w:szCs w:val="24"/>
        </w:rPr>
        <mc:AlternateContent>
          <mc:Choice Requires="wps">
            <w:drawing>
              <wp:anchor distT="0" distB="0" distL="114300" distR="114300" simplePos="0" relativeHeight="251743232" behindDoc="0" locked="0" layoutInCell="1" allowOverlap="1" wp14:anchorId="6D41AEA0" wp14:editId="1CCB8563">
                <wp:simplePos x="0" y="0"/>
                <wp:positionH relativeFrom="column">
                  <wp:posOffset>848723</wp:posOffset>
                </wp:positionH>
                <wp:positionV relativeFrom="paragraph">
                  <wp:posOffset>2044065</wp:posOffset>
                </wp:positionV>
                <wp:extent cx="953407" cy="298939"/>
                <wp:effectExtent l="0" t="0" r="18415" b="25400"/>
                <wp:wrapNone/>
                <wp:docPr id="90" name="Text Box 90"/>
                <wp:cNvGraphicFramePr/>
                <a:graphic xmlns:a="http://schemas.openxmlformats.org/drawingml/2006/main">
                  <a:graphicData uri="http://schemas.microsoft.com/office/word/2010/wordprocessingShape">
                    <wps:wsp>
                      <wps:cNvSpPr txBox="1"/>
                      <wps:spPr>
                        <a:xfrm>
                          <a:off x="0" y="0"/>
                          <a:ext cx="953407" cy="298939"/>
                        </a:xfrm>
                        <a:prstGeom prst="rect">
                          <a:avLst/>
                        </a:prstGeom>
                        <a:solidFill>
                          <a:schemeClr val="lt1"/>
                        </a:solidFill>
                        <a:ln w="6350">
                          <a:solidFill>
                            <a:prstClr val="black"/>
                          </a:solidFill>
                        </a:ln>
                      </wps:spPr>
                      <wps:txbx>
                        <w:txbxContent>
                          <w:p w14:paraId="075BBCDE" w14:textId="6A6667A4" w:rsidR="00B0034D" w:rsidRDefault="00B0034D" w:rsidP="00B0034D">
                            <w:pPr>
                              <w:jc w:val="center"/>
                            </w:pPr>
                            <w:r>
                              <w:t>PWM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41AEA0" id="Text Box 90" o:spid="_x0000_s1041" type="#_x0000_t202" style="position:absolute;margin-left:66.85pt;margin-top:160.95pt;width:75.05pt;height:23.5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" fillcolor="white [3201]" strokeweight=".5pt">
                <v:textbox>
                  <w:txbxContent>
                    <w:p w14:paraId="075BBCDE" w14:textId="6A6667A4" w:rsidR="00B0034D" w:rsidRDefault="00B0034D" w:rsidP="00B0034D">
                      <w:pPr>
                        <w:jc w:val="center"/>
                      </w:pPr>
                      <w:r>
                        <w:t>PWM Signal</w:t>
                      </w:r>
                    </w:p>
                  </w:txbxContent>
                </v:textbox>
              </v:shape>
            </w:pict>
          </mc:Fallback>
        </mc:AlternateContent>
      </w:r>
    </w:p>
    <w:p w14:paraId="71FB6997" w14:textId="77777777" w:rsidR="00B0034D" w:rsidRDefault="00B0034D" w:rsidP="00F41DB2">
      <w:pPr>
        <w:rPr>
          <w:b/>
          <w:bCs/>
        </w:rPr>
      </w:pPr>
    </w:p>
    <w:p w14:paraId="1BC456E7" w14:textId="0E5BF619" w:rsidR="00E6367F" w:rsidRDefault="005039AC" w:rsidP="00F41DB2">
      <w:pPr>
        <w:rPr>
          <w:b/>
          <w:bCs/>
        </w:rPr>
      </w:pPr>
      <w:r>
        <w:rPr>
          <w:b/>
          <w:bCs/>
        </w:rPr>
        <w:t>3.</w:t>
      </w:r>
      <w:r w:rsidR="00227B27">
        <w:rPr>
          <w:b/>
          <w:bCs/>
        </w:rPr>
        <w:t>6</w:t>
      </w:r>
      <w:r>
        <w:rPr>
          <w:b/>
          <w:bCs/>
        </w:rPr>
        <w:t xml:space="preserve"> Main PCB</w:t>
      </w:r>
    </w:p>
    <w:p w14:paraId="470B3779" w14:textId="663D1164" w:rsidR="005039AC" w:rsidRDefault="00694B95" w:rsidP="00F41DB2">
      <w:r>
        <w:rPr>
          <w:noProof/>
        </w:rPr>
        <w:drawing>
          <wp:anchor distT="0" distB="0" distL="114300" distR="114300" simplePos="0" relativeHeight="251691008" behindDoc="0" locked="0" layoutInCell="1" allowOverlap="1" wp14:anchorId="2C2703D6" wp14:editId="1517CBF4">
            <wp:simplePos x="0" y="0"/>
            <wp:positionH relativeFrom="column">
              <wp:posOffset>-102870</wp:posOffset>
            </wp:positionH>
            <wp:positionV relativeFrom="paragraph">
              <wp:posOffset>590550</wp:posOffset>
            </wp:positionV>
            <wp:extent cx="2724150" cy="1504950"/>
            <wp:effectExtent l="0" t="0" r="0" b="0"/>
            <wp:wrapThrough wrapText="bothSides">
              <wp:wrapPolygon edited="0">
                <wp:start x="0" y="0"/>
                <wp:lineTo x="0" y="21327"/>
                <wp:lineTo x="21449" y="21327"/>
                <wp:lineTo x="21449"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24150" cy="1504950"/>
                    </a:xfrm>
                    <a:prstGeom prst="rect">
                      <a:avLst/>
                    </a:prstGeom>
                    <a:noFill/>
                    <a:ln>
                      <a:noFill/>
                    </a:ln>
                  </pic:spPr>
                </pic:pic>
              </a:graphicData>
            </a:graphic>
          </wp:anchor>
        </w:drawing>
      </w:r>
      <w:r w:rsidR="00374E91">
        <w:t xml:space="preserve">Main PCB consists of Comparator circuit, LED array, Adder Subtractor circuit, PID control circuit, Stopping circuit. </w:t>
      </w:r>
    </w:p>
    <w:p w14:paraId="3FAD19DF" w14:textId="5C13E6E9" w:rsidR="00694B95" w:rsidRDefault="00694B95" w:rsidP="00F41DB2">
      <w:r>
        <w:t xml:space="preserve">PCBs were manufactured locally, and the quality of manufacturing was low. Some of the tracks were scraped off with time and some tracks were easily removed while soldering. Therefore, to avoid removing of tracks, after soldering and checking the circuit fully, we applied an insulative glue to ensure no tracks were removed and no tracks get scraped off. </w:t>
      </w:r>
    </w:p>
    <w:p w14:paraId="0872EC92" w14:textId="3F3259DE" w:rsidR="00EC63AC" w:rsidRDefault="00694B95" w:rsidP="00F41DB2">
      <w:r>
        <w:t xml:space="preserve">After manufacturing and checking the circuit, we found out that the footprint for the </w:t>
      </w:r>
      <w:r>
        <w:t>potentiometers were wrong in the Altium software. Therefore, we had to swap the leads of the potentiometers by elevating them from the PCB level. Since wires were connecting potentiometers to the PCB, we used glue to reduce stresses caused on the soldering of them.</w:t>
      </w:r>
    </w:p>
    <w:p w14:paraId="2844DC6F" w14:textId="5998AD95" w:rsidR="00EC63AC" w:rsidRDefault="00694B95" w:rsidP="00F41DB2">
      <w:pPr>
        <w:rPr>
          <w:b/>
          <w:bCs/>
        </w:rPr>
      </w:pPr>
      <w:r>
        <w:rPr>
          <w:noProof/>
        </w:rPr>
        <w:drawing>
          <wp:anchor distT="0" distB="0" distL="114300" distR="114300" simplePos="0" relativeHeight="251692032" behindDoc="0" locked="0" layoutInCell="1" allowOverlap="1" wp14:anchorId="553AC47A" wp14:editId="4CF81A0B">
            <wp:simplePos x="0" y="0"/>
            <wp:positionH relativeFrom="column">
              <wp:posOffset>-76200</wp:posOffset>
            </wp:positionH>
            <wp:positionV relativeFrom="paragraph">
              <wp:posOffset>299720</wp:posOffset>
            </wp:positionV>
            <wp:extent cx="2733675" cy="1524000"/>
            <wp:effectExtent l="0" t="0" r="9525" b="0"/>
            <wp:wrapThrough wrapText="bothSides">
              <wp:wrapPolygon edited="0">
                <wp:start x="0" y="0"/>
                <wp:lineTo x="0" y="21330"/>
                <wp:lineTo x="21525" y="21330"/>
                <wp:lineTo x="21525"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33675" cy="1524000"/>
                    </a:xfrm>
                    <a:prstGeom prst="rect">
                      <a:avLst/>
                    </a:prstGeom>
                    <a:noFill/>
                    <a:ln>
                      <a:noFill/>
                    </a:ln>
                  </pic:spPr>
                </pic:pic>
              </a:graphicData>
            </a:graphic>
          </wp:anchor>
        </w:drawing>
      </w:r>
      <w:r w:rsidR="00EC63AC" w:rsidRPr="00EC63AC">
        <w:rPr>
          <w:b/>
          <w:bCs/>
        </w:rPr>
        <w:t>3.</w:t>
      </w:r>
      <w:r w:rsidR="00227B27">
        <w:rPr>
          <w:b/>
          <w:bCs/>
        </w:rPr>
        <w:t>7</w:t>
      </w:r>
      <w:r w:rsidR="00EC63AC">
        <w:rPr>
          <w:b/>
          <w:bCs/>
        </w:rPr>
        <w:t xml:space="preserve"> PWM Signal Generator PCB</w:t>
      </w:r>
    </w:p>
    <w:p w14:paraId="17041E51" w14:textId="3108E071" w:rsidR="00694B95" w:rsidRPr="00EC63AC" w:rsidRDefault="00694B95" w:rsidP="00F41DB2">
      <w:pPr>
        <w:rPr>
          <w:b/>
          <w:bCs/>
        </w:rPr>
      </w:pPr>
    </w:p>
    <w:p w14:paraId="3A416848" w14:textId="15B6AB0A" w:rsidR="00374E91" w:rsidRPr="00374E91" w:rsidRDefault="00694B95" w:rsidP="00F41DB2">
      <w:r>
        <w:t>This PCB contains the triangular waveform generator circuit and rectifier circuit.</w:t>
      </w:r>
    </w:p>
    <w:p w14:paraId="50FF20DB" w14:textId="52A4F0C0" w:rsidR="00694B95" w:rsidRDefault="00694B95" w:rsidP="00F41DB2">
      <w:pPr>
        <w:rPr>
          <w:b/>
          <w:bCs/>
        </w:rPr>
      </w:pPr>
      <w:r>
        <w:rPr>
          <w:b/>
          <w:bCs/>
        </w:rPr>
        <w:t>3.</w:t>
      </w:r>
      <w:r w:rsidR="00227B27">
        <w:rPr>
          <w:b/>
          <w:bCs/>
        </w:rPr>
        <w:t>8</w:t>
      </w:r>
      <w:r>
        <w:rPr>
          <w:b/>
          <w:bCs/>
        </w:rPr>
        <w:t xml:space="preserve"> Chassis</w:t>
      </w:r>
    </w:p>
    <w:p w14:paraId="0B84AAAC" w14:textId="01F7F7FA" w:rsidR="00694B95" w:rsidRDefault="00694B95" w:rsidP="00F41DB2">
      <w:pPr>
        <w:rPr>
          <w:b/>
          <w:bCs/>
        </w:rPr>
      </w:pPr>
      <w:r>
        <w:rPr>
          <w:b/>
          <w:bCs/>
          <w:noProof/>
        </w:rPr>
        <w:drawing>
          <wp:inline distT="0" distB="0" distL="0" distR="0" wp14:anchorId="7D7F9F8D" wp14:editId="650BFFFF">
            <wp:extent cx="2733675" cy="17907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3675" cy="1790700"/>
                    </a:xfrm>
                    <a:prstGeom prst="rect">
                      <a:avLst/>
                    </a:prstGeom>
                    <a:noFill/>
                    <a:ln>
                      <a:noFill/>
                    </a:ln>
                  </pic:spPr>
                </pic:pic>
              </a:graphicData>
            </a:graphic>
          </wp:inline>
        </w:drawing>
      </w:r>
    </w:p>
    <w:p w14:paraId="20F0D02B" w14:textId="6AA5FD52" w:rsidR="00D424ED" w:rsidRPr="00D424ED" w:rsidRDefault="00D424ED" w:rsidP="00F41DB2">
      <w:r w:rsidRPr="00D424ED">
        <w:t xml:space="preserve">The chassis was laser cut using 2mm thick </w:t>
      </w:r>
      <w:r>
        <w:t xml:space="preserve">white opaque </w:t>
      </w:r>
      <w:r w:rsidRPr="00D424ED">
        <w:t>acrylic</w:t>
      </w:r>
      <w:r>
        <w:t>.</w:t>
      </w:r>
    </w:p>
    <w:p w14:paraId="5BD99F5E" w14:textId="5E56337E" w:rsidR="005039AC" w:rsidRDefault="00694B95" w:rsidP="00F41DB2">
      <w:pPr>
        <w:rPr>
          <w:b/>
          <w:bCs/>
        </w:rPr>
      </w:pPr>
      <w:r>
        <w:rPr>
          <w:b/>
          <w:bCs/>
        </w:rPr>
        <w:t>3.</w:t>
      </w:r>
      <w:r w:rsidR="00227B27">
        <w:rPr>
          <w:b/>
          <w:bCs/>
        </w:rPr>
        <w:t>9</w:t>
      </w:r>
      <w:r>
        <w:rPr>
          <w:b/>
          <w:bCs/>
        </w:rPr>
        <w:t xml:space="preserve"> Performance in arena </w:t>
      </w:r>
    </w:p>
    <w:p w14:paraId="6CA73F79" w14:textId="5BA821DE" w:rsidR="00E6367F" w:rsidRPr="00326D74" w:rsidRDefault="00326D74" w:rsidP="00F41DB2">
      <w:r w:rsidRPr="00326D74">
        <w:t xml:space="preserve">Robot was able to take 90 degrees turns to </w:t>
      </w:r>
      <w:r w:rsidRPr="00326D74">
        <w:t>both</w:t>
      </w:r>
      <w:r w:rsidRPr="00326D74">
        <w:t xml:space="preserve"> sides and it could follow curve paths and straight paths without any </w:t>
      </w:r>
      <w:r>
        <w:t>o</w:t>
      </w:r>
      <w:r w:rsidRPr="00326D74">
        <w:t>s</w:t>
      </w:r>
      <w:r>
        <w:t>c</w:t>
      </w:r>
      <w:r w:rsidRPr="00326D74">
        <w:t>illation</w:t>
      </w:r>
      <w:r>
        <w:t xml:space="preserve">. </w:t>
      </w:r>
    </w:p>
    <w:p w14:paraId="5B030D17" w14:textId="7C527A3E" w:rsidR="00E6367F" w:rsidRPr="005F6875" w:rsidRDefault="005F6875" w:rsidP="00F41DB2">
      <w:r w:rsidRPr="005F6875">
        <w:t>Overall</w:t>
      </w:r>
      <w:r>
        <w:t xml:space="preserve"> run was smooth, and the robot was able to complete the task successfully.</w:t>
      </w:r>
    </w:p>
    <w:p w14:paraId="4AB2DFC9" w14:textId="77777777" w:rsidR="00B0034D" w:rsidRDefault="00B0034D" w:rsidP="00F41DB2">
      <w:pPr>
        <w:rPr>
          <w:b/>
          <w:bCs/>
        </w:rPr>
      </w:pPr>
    </w:p>
    <w:p w14:paraId="7379BD2A" w14:textId="0FDB61BB" w:rsidR="00E6367F" w:rsidRDefault="00B26A99" w:rsidP="00F41DB2">
      <w:pPr>
        <w:rPr>
          <w:b/>
          <w:bCs/>
        </w:rPr>
      </w:pPr>
      <w:r>
        <w:rPr>
          <w:b/>
          <w:bCs/>
        </w:rPr>
        <w:lastRenderedPageBreak/>
        <w:t>4.Discussion</w:t>
      </w:r>
    </w:p>
    <w:p w14:paraId="0C70203C" w14:textId="10D68C8B" w:rsidR="00E052D5" w:rsidRPr="00E052D5" w:rsidRDefault="00E052D5" w:rsidP="00E052D5">
      <w:pPr>
        <w:rPr>
          <w:b/>
          <w:bCs/>
        </w:rPr>
      </w:pPr>
      <w:r>
        <w:rPr>
          <w:b/>
          <w:bCs/>
        </w:rPr>
        <w:t xml:space="preserve">4.1 </w:t>
      </w:r>
      <w:r w:rsidRPr="00E052D5">
        <w:rPr>
          <w:b/>
          <w:bCs/>
        </w:rPr>
        <w:t>Component selection</w:t>
      </w:r>
    </w:p>
    <w:p w14:paraId="4491541F" w14:textId="77777777" w:rsidR="00E052D5" w:rsidRDefault="00E052D5" w:rsidP="00E052D5">
      <w:r>
        <w:t xml:space="preserve">To sense white line and stopping line we used TCRT 5000 senser which contains both IR led and Photodiode in one package with proper isolation. Then we used Op amps as comparators, adder, subtractors, scalers and rectifiers. As our triangle wave generator oscillate at 330Hz speed reaction speed of the robot will be around 3ms 0.3V/us of slew rate will be sufficient for all the op amp activities in our circuits. </w:t>
      </w:r>
    </w:p>
    <w:p w14:paraId="1654F731" w14:textId="13F04182" w:rsidR="00E052D5" w:rsidRDefault="00E052D5" w:rsidP="00E052D5">
      <w:r>
        <w:t xml:space="preserve"> To keep the cost of the project lower we used 6V brushed DC gear motors which having 0.8A stall current and 0.8kg/cm stall torque. This motor is capable to give requires acceleration and momentum to achieve the reaction speeds required for the robot. To drive the motors and power the control circuit we used four 3.7V 18560 Li-ion batteries with </w:t>
      </w:r>
      <w:r w:rsidR="00694B95">
        <w:t>4800</w:t>
      </w:r>
      <w:r>
        <w:t>mAh capacity. In practice battery pack facilitate 1600mAh capacity and the total sum of current dr</w:t>
      </w:r>
      <w:r w:rsidR="00694B95">
        <w:t>a</w:t>
      </w:r>
      <w:r>
        <w:t>wn from batteries is around 2.0A. therefore we could power the robot for 30 min</w:t>
      </w:r>
      <w:r w:rsidR="00694B95">
        <w:t>u</w:t>
      </w:r>
      <w:r>
        <w:t>t</w:t>
      </w:r>
      <w:r w:rsidR="00694B95">
        <w:t>e</w:t>
      </w:r>
      <w:r>
        <w:t xml:space="preserve">s with these settings. </w:t>
      </w:r>
    </w:p>
    <w:p w14:paraId="549BC2AE" w14:textId="030DDB25" w:rsidR="00E052D5" w:rsidRDefault="00E052D5" w:rsidP="00E052D5">
      <w:r>
        <w:t>In the power circuit</w:t>
      </w:r>
      <w:r w:rsidR="00694B95">
        <w:t>,</w:t>
      </w:r>
      <w:r>
        <w:t xml:space="preserve"> we used 7812 and 7809 voltage regulators to give 12V to the motor driver circuit and to supply 9V to the controller circuit. And we used buck convertor </w:t>
      </w:r>
      <w:r w:rsidR="00694B95">
        <w:t>to</w:t>
      </w:r>
      <w:r>
        <w:t xml:space="preserve"> give 5V to the sensor panel circuit. The reason we cannot use normal regulator for this is the conversion between 15V to 5V will dissipate huge amount of power even for small amount of current but buck convertor can avoid this as it uses switch mode regulation. </w:t>
      </w:r>
    </w:p>
    <w:p w14:paraId="768869AB" w14:textId="446D8C9B" w:rsidR="00E052D5" w:rsidRPr="00E052D5" w:rsidRDefault="00E052D5" w:rsidP="00E052D5">
      <w:pPr>
        <w:rPr>
          <w:b/>
          <w:bCs/>
        </w:rPr>
      </w:pPr>
      <w:r>
        <w:rPr>
          <w:b/>
          <w:bCs/>
        </w:rPr>
        <w:t xml:space="preserve">4.2 </w:t>
      </w:r>
      <w:r w:rsidRPr="00E052D5">
        <w:rPr>
          <w:b/>
          <w:bCs/>
        </w:rPr>
        <w:t>Design specifications</w:t>
      </w:r>
    </w:p>
    <w:p w14:paraId="6A4ACADE" w14:textId="0BA34D25" w:rsidR="00E052D5" w:rsidRDefault="00E052D5" w:rsidP="00E052D5">
      <w:r>
        <w:t xml:space="preserve">In our physical implementation we design our sensor panel with curve shape, so the error signal generated from IR sensors will be more linearly proportional to the angular displacement of the robot to the white line so </w:t>
      </w:r>
      <w:r>
        <w:t xml:space="preserve">the differential drive of the motors can act as proper feedback to the robot as we manage to maintain </w:t>
      </w:r>
      <w:r w:rsidR="00694B95">
        <w:t xml:space="preserve">the </w:t>
      </w:r>
      <w:r>
        <w:t xml:space="preserve">center of mass in the middle of the robot. </w:t>
      </w:r>
    </w:p>
    <w:p w14:paraId="52558954" w14:textId="7B64E709" w:rsidR="00E052D5" w:rsidRDefault="00E052D5" w:rsidP="00E052D5">
      <w:r>
        <w:t xml:space="preserve">We design all our circuits in two PCBs. Debugging the circuit will be easier when the modules of circuits are having separate PCBs, but </w:t>
      </w:r>
      <w:r w:rsidR="00694B95">
        <w:t xml:space="preserve">the </w:t>
      </w:r>
      <w:r>
        <w:t xml:space="preserve">cost and effort </w:t>
      </w:r>
      <w:r w:rsidR="00694B95">
        <w:t>must</w:t>
      </w:r>
      <w:r>
        <w:t xml:space="preserve"> spend on designing and assembling many PCBs is higher therefore having two PCBs is beneficial in both ways.</w:t>
      </w:r>
    </w:p>
    <w:p w14:paraId="36823DD3" w14:textId="1258F4C8" w:rsidR="00E052D5" w:rsidRDefault="00E052D5" w:rsidP="00E052D5">
      <w:r>
        <w:t>In this project we came across many situations where we had to think about balance between cost, speed, accuracy of the system from the design phase to up until end of the project. Selecting motor balancing mechanism in the design, selecting frequency for triangular signal, selecting the motors are some of them.</w:t>
      </w:r>
    </w:p>
    <w:p w14:paraId="3D8A871E" w14:textId="1261DED1" w:rsidR="00E052D5" w:rsidRPr="00E052D5" w:rsidRDefault="00E052D5" w:rsidP="00E052D5">
      <w:pPr>
        <w:rPr>
          <w:b/>
          <w:bCs/>
        </w:rPr>
      </w:pPr>
      <w:r>
        <w:rPr>
          <w:b/>
          <w:bCs/>
        </w:rPr>
        <w:t xml:space="preserve">4.3 </w:t>
      </w:r>
      <w:r w:rsidRPr="00E052D5">
        <w:rPr>
          <w:b/>
          <w:bCs/>
        </w:rPr>
        <w:t>Suggested improvements to the system</w:t>
      </w:r>
    </w:p>
    <w:p w14:paraId="066E5DF9" w14:textId="5B4D4670" w:rsidR="00E052D5" w:rsidRDefault="00E052D5" w:rsidP="00E052D5">
      <w:r>
        <w:t xml:space="preserve">After solving all the issues in this </w:t>
      </w:r>
      <w:r w:rsidR="0077126F">
        <w:t>robot,</w:t>
      </w:r>
      <w:r>
        <w:t xml:space="preserve"> we can design one PCB for the complete design including power circuit without having two PCBs so the </w:t>
      </w:r>
      <w:proofErr w:type="gramStart"/>
      <w:r>
        <w:t>amount</w:t>
      </w:r>
      <w:proofErr w:type="gramEnd"/>
      <w:r>
        <w:t xml:space="preserve"> of wires and connectors will be less and design will be much more elegant. </w:t>
      </w:r>
    </w:p>
    <w:p w14:paraId="0E366F17" w14:textId="4C8E9564" w:rsidR="00E6367F" w:rsidRPr="0077126F" w:rsidRDefault="00E052D5" w:rsidP="00F41DB2">
      <w:r>
        <w:t xml:space="preserve">And variable resistors we used at the last stage can burn out in stall current if the resistor values </w:t>
      </w:r>
      <w:proofErr w:type="gramStart"/>
      <w:r>
        <w:t>is</w:t>
      </w:r>
      <w:proofErr w:type="gramEnd"/>
      <w:r>
        <w:t xml:space="preserve"> set to less than 10 ohms. As we demonstrate the system using resistor value like 20 ohms there will not be any issues.  But as </w:t>
      </w:r>
      <w:proofErr w:type="spellStart"/>
      <w:proofErr w:type="gramStart"/>
      <w:r>
        <w:t>a</w:t>
      </w:r>
      <w:proofErr w:type="spellEnd"/>
      <w:proofErr w:type="gramEnd"/>
      <w:r>
        <w:t xml:space="preserve"> improvement can use high power variable resistor or nichrome wire to overcome the problem.  </w:t>
      </w:r>
    </w:p>
    <w:p w14:paraId="2051FDB5" w14:textId="6D9386D5" w:rsidR="00B26A99" w:rsidRDefault="00B26A99" w:rsidP="00F41DB2">
      <w:pPr>
        <w:rPr>
          <w:b/>
          <w:bCs/>
        </w:rPr>
      </w:pPr>
      <w:r>
        <w:rPr>
          <w:b/>
          <w:bCs/>
        </w:rPr>
        <w:t>5.</w:t>
      </w:r>
      <w:r w:rsidR="00694B95">
        <w:rPr>
          <w:b/>
          <w:bCs/>
        </w:rPr>
        <w:t xml:space="preserve"> </w:t>
      </w:r>
      <w:r>
        <w:rPr>
          <w:b/>
          <w:bCs/>
        </w:rPr>
        <w:t>Acknowledgements</w:t>
      </w:r>
    </w:p>
    <w:p w14:paraId="01BF17F5" w14:textId="0638AB0F" w:rsidR="00E6367F" w:rsidRDefault="00EE03CD" w:rsidP="00F41DB2">
      <w:r>
        <w:t xml:space="preserve">Completion of this project was not an easy task with the situation the country. Finding components was a very difficult task. </w:t>
      </w:r>
    </w:p>
    <w:p w14:paraId="068B32FE" w14:textId="2BE6C95C" w:rsidR="0077126F" w:rsidRDefault="00EE03CD" w:rsidP="00F41DB2">
      <w:r>
        <w:t xml:space="preserve">We would like to pay our gratitude to Mr. </w:t>
      </w:r>
      <w:r w:rsidRPr="00EE03CD">
        <w:t>Lahiru Wijerathna</w:t>
      </w:r>
      <w:r>
        <w:t xml:space="preserve"> our project supervisor </w:t>
      </w:r>
      <w:r w:rsidR="008C3115">
        <w:t xml:space="preserve">for the continuous guidance he gave showing the right ways to implement circuits </w:t>
      </w:r>
      <w:proofErr w:type="gramStart"/>
      <w:r w:rsidR="008C3115">
        <w:t>and also</w:t>
      </w:r>
      <w:proofErr w:type="gramEnd"/>
      <w:r w:rsidR="008C3115">
        <w:t xml:space="preserve"> helping us find components.</w:t>
      </w:r>
      <w:r>
        <w:t xml:space="preserve"> </w:t>
      </w:r>
      <w:r w:rsidR="008C3115">
        <w:t>We would also like to thank</w:t>
      </w:r>
      <w:r>
        <w:t xml:space="preserve"> </w:t>
      </w:r>
      <w:r>
        <w:lastRenderedPageBreak/>
        <w:t xml:space="preserve">Mr. Bhanuka Silva for the </w:t>
      </w:r>
      <w:r w:rsidR="008C3115">
        <w:t>very important comments he gave about our PCB design which helped us improve our PCB design.</w:t>
      </w:r>
    </w:p>
    <w:p w14:paraId="07A47AA0" w14:textId="77777777" w:rsidR="00694B95" w:rsidRPr="00603418" w:rsidRDefault="00694B95" w:rsidP="00F41DB2"/>
    <w:p w14:paraId="2D5A9A90" w14:textId="51C63679" w:rsidR="00B26A99" w:rsidRDefault="00B26A99" w:rsidP="00F41DB2">
      <w:pPr>
        <w:rPr>
          <w:b/>
          <w:bCs/>
        </w:rPr>
      </w:pPr>
      <w:r>
        <w:rPr>
          <w:b/>
          <w:bCs/>
        </w:rPr>
        <w:t>6.Bib</w:t>
      </w:r>
      <w:r w:rsidR="00694B95">
        <w:rPr>
          <w:b/>
          <w:bCs/>
        </w:rPr>
        <w:t>li</w:t>
      </w:r>
      <w:r>
        <w:rPr>
          <w:b/>
          <w:bCs/>
        </w:rPr>
        <w:t>ography</w:t>
      </w:r>
    </w:p>
    <w:p w14:paraId="7905C072" w14:textId="7C5F0D37" w:rsidR="00E6367F" w:rsidRDefault="00694B95" w:rsidP="00F41DB2">
      <w:hyperlink r:id="rId26" w:history="1">
        <w:r w:rsidRPr="00B44FCB">
          <w:rPr>
            <w:rStyle w:val="Hyperlink"/>
          </w:rPr>
          <w:t>http://www.will-moore.com/analog-line-follower</w:t>
        </w:r>
      </w:hyperlink>
    </w:p>
    <w:p w14:paraId="6A34D14D" w14:textId="08DC264A" w:rsidR="00694B95" w:rsidRDefault="00227B27" w:rsidP="00F41DB2">
      <w:hyperlink r:id="rId27" w:history="1">
        <w:r w:rsidRPr="00B44FCB">
          <w:rPr>
            <w:rStyle w:val="Hyperlink"/>
          </w:rPr>
          <w:t>https://www.alldatasheet.com/view.jsp?Searchword=Lm324n&amp;gclid=Cj0KCQjwsdiTBhD5ARIsAIpW8CJyLrHcl-MMSSmf3A0dDIb_tZQ7N1URY16WOq5C7xbsYx0G-mTirpAaAuxkEALw_wcB</w:t>
        </w:r>
      </w:hyperlink>
    </w:p>
    <w:p w14:paraId="22DACD2F" w14:textId="206E2558" w:rsidR="00227B27" w:rsidRDefault="009576CB" w:rsidP="00F41DB2">
      <w:hyperlink r:id="rId28" w:history="1">
        <w:r w:rsidRPr="00B44FCB">
          <w:rPr>
            <w:rStyle w:val="Hyperlink"/>
          </w:rPr>
          <w:t>https://www.ti.com/lit/ds/symlink/l293.pdf</w:t>
        </w:r>
      </w:hyperlink>
    </w:p>
    <w:p w14:paraId="7AA07102" w14:textId="36915F0B" w:rsidR="009576CB" w:rsidRPr="00694B95" w:rsidRDefault="00D424ED" w:rsidP="00F41DB2">
      <w:hyperlink r:id="rId29" w:history="1">
        <w:r w:rsidR="009576CB" w:rsidRPr="00D424ED">
          <w:rPr>
            <w:rStyle w:val="Hyperlink"/>
          </w:rPr>
          <w:t>https://edu.ieee.org/lk-uomras/blog/analog-line-following-robot/</w:t>
        </w:r>
      </w:hyperlink>
    </w:p>
    <w:p w14:paraId="5416BF8B" w14:textId="767ACC16" w:rsidR="005F6875" w:rsidRPr="00D424ED" w:rsidRDefault="005F6875" w:rsidP="00F41DB2">
      <w:hyperlink r:id="rId30" w:history="1">
        <w:r w:rsidRPr="005F6875">
          <w:rPr>
            <w:rStyle w:val="Hyperlink"/>
          </w:rPr>
          <w:t>https://learnabout-electronics.org/PSU/psu31.php</w:t>
        </w:r>
      </w:hyperlink>
    </w:p>
    <w:p w14:paraId="5CD26C08" w14:textId="30476F2D" w:rsidR="00694B95" w:rsidRDefault="00D424ED" w:rsidP="00F41DB2">
      <w:hyperlink r:id="rId31" w:history="1">
        <w:r w:rsidRPr="00B44FCB">
          <w:rPr>
            <w:rStyle w:val="Hyperlink"/>
          </w:rPr>
          <w:t>https://circuitdigest.com/electronic-circuits/half-wave-and-full-wave-precision-rectifier-circuit-using-op-amp</w:t>
        </w:r>
      </w:hyperlink>
    </w:p>
    <w:p w14:paraId="5118C520" w14:textId="77777777" w:rsidR="00D424ED" w:rsidRPr="00D424ED" w:rsidRDefault="00D424ED" w:rsidP="00F41DB2"/>
    <w:p w14:paraId="54036699" w14:textId="77777777" w:rsidR="006D2AB4" w:rsidRDefault="006D2AB4" w:rsidP="00F41DB2">
      <w:pPr>
        <w:rPr>
          <w:b/>
          <w:bCs/>
        </w:rPr>
      </w:pPr>
    </w:p>
    <w:p w14:paraId="59C65AD6" w14:textId="30666CA9" w:rsidR="00B26A99" w:rsidRDefault="00B26A99" w:rsidP="00F41DB2">
      <w:pPr>
        <w:rPr>
          <w:b/>
          <w:bCs/>
        </w:rPr>
      </w:pPr>
      <w:r>
        <w:rPr>
          <w:b/>
          <w:bCs/>
        </w:rPr>
        <w:t>7.Apendix</w:t>
      </w:r>
    </w:p>
    <w:p w14:paraId="1EC7608C" w14:textId="6D9D80D4" w:rsidR="00694B95" w:rsidRPr="00694B95" w:rsidRDefault="00694B95" w:rsidP="00F41DB2">
      <w:pPr>
        <w:rPr>
          <w:b/>
          <w:bCs/>
          <w:sz w:val="24"/>
          <w:szCs w:val="24"/>
        </w:rPr>
      </w:pPr>
      <w:r>
        <w:rPr>
          <w:noProof/>
          <w:sz w:val="24"/>
          <w:szCs w:val="24"/>
        </w:rPr>
        <w:drawing>
          <wp:anchor distT="0" distB="0" distL="114300" distR="114300" simplePos="0" relativeHeight="251676672" behindDoc="0" locked="0" layoutInCell="1" allowOverlap="1" wp14:anchorId="2AE2B266" wp14:editId="6ADEA406">
            <wp:simplePos x="0" y="0"/>
            <wp:positionH relativeFrom="column">
              <wp:posOffset>76200</wp:posOffset>
            </wp:positionH>
            <wp:positionV relativeFrom="paragraph">
              <wp:posOffset>264160</wp:posOffset>
            </wp:positionV>
            <wp:extent cx="2734945" cy="2268855"/>
            <wp:effectExtent l="0" t="0" r="8255" b="0"/>
            <wp:wrapThrough wrapText="bothSides">
              <wp:wrapPolygon edited="0">
                <wp:start x="0" y="0"/>
                <wp:lineTo x="0" y="21401"/>
                <wp:lineTo x="21515" y="21401"/>
                <wp:lineTo x="21515"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4945" cy="2268855"/>
                    </a:xfrm>
                    <a:prstGeom prst="rect">
                      <a:avLst/>
                    </a:prstGeom>
                    <a:noFill/>
                    <a:ln>
                      <a:noFill/>
                    </a:ln>
                  </pic:spPr>
                </pic:pic>
              </a:graphicData>
            </a:graphic>
          </wp:anchor>
        </w:drawing>
      </w:r>
      <w:r w:rsidRPr="00694B95">
        <w:rPr>
          <w:b/>
          <w:bCs/>
          <w:sz w:val="24"/>
          <w:szCs w:val="24"/>
        </w:rPr>
        <w:t>7.1 Schematic Diagrams</w:t>
      </w:r>
    </w:p>
    <w:p w14:paraId="3F224240" w14:textId="2CD6AD53" w:rsidR="00694B95" w:rsidRDefault="00D424ED" w:rsidP="00F41DB2">
      <w:pPr>
        <w:rPr>
          <w:sz w:val="24"/>
          <w:szCs w:val="24"/>
        </w:rPr>
      </w:pPr>
      <w:r>
        <w:rPr>
          <w:noProof/>
          <w:sz w:val="24"/>
          <w:szCs w:val="24"/>
        </w:rPr>
        <mc:AlternateContent>
          <mc:Choice Requires="wps">
            <w:drawing>
              <wp:anchor distT="0" distB="0" distL="114300" distR="114300" simplePos="0" relativeHeight="251707392" behindDoc="0" locked="0" layoutInCell="1" allowOverlap="1" wp14:anchorId="42C416EE" wp14:editId="420D99C7">
                <wp:simplePos x="0" y="0"/>
                <wp:positionH relativeFrom="column">
                  <wp:posOffset>585714</wp:posOffset>
                </wp:positionH>
                <wp:positionV relativeFrom="paragraph">
                  <wp:posOffset>2293083</wp:posOffset>
                </wp:positionV>
                <wp:extent cx="1565030" cy="228600"/>
                <wp:effectExtent l="0" t="0" r="16510" b="19050"/>
                <wp:wrapNone/>
                <wp:docPr id="66" name="Text Box 66"/>
                <wp:cNvGraphicFramePr/>
                <a:graphic xmlns:a="http://schemas.openxmlformats.org/drawingml/2006/main">
                  <a:graphicData uri="http://schemas.microsoft.com/office/word/2010/wordprocessingShape">
                    <wps:wsp>
                      <wps:cNvSpPr txBox="1"/>
                      <wps:spPr>
                        <a:xfrm>
                          <a:off x="0" y="0"/>
                          <a:ext cx="1565030" cy="228600"/>
                        </a:xfrm>
                        <a:prstGeom prst="rect">
                          <a:avLst/>
                        </a:prstGeom>
                        <a:solidFill>
                          <a:schemeClr val="lt1"/>
                        </a:solidFill>
                        <a:ln w="6350">
                          <a:solidFill>
                            <a:prstClr val="black"/>
                          </a:solidFill>
                        </a:ln>
                      </wps:spPr>
                      <wps:txbx>
                        <w:txbxContent>
                          <w:p w14:paraId="0BB3E9EB" w14:textId="303F437A" w:rsidR="00D424ED" w:rsidRDefault="00D424ED" w:rsidP="00D424ED">
                            <w:pPr>
                              <w:jc w:val="center"/>
                            </w:pPr>
                            <w:r>
                              <w:t>Main Circuit Schema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C416EE" id="Text Box 66" o:spid="_x0000_s1042" type="#_x0000_t202" style="position:absolute;margin-left:46.1pt;margin-top:180.55pt;width:123.25pt;height:18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" fillcolor="white [3201]" strokeweight=".5pt">
                <v:textbox>
                  <w:txbxContent>
                    <w:p w14:paraId="0BB3E9EB" w14:textId="303F437A" w:rsidR="00D424ED" w:rsidRDefault="00D424ED" w:rsidP="00D424ED">
                      <w:pPr>
                        <w:jc w:val="center"/>
                      </w:pPr>
                      <w:r>
                        <w:t>Main Circuit Schematic</w:t>
                      </w:r>
                    </w:p>
                  </w:txbxContent>
                </v:textbox>
              </v:shape>
            </w:pict>
          </mc:Fallback>
        </mc:AlternateContent>
      </w:r>
    </w:p>
    <w:p w14:paraId="285EC4B2" w14:textId="70C2E414" w:rsidR="00964EDA" w:rsidRDefault="00694B95" w:rsidP="00F41DB2">
      <w:pPr>
        <w:rPr>
          <w:sz w:val="24"/>
          <w:szCs w:val="24"/>
        </w:rPr>
      </w:pPr>
      <w:r>
        <w:rPr>
          <w:noProof/>
          <w:sz w:val="24"/>
          <w:szCs w:val="24"/>
        </w:rPr>
        <mc:AlternateContent>
          <mc:Choice Requires="wpg">
            <w:drawing>
              <wp:anchor distT="0" distB="0" distL="114300" distR="114300" simplePos="0" relativeHeight="251695104" behindDoc="0" locked="0" layoutInCell="1" allowOverlap="1" wp14:anchorId="7FB4D8EF" wp14:editId="399D6893">
                <wp:simplePos x="0" y="0"/>
                <wp:positionH relativeFrom="column">
                  <wp:posOffset>43543</wp:posOffset>
                </wp:positionH>
                <wp:positionV relativeFrom="paragraph">
                  <wp:posOffset>-424543</wp:posOffset>
                </wp:positionV>
                <wp:extent cx="2743200" cy="8275864"/>
                <wp:effectExtent l="0" t="0" r="0" b="0"/>
                <wp:wrapNone/>
                <wp:docPr id="64" name="Group 64"/>
                <wp:cNvGraphicFramePr/>
                <a:graphic xmlns:a="http://schemas.openxmlformats.org/drawingml/2006/main">
                  <a:graphicData uri="http://schemas.microsoft.com/office/word/2010/wordprocessingGroup">
                    <wpg:wgp>
                      <wpg:cNvGrpSpPr/>
                      <wpg:grpSpPr>
                        <a:xfrm>
                          <a:off x="0" y="0"/>
                          <a:ext cx="2743200" cy="8275864"/>
                          <a:chOff x="0" y="0"/>
                          <a:chExt cx="2743200" cy="8275864"/>
                        </a:xfrm>
                      </wpg:grpSpPr>
                      <pic:pic xmlns:pic="http://schemas.openxmlformats.org/drawingml/2006/picture">
                        <pic:nvPicPr>
                          <pic:cNvPr id="46" name="Picture 46"/>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468086" y="0"/>
                            <a:ext cx="1752600" cy="4171950"/>
                          </a:xfrm>
                          <a:prstGeom prst="rect">
                            <a:avLst/>
                          </a:prstGeom>
                          <a:noFill/>
                          <a:ln>
                            <a:noFill/>
                          </a:ln>
                        </pic:spPr>
                      </pic:pic>
                      <pic:pic xmlns:pic="http://schemas.openxmlformats.org/drawingml/2006/picture">
                        <pic:nvPicPr>
                          <pic:cNvPr id="47" name="Picture 47"/>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5018314"/>
                            <a:ext cx="2743200" cy="3257550"/>
                          </a:xfrm>
                          <a:prstGeom prst="rect">
                            <a:avLst/>
                          </a:prstGeom>
                          <a:noFill/>
                          <a:ln>
                            <a:noFill/>
                          </a:ln>
                        </pic:spPr>
                      </pic:pic>
                    </wpg:wgp>
                  </a:graphicData>
                </a:graphic>
              </wp:anchor>
            </w:drawing>
          </mc:Choice>
          <mc:Fallback>
            <w:pict>
              <v:group w14:anchorId="595F0B41" id="Group 64" o:spid="_x0000_s1026" style="position:absolute;margin-left:3.45pt;margin-top:-33.45pt;width:3in;height:651.65pt;z-index:251695104" coordsize="27432,82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">
                <v:shape id="Picture 46" o:spid="_x0000_s1027" type="#_x0000_t75" style="position:absolute;left:4680;width:17526;height:41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">
                  <v:imagedata r:id="rId35" o:title=""/>
                </v:shape>
                <v:shape id="Picture 47" o:spid="_x0000_s1028" type="#_x0000_t75" style="position:absolute;top:50183;width:27432;height:32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">
                  <v:imagedata r:id="rId36" o:title=""/>
                </v:shape>
              </v:group>
            </w:pict>
          </mc:Fallback>
        </mc:AlternateContent>
      </w:r>
    </w:p>
    <w:p w14:paraId="4E74212E" w14:textId="4FD958D9" w:rsidR="00694B95" w:rsidRDefault="00694B95" w:rsidP="00F41DB2">
      <w:pPr>
        <w:rPr>
          <w:sz w:val="24"/>
          <w:szCs w:val="24"/>
        </w:rPr>
      </w:pPr>
    </w:p>
    <w:p w14:paraId="523E16B7" w14:textId="32FA4F2F" w:rsidR="00694B95" w:rsidRDefault="00694B95" w:rsidP="00F41DB2">
      <w:pPr>
        <w:rPr>
          <w:sz w:val="24"/>
          <w:szCs w:val="24"/>
        </w:rPr>
      </w:pPr>
    </w:p>
    <w:p w14:paraId="2008A82A" w14:textId="69D7A175" w:rsidR="00694B95" w:rsidRDefault="00694B95" w:rsidP="00F41DB2">
      <w:pPr>
        <w:rPr>
          <w:sz w:val="24"/>
          <w:szCs w:val="24"/>
        </w:rPr>
      </w:pPr>
    </w:p>
    <w:p w14:paraId="27B0B3C9" w14:textId="224D2343" w:rsidR="00694B95" w:rsidRDefault="00694B95" w:rsidP="00F41DB2">
      <w:pPr>
        <w:rPr>
          <w:sz w:val="24"/>
          <w:szCs w:val="24"/>
        </w:rPr>
      </w:pPr>
    </w:p>
    <w:p w14:paraId="04EAD331" w14:textId="11F4CF76" w:rsidR="00694B95" w:rsidRDefault="00694B95" w:rsidP="00F41DB2">
      <w:pPr>
        <w:rPr>
          <w:sz w:val="24"/>
          <w:szCs w:val="24"/>
        </w:rPr>
      </w:pPr>
    </w:p>
    <w:p w14:paraId="14D7208F" w14:textId="148B63B5" w:rsidR="00694B95" w:rsidRDefault="00694B95" w:rsidP="00F41DB2">
      <w:pPr>
        <w:rPr>
          <w:sz w:val="24"/>
          <w:szCs w:val="24"/>
        </w:rPr>
      </w:pPr>
    </w:p>
    <w:p w14:paraId="18C00F73" w14:textId="0E9766D1" w:rsidR="00694B95" w:rsidRDefault="00694B95" w:rsidP="00F41DB2">
      <w:pPr>
        <w:rPr>
          <w:sz w:val="24"/>
          <w:szCs w:val="24"/>
        </w:rPr>
      </w:pPr>
    </w:p>
    <w:p w14:paraId="554B9B60" w14:textId="11CC9C6A" w:rsidR="00694B95" w:rsidRDefault="00694B95" w:rsidP="00F41DB2">
      <w:pPr>
        <w:rPr>
          <w:sz w:val="24"/>
          <w:szCs w:val="24"/>
        </w:rPr>
      </w:pPr>
    </w:p>
    <w:p w14:paraId="6CE926D9" w14:textId="534C9812" w:rsidR="00694B95" w:rsidRDefault="00694B95" w:rsidP="00F41DB2">
      <w:pPr>
        <w:rPr>
          <w:sz w:val="24"/>
          <w:szCs w:val="24"/>
        </w:rPr>
      </w:pPr>
    </w:p>
    <w:p w14:paraId="3AB46F1E" w14:textId="6E478BB5" w:rsidR="00694B95" w:rsidRDefault="00694B95" w:rsidP="00F41DB2">
      <w:pPr>
        <w:rPr>
          <w:sz w:val="24"/>
          <w:szCs w:val="24"/>
        </w:rPr>
      </w:pPr>
    </w:p>
    <w:p w14:paraId="2174EB39" w14:textId="28BBB83C" w:rsidR="00694B95" w:rsidRDefault="00694B95" w:rsidP="00F41DB2">
      <w:pPr>
        <w:rPr>
          <w:sz w:val="24"/>
          <w:szCs w:val="24"/>
        </w:rPr>
      </w:pPr>
    </w:p>
    <w:p w14:paraId="076721ED" w14:textId="265A7989" w:rsidR="00694B95" w:rsidRDefault="00D424ED" w:rsidP="00F41DB2">
      <w:pPr>
        <w:rPr>
          <w:sz w:val="24"/>
          <w:szCs w:val="24"/>
        </w:rPr>
      </w:pPr>
      <w:r>
        <w:rPr>
          <w:noProof/>
          <w:sz w:val="24"/>
          <w:szCs w:val="24"/>
        </w:rPr>
        <mc:AlternateContent>
          <mc:Choice Requires="wps">
            <w:drawing>
              <wp:anchor distT="0" distB="0" distL="114300" distR="114300" simplePos="0" relativeHeight="251708416" behindDoc="0" locked="0" layoutInCell="1" allowOverlap="1" wp14:anchorId="77F546DF" wp14:editId="11E2F15E">
                <wp:simplePos x="0" y="0"/>
                <wp:positionH relativeFrom="column">
                  <wp:posOffset>703386</wp:posOffset>
                </wp:positionH>
                <wp:positionV relativeFrom="paragraph">
                  <wp:posOffset>216779</wp:posOffset>
                </wp:positionV>
                <wp:extent cx="1289538" cy="298939"/>
                <wp:effectExtent l="0" t="0" r="25400" b="25400"/>
                <wp:wrapNone/>
                <wp:docPr id="67" name="Text Box 67"/>
                <wp:cNvGraphicFramePr/>
                <a:graphic xmlns:a="http://schemas.openxmlformats.org/drawingml/2006/main">
                  <a:graphicData uri="http://schemas.microsoft.com/office/word/2010/wordprocessingShape">
                    <wps:wsp>
                      <wps:cNvSpPr txBox="1"/>
                      <wps:spPr>
                        <a:xfrm>
                          <a:off x="0" y="0"/>
                          <a:ext cx="1289538" cy="298939"/>
                        </a:xfrm>
                        <a:prstGeom prst="rect">
                          <a:avLst/>
                        </a:prstGeom>
                        <a:solidFill>
                          <a:schemeClr val="lt1"/>
                        </a:solidFill>
                        <a:ln w="6350">
                          <a:solidFill>
                            <a:prstClr val="black"/>
                          </a:solidFill>
                        </a:ln>
                      </wps:spPr>
                      <wps:txbx>
                        <w:txbxContent>
                          <w:p w14:paraId="579C0211" w14:textId="065E8643" w:rsidR="00D424ED" w:rsidRDefault="00D424ED" w:rsidP="00D424ED">
                            <w:pPr>
                              <w:jc w:val="center"/>
                            </w:pPr>
                            <w:r>
                              <w:t>Comparato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F546DF" id="Text Box 67" o:spid="_x0000_s1043" type="#_x0000_t202" style="position:absolute;margin-left:55.4pt;margin-top:17.05pt;width:101.55pt;height:23.5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" fillcolor="white [3201]" strokeweight=".5pt">
                <v:textbox>
                  <w:txbxContent>
                    <w:p w14:paraId="579C0211" w14:textId="065E8643" w:rsidR="00D424ED" w:rsidRDefault="00D424ED" w:rsidP="00D424ED">
                      <w:pPr>
                        <w:jc w:val="center"/>
                      </w:pPr>
                      <w:r>
                        <w:t>Comparator Circuit</w:t>
                      </w:r>
                    </w:p>
                  </w:txbxContent>
                </v:textbox>
              </v:shape>
            </w:pict>
          </mc:Fallback>
        </mc:AlternateContent>
      </w:r>
    </w:p>
    <w:p w14:paraId="377CCDAF" w14:textId="32563859" w:rsidR="00694B95" w:rsidRDefault="00694B95" w:rsidP="00F41DB2">
      <w:pPr>
        <w:rPr>
          <w:sz w:val="24"/>
          <w:szCs w:val="24"/>
        </w:rPr>
      </w:pPr>
    </w:p>
    <w:p w14:paraId="6DA46299" w14:textId="3E7456E7" w:rsidR="00694B95" w:rsidRDefault="00694B95" w:rsidP="00F41DB2">
      <w:pPr>
        <w:rPr>
          <w:sz w:val="24"/>
          <w:szCs w:val="24"/>
        </w:rPr>
      </w:pPr>
    </w:p>
    <w:p w14:paraId="5B24AF1C" w14:textId="7EC63E6B" w:rsidR="00694B95" w:rsidRDefault="00694B95" w:rsidP="00F41DB2">
      <w:pPr>
        <w:rPr>
          <w:sz w:val="24"/>
          <w:szCs w:val="24"/>
        </w:rPr>
      </w:pPr>
    </w:p>
    <w:p w14:paraId="30151019" w14:textId="099C2125" w:rsidR="00694B95" w:rsidRDefault="00694B95" w:rsidP="00F41DB2">
      <w:pPr>
        <w:rPr>
          <w:sz w:val="24"/>
          <w:szCs w:val="24"/>
        </w:rPr>
      </w:pPr>
    </w:p>
    <w:p w14:paraId="204703C4" w14:textId="4E4A749F" w:rsidR="00694B95" w:rsidRDefault="00694B95" w:rsidP="00F41DB2">
      <w:pPr>
        <w:rPr>
          <w:sz w:val="24"/>
          <w:szCs w:val="24"/>
        </w:rPr>
      </w:pPr>
    </w:p>
    <w:p w14:paraId="3EDF32A9" w14:textId="490D0572" w:rsidR="00694B95" w:rsidRDefault="00694B95" w:rsidP="00F41DB2">
      <w:pPr>
        <w:rPr>
          <w:sz w:val="24"/>
          <w:szCs w:val="24"/>
        </w:rPr>
      </w:pPr>
    </w:p>
    <w:p w14:paraId="1679C295" w14:textId="776BD14C" w:rsidR="00694B95" w:rsidRDefault="00694B95" w:rsidP="00F41DB2">
      <w:pPr>
        <w:rPr>
          <w:sz w:val="24"/>
          <w:szCs w:val="24"/>
        </w:rPr>
      </w:pPr>
    </w:p>
    <w:p w14:paraId="743BEC23" w14:textId="3FD0909F" w:rsidR="00694B95" w:rsidRDefault="00694B95" w:rsidP="00F41DB2">
      <w:pPr>
        <w:rPr>
          <w:sz w:val="24"/>
          <w:szCs w:val="24"/>
        </w:rPr>
      </w:pPr>
    </w:p>
    <w:p w14:paraId="3A7DB8D8" w14:textId="5773A686" w:rsidR="00694B95" w:rsidRDefault="00694B95" w:rsidP="00F41DB2">
      <w:pPr>
        <w:rPr>
          <w:sz w:val="24"/>
          <w:szCs w:val="24"/>
        </w:rPr>
      </w:pPr>
    </w:p>
    <w:p w14:paraId="37520DA3" w14:textId="50825DDD" w:rsidR="00694B95" w:rsidRDefault="00694B95" w:rsidP="00F41DB2">
      <w:pPr>
        <w:rPr>
          <w:sz w:val="24"/>
          <w:szCs w:val="24"/>
        </w:rPr>
      </w:pPr>
    </w:p>
    <w:p w14:paraId="369345F9" w14:textId="717B88AF" w:rsidR="00694B95" w:rsidRDefault="00694B95" w:rsidP="00F41DB2">
      <w:pPr>
        <w:rPr>
          <w:sz w:val="24"/>
          <w:szCs w:val="24"/>
        </w:rPr>
      </w:pPr>
    </w:p>
    <w:p w14:paraId="7D33C35F" w14:textId="4D318B5C" w:rsidR="00694B95" w:rsidRDefault="00694B95" w:rsidP="00F41DB2">
      <w:pPr>
        <w:rPr>
          <w:sz w:val="24"/>
          <w:szCs w:val="24"/>
        </w:rPr>
      </w:pPr>
    </w:p>
    <w:p w14:paraId="01EBF582" w14:textId="65DBDA4A" w:rsidR="00694B95" w:rsidRDefault="00694B95" w:rsidP="00F41DB2">
      <w:pPr>
        <w:rPr>
          <w:sz w:val="24"/>
          <w:szCs w:val="24"/>
        </w:rPr>
      </w:pPr>
    </w:p>
    <w:p w14:paraId="3DC27EB6" w14:textId="4A56599A" w:rsidR="00694B95" w:rsidRDefault="00D424ED" w:rsidP="00F41DB2">
      <w:pPr>
        <w:rPr>
          <w:sz w:val="24"/>
          <w:szCs w:val="24"/>
        </w:rPr>
      </w:pPr>
      <w:r>
        <w:rPr>
          <w:noProof/>
          <w:sz w:val="24"/>
          <w:szCs w:val="24"/>
        </w:rPr>
        <mc:AlternateContent>
          <mc:Choice Requires="wps">
            <w:drawing>
              <wp:anchor distT="0" distB="0" distL="114300" distR="114300" simplePos="0" relativeHeight="251710464" behindDoc="0" locked="0" layoutInCell="1" allowOverlap="1" wp14:anchorId="6DB8373E" wp14:editId="01F68A13">
                <wp:simplePos x="0" y="0"/>
                <wp:positionH relativeFrom="column">
                  <wp:posOffset>668216</wp:posOffset>
                </wp:positionH>
                <wp:positionV relativeFrom="paragraph">
                  <wp:posOffset>5862</wp:posOffset>
                </wp:positionV>
                <wp:extent cx="1289538" cy="298939"/>
                <wp:effectExtent l="0" t="0" r="25400" b="25400"/>
                <wp:wrapNone/>
                <wp:docPr id="68" name="Text Box 68"/>
                <wp:cNvGraphicFramePr/>
                <a:graphic xmlns:a="http://schemas.openxmlformats.org/drawingml/2006/main">
                  <a:graphicData uri="http://schemas.microsoft.com/office/word/2010/wordprocessingShape">
                    <wps:wsp>
                      <wps:cNvSpPr txBox="1"/>
                      <wps:spPr>
                        <a:xfrm>
                          <a:off x="0" y="0"/>
                          <a:ext cx="1289538" cy="298939"/>
                        </a:xfrm>
                        <a:prstGeom prst="rect">
                          <a:avLst/>
                        </a:prstGeom>
                        <a:solidFill>
                          <a:schemeClr val="lt1"/>
                        </a:solidFill>
                        <a:ln w="6350">
                          <a:solidFill>
                            <a:prstClr val="black"/>
                          </a:solidFill>
                        </a:ln>
                      </wps:spPr>
                      <wps:txbx>
                        <w:txbxContent>
                          <w:p w14:paraId="335CC960" w14:textId="368AB9B1" w:rsidR="00D424ED" w:rsidRDefault="00D424ED" w:rsidP="00D424ED">
                            <w:pPr>
                              <w:jc w:val="center"/>
                            </w:pPr>
                            <w:r>
                              <w:t>LED</w:t>
                            </w:r>
                            <w:r>
                              <w:t xml:space="preserve">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B8373E" id="Text Box 68" o:spid="_x0000_s1044" type="#_x0000_t202" style="position:absolute;margin-left:52.6pt;margin-top:.45pt;width:101.55pt;height:23.5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" fillcolor="white [3201]" strokeweight=".5pt">
                <v:textbox>
                  <w:txbxContent>
                    <w:p w14:paraId="335CC960" w14:textId="368AB9B1" w:rsidR="00D424ED" w:rsidRDefault="00D424ED" w:rsidP="00D424ED">
                      <w:pPr>
                        <w:jc w:val="center"/>
                      </w:pPr>
                      <w:r>
                        <w:t>LED</w:t>
                      </w:r>
                      <w:r>
                        <w:t xml:space="preserve"> Circuit</w:t>
                      </w:r>
                    </w:p>
                  </w:txbxContent>
                </v:textbox>
              </v:shape>
            </w:pict>
          </mc:Fallback>
        </mc:AlternateContent>
      </w:r>
    </w:p>
    <w:p w14:paraId="04D1B167" w14:textId="36BCA1D5" w:rsidR="00694B95" w:rsidRDefault="006D2AB4" w:rsidP="00F41DB2">
      <w:pPr>
        <w:rPr>
          <w:sz w:val="24"/>
          <w:szCs w:val="24"/>
        </w:rPr>
      </w:pPr>
      <w:r>
        <w:rPr>
          <w:noProof/>
          <w:sz w:val="24"/>
          <w:szCs w:val="24"/>
        </w:rPr>
        <w:lastRenderedPageBreak/>
        <mc:AlternateContent>
          <mc:Choice Requires="wpg">
            <w:drawing>
              <wp:anchor distT="0" distB="0" distL="114300" distR="114300" simplePos="0" relativeHeight="251699200" behindDoc="0" locked="0" layoutInCell="1" allowOverlap="1" wp14:anchorId="5E2F3F02" wp14:editId="261BF9AD">
                <wp:simplePos x="0" y="0"/>
                <wp:positionH relativeFrom="margin">
                  <wp:align>left</wp:align>
                </wp:positionH>
                <wp:positionV relativeFrom="paragraph">
                  <wp:posOffset>233045</wp:posOffset>
                </wp:positionV>
                <wp:extent cx="3496764" cy="7764236"/>
                <wp:effectExtent l="0" t="0" r="8890" b="8255"/>
                <wp:wrapNone/>
                <wp:docPr id="63" name="Group 63"/>
                <wp:cNvGraphicFramePr/>
                <a:graphic xmlns:a="http://schemas.openxmlformats.org/drawingml/2006/main">
                  <a:graphicData uri="http://schemas.microsoft.com/office/word/2010/wordprocessingGroup">
                    <wpg:wgp>
                      <wpg:cNvGrpSpPr/>
                      <wpg:grpSpPr>
                        <a:xfrm>
                          <a:off x="0" y="0"/>
                          <a:ext cx="3496764" cy="7764236"/>
                          <a:chOff x="0" y="0"/>
                          <a:chExt cx="3496764" cy="7764236"/>
                        </a:xfrm>
                      </wpg:grpSpPr>
                      <pic:pic xmlns:pic="http://schemas.openxmlformats.org/drawingml/2006/picture">
                        <pic:nvPicPr>
                          <pic:cNvPr id="49" name="Picture 49"/>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65195" cy="2418715"/>
                          </a:xfrm>
                          <a:prstGeom prst="rect">
                            <a:avLst/>
                          </a:prstGeom>
                          <a:noFill/>
                          <a:ln>
                            <a:noFill/>
                          </a:ln>
                        </pic:spPr>
                      </pic:pic>
                      <pic:pic xmlns:pic="http://schemas.openxmlformats.org/drawingml/2006/picture">
                        <pic:nvPicPr>
                          <pic:cNvPr id="51" name="Picture 51" descr="Diagram&#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130629" y="3233057"/>
                            <a:ext cx="3366135" cy="1419225"/>
                          </a:xfrm>
                          <a:prstGeom prst="rect">
                            <a:avLst/>
                          </a:prstGeom>
                          <a:noFill/>
                          <a:ln>
                            <a:noFill/>
                          </a:ln>
                        </pic:spPr>
                      </pic:pic>
                      <pic:pic xmlns:pic="http://schemas.openxmlformats.org/drawingml/2006/picture">
                        <pic:nvPicPr>
                          <pic:cNvPr id="52" name="Picture 52"/>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130629" y="5649686"/>
                            <a:ext cx="3324225" cy="2114550"/>
                          </a:xfrm>
                          <a:prstGeom prst="rect">
                            <a:avLst/>
                          </a:prstGeom>
                          <a:noFill/>
                          <a:ln>
                            <a:noFill/>
                          </a:ln>
                        </pic:spPr>
                      </pic:pic>
                    </wpg:wgp>
                  </a:graphicData>
                </a:graphic>
              </wp:anchor>
            </w:drawing>
          </mc:Choice>
          <mc:Fallback>
            <w:pict>
              <v:group w14:anchorId="2E934823" id="Group 63" o:spid="_x0000_s1026" style="position:absolute;margin-left:0;margin-top:18.35pt;width:275.35pt;height:611.35pt;z-index:251699200;mso-position-horizontal:left;mso-position-horizontal-relative:margin" coordsize="34967,77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">
                <v:shape id="Picture 49" o:spid="_x0000_s1027" type="#_x0000_t75" style="position:absolute;width:34651;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">
                  <v:imagedata r:id="rId40" o:title=""/>
                </v:shape>
                <v:shape id="Picture 51" o:spid="_x0000_s1028" type="#_x0000_t75" alt="Diagram&#10;&#10;Description automatically generated" style="position:absolute;left:1306;top:32330;width:33661;height:14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">
                  <v:imagedata r:id="rId41" o:title="Diagram&#10;&#10;Description automatically generated"/>
                </v:shape>
                <v:shape id="Picture 52" o:spid="_x0000_s1029" type="#_x0000_t75" style="position:absolute;left:1306;top:56496;width:33242;height:21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">
                  <v:imagedata r:id="rId42" o:title=""/>
                </v:shape>
                <w10:wrap anchorx="margin"/>
              </v:group>
            </w:pict>
          </mc:Fallback>
        </mc:AlternateContent>
      </w:r>
    </w:p>
    <w:p w14:paraId="496B2E5D" w14:textId="3AF6D14B" w:rsidR="00694B95" w:rsidRDefault="00694B95" w:rsidP="00F41DB2">
      <w:pPr>
        <w:rPr>
          <w:sz w:val="24"/>
          <w:szCs w:val="24"/>
        </w:rPr>
      </w:pPr>
    </w:p>
    <w:p w14:paraId="046E7ED6" w14:textId="5297D483" w:rsidR="00694B95" w:rsidRDefault="00694B95" w:rsidP="00F41DB2">
      <w:pPr>
        <w:rPr>
          <w:sz w:val="24"/>
          <w:szCs w:val="24"/>
        </w:rPr>
      </w:pPr>
    </w:p>
    <w:p w14:paraId="3123E095" w14:textId="53BBEABB" w:rsidR="00694B95" w:rsidRDefault="00694B95" w:rsidP="00F41DB2">
      <w:pPr>
        <w:rPr>
          <w:sz w:val="24"/>
          <w:szCs w:val="24"/>
        </w:rPr>
      </w:pPr>
    </w:p>
    <w:p w14:paraId="614933BB" w14:textId="15D08C87" w:rsidR="00694B95" w:rsidRDefault="00694B95" w:rsidP="00F41DB2">
      <w:pPr>
        <w:rPr>
          <w:sz w:val="24"/>
          <w:szCs w:val="24"/>
        </w:rPr>
      </w:pPr>
    </w:p>
    <w:p w14:paraId="04FB4312" w14:textId="39845823" w:rsidR="00694B95" w:rsidRDefault="00694B95" w:rsidP="00F41DB2">
      <w:pPr>
        <w:rPr>
          <w:sz w:val="24"/>
          <w:szCs w:val="24"/>
        </w:rPr>
      </w:pPr>
    </w:p>
    <w:p w14:paraId="1EF29ADA" w14:textId="54C447DD" w:rsidR="00694B95" w:rsidRDefault="00694B95" w:rsidP="00F41DB2">
      <w:pPr>
        <w:rPr>
          <w:sz w:val="24"/>
          <w:szCs w:val="24"/>
        </w:rPr>
      </w:pPr>
    </w:p>
    <w:p w14:paraId="080FC223" w14:textId="4F8703B5" w:rsidR="00694B95" w:rsidRDefault="00694B95" w:rsidP="00F41DB2">
      <w:pPr>
        <w:rPr>
          <w:sz w:val="24"/>
          <w:szCs w:val="24"/>
        </w:rPr>
      </w:pPr>
    </w:p>
    <w:p w14:paraId="51744A92" w14:textId="51DC81B1" w:rsidR="00694B95" w:rsidRDefault="00694B95" w:rsidP="00F41DB2">
      <w:pPr>
        <w:rPr>
          <w:sz w:val="24"/>
          <w:szCs w:val="24"/>
        </w:rPr>
      </w:pPr>
    </w:p>
    <w:p w14:paraId="270CCABC" w14:textId="1368337A" w:rsidR="00694B95" w:rsidRDefault="00B04679" w:rsidP="00F41DB2">
      <w:pPr>
        <w:rPr>
          <w:sz w:val="24"/>
          <w:szCs w:val="24"/>
        </w:rPr>
      </w:pPr>
      <w:r>
        <w:rPr>
          <w:noProof/>
          <w:sz w:val="24"/>
          <w:szCs w:val="24"/>
        </w:rPr>
        <mc:AlternateContent>
          <mc:Choice Requires="wps">
            <w:drawing>
              <wp:anchor distT="0" distB="0" distL="114300" distR="114300" simplePos="0" relativeHeight="251712512" behindDoc="0" locked="0" layoutInCell="1" allowOverlap="1" wp14:anchorId="4FC4B156" wp14:editId="23CF1BDE">
                <wp:simplePos x="0" y="0"/>
                <wp:positionH relativeFrom="column">
                  <wp:posOffset>854319</wp:posOffset>
                </wp:positionH>
                <wp:positionV relativeFrom="paragraph">
                  <wp:posOffset>28038</wp:posOffset>
                </wp:positionV>
                <wp:extent cx="1606061" cy="298939"/>
                <wp:effectExtent l="0" t="0" r="13335" b="25400"/>
                <wp:wrapNone/>
                <wp:docPr id="69" name="Text Box 69"/>
                <wp:cNvGraphicFramePr/>
                <a:graphic xmlns:a="http://schemas.openxmlformats.org/drawingml/2006/main">
                  <a:graphicData uri="http://schemas.microsoft.com/office/word/2010/wordprocessingShape">
                    <wps:wsp>
                      <wps:cNvSpPr txBox="1"/>
                      <wps:spPr>
                        <a:xfrm>
                          <a:off x="0" y="0"/>
                          <a:ext cx="1606061" cy="298939"/>
                        </a:xfrm>
                        <a:prstGeom prst="rect">
                          <a:avLst/>
                        </a:prstGeom>
                        <a:solidFill>
                          <a:schemeClr val="lt1"/>
                        </a:solidFill>
                        <a:ln w="6350">
                          <a:solidFill>
                            <a:prstClr val="black"/>
                          </a:solidFill>
                        </a:ln>
                      </wps:spPr>
                      <wps:txbx>
                        <w:txbxContent>
                          <w:p w14:paraId="03028B2E" w14:textId="2366641E" w:rsidR="00D424ED" w:rsidRDefault="00D424ED" w:rsidP="00D424ED">
                            <w:pPr>
                              <w:jc w:val="center"/>
                            </w:pPr>
                            <w:r>
                              <w:t>Adder Subtractor</w:t>
                            </w:r>
                            <w:r>
                              <w:t xml:space="preserve">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C4B156" id="Text Box 69" o:spid="_x0000_s1045" type="#_x0000_t202" style="position:absolute;margin-left:67.25pt;margin-top:2.2pt;width:126.45pt;height:23.5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" fillcolor="white [3201]" strokeweight=".5pt">
                <v:textbox>
                  <w:txbxContent>
                    <w:p w14:paraId="03028B2E" w14:textId="2366641E" w:rsidR="00D424ED" w:rsidRDefault="00D424ED" w:rsidP="00D424ED">
                      <w:pPr>
                        <w:jc w:val="center"/>
                      </w:pPr>
                      <w:r>
                        <w:t>Adder Subtractor</w:t>
                      </w:r>
                      <w:r>
                        <w:t xml:space="preserve"> Circuit</w:t>
                      </w:r>
                    </w:p>
                  </w:txbxContent>
                </v:textbox>
              </v:shape>
            </w:pict>
          </mc:Fallback>
        </mc:AlternateContent>
      </w:r>
    </w:p>
    <w:p w14:paraId="5D6376E8" w14:textId="3C275C22" w:rsidR="00694B95" w:rsidRDefault="00B04679" w:rsidP="00F41DB2">
      <w:pPr>
        <w:rPr>
          <w:sz w:val="24"/>
          <w:szCs w:val="24"/>
        </w:rPr>
      </w:pPr>
      <w:r>
        <w:rPr>
          <w:noProof/>
          <w:sz w:val="24"/>
          <w:szCs w:val="24"/>
        </w:rPr>
        <mc:AlternateContent>
          <mc:Choice Requires="wps">
            <w:drawing>
              <wp:anchor distT="0" distB="0" distL="114300" distR="114300" simplePos="0" relativeHeight="251714560" behindDoc="0" locked="0" layoutInCell="1" allowOverlap="1" wp14:anchorId="287B2E7D" wp14:editId="7DF496E0">
                <wp:simplePos x="0" y="0"/>
                <wp:positionH relativeFrom="column">
                  <wp:posOffset>1242646</wp:posOffset>
                </wp:positionH>
                <wp:positionV relativeFrom="paragraph">
                  <wp:posOffset>1924929</wp:posOffset>
                </wp:positionV>
                <wp:extent cx="1289538" cy="298939"/>
                <wp:effectExtent l="0" t="0" r="25400" b="25400"/>
                <wp:wrapNone/>
                <wp:docPr id="70" name="Text Box 70"/>
                <wp:cNvGraphicFramePr/>
                <a:graphic xmlns:a="http://schemas.openxmlformats.org/drawingml/2006/main">
                  <a:graphicData uri="http://schemas.microsoft.com/office/word/2010/wordprocessingShape">
                    <wps:wsp>
                      <wps:cNvSpPr txBox="1"/>
                      <wps:spPr>
                        <a:xfrm>
                          <a:off x="0" y="0"/>
                          <a:ext cx="1289538" cy="298939"/>
                        </a:xfrm>
                        <a:prstGeom prst="rect">
                          <a:avLst/>
                        </a:prstGeom>
                        <a:solidFill>
                          <a:schemeClr val="lt1"/>
                        </a:solidFill>
                        <a:ln w="6350">
                          <a:solidFill>
                            <a:prstClr val="black"/>
                          </a:solidFill>
                        </a:ln>
                      </wps:spPr>
                      <wps:txbx>
                        <w:txbxContent>
                          <w:p w14:paraId="1F8B906F" w14:textId="2CE821D2" w:rsidR="00B04679" w:rsidRDefault="00B04679" w:rsidP="00B04679">
                            <w:pPr>
                              <w:jc w:val="center"/>
                            </w:pPr>
                            <w:r>
                              <w:t>PID</w:t>
                            </w:r>
                            <w:r>
                              <w:t xml:space="preserve">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7B2E7D" id="Text Box 70" o:spid="_x0000_s1046" type="#_x0000_t202" style="position:absolute;margin-left:97.85pt;margin-top:151.55pt;width:101.55pt;height:23.5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" fillcolor="white [3201]" strokeweight=".5pt">
                <v:textbox>
                  <w:txbxContent>
                    <w:p w14:paraId="1F8B906F" w14:textId="2CE821D2" w:rsidR="00B04679" w:rsidRDefault="00B04679" w:rsidP="00B04679">
                      <w:pPr>
                        <w:jc w:val="center"/>
                      </w:pPr>
                      <w:r>
                        <w:t>PID</w:t>
                      </w:r>
                      <w:r>
                        <w:t xml:space="preserve"> Circuit</w:t>
                      </w:r>
                    </w:p>
                  </w:txbxContent>
                </v:textbox>
              </v:shape>
            </w:pict>
          </mc:Fallback>
        </mc:AlternateContent>
      </w:r>
    </w:p>
    <w:p w14:paraId="319C6BFB" w14:textId="3FDB05A5" w:rsidR="006D2AB4" w:rsidRDefault="006D2AB4" w:rsidP="00F41DB2">
      <w:pPr>
        <w:rPr>
          <w:b/>
          <w:bCs/>
          <w:sz w:val="24"/>
          <w:szCs w:val="24"/>
        </w:rPr>
      </w:pPr>
    </w:p>
    <w:p w14:paraId="3AF93717" w14:textId="4B5859D2" w:rsidR="006D2AB4" w:rsidRDefault="006D2AB4" w:rsidP="00F41DB2">
      <w:pPr>
        <w:rPr>
          <w:b/>
          <w:bCs/>
          <w:sz w:val="24"/>
          <w:szCs w:val="24"/>
        </w:rPr>
      </w:pPr>
    </w:p>
    <w:p w14:paraId="2D3C159C" w14:textId="5AB23104" w:rsidR="006D2AB4" w:rsidRDefault="006D2AB4" w:rsidP="00F41DB2">
      <w:pPr>
        <w:rPr>
          <w:b/>
          <w:bCs/>
          <w:sz w:val="24"/>
          <w:szCs w:val="24"/>
        </w:rPr>
      </w:pPr>
    </w:p>
    <w:p w14:paraId="5E1DD59A" w14:textId="7DFEE57B" w:rsidR="006D2AB4" w:rsidRDefault="006D2AB4" w:rsidP="00F41DB2">
      <w:pPr>
        <w:rPr>
          <w:b/>
          <w:bCs/>
          <w:sz w:val="24"/>
          <w:szCs w:val="24"/>
        </w:rPr>
      </w:pPr>
    </w:p>
    <w:p w14:paraId="26BC5C88" w14:textId="10985CF5" w:rsidR="006D2AB4" w:rsidRDefault="006D2AB4" w:rsidP="00F41DB2">
      <w:pPr>
        <w:rPr>
          <w:b/>
          <w:bCs/>
          <w:sz w:val="24"/>
          <w:szCs w:val="24"/>
        </w:rPr>
      </w:pPr>
    </w:p>
    <w:p w14:paraId="028CEFA2" w14:textId="7F0851B0" w:rsidR="006D2AB4" w:rsidRDefault="006D2AB4" w:rsidP="00F41DB2">
      <w:pPr>
        <w:rPr>
          <w:b/>
          <w:bCs/>
          <w:sz w:val="24"/>
          <w:szCs w:val="24"/>
        </w:rPr>
      </w:pPr>
    </w:p>
    <w:p w14:paraId="510FB497" w14:textId="321EB379" w:rsidR="006D2AB4" w:rsidRDefault="006D2AB4" w:rsidP="00F41DB2">
      <w:pPr>
        <w:rPr>
          <w:b/>
          <w:bCs/>
          <w:sz w:val="24"/>
          <w:szCs w:val="24"/>
        </w:rPr>
      </w:pPr>
    </w:p>
    <w:p w14:paraId="42AA37FE" w14:textId="3CA11CFE" w:rsidR="006D2AB4" w:rsidRDefault="006D2AB4" w:rsidP="00F41DB2">
      <w:pPr>
        <w:rPr>
          <w:b/>
          <w:bCs/>
          <w:sz w:val="24"/>
          <w:szCs w:val="24"/>
        </w:rPr>
      </w:pPr>
    </w:p>
    <w:p w14:paraId="185E0642" w14:textId="77777777" w:rsidR="006D2AB4" w:rsidRDefault="006D2AB4" w:rsidP="00F41DB2">
      <w:pPr>
        <w:rPr>
          <w:b/>
          <w:bCs/>
          <w:sz w:val="24"/>
          <w:szCs w:val="24"/>
        </w:rPr>
      </w:pPr>
    </w:p>
    <w:p w14:paraId="565C1E03" w14:textId="57659C63" w:rsidR="006D2AB4" w:rsidRDefault="006D2AB4" w:rsidP="00F41DB2">
      <w:pPr>
        <w:rPr>
          <w:b/>
          <w:bCs/>
          <w:sz w:val="24"/>
          <w:szCs w:val="24"/>
        </w:rPr>
      </w:pPr>
    </w:p>
    <w:p w14:paraId="1F27B3B3" w14:textId="77777777" w:rsidR="006D2AB4" w:rsidRDefault="006D2AB4" w:rsidP="00F41DB2">
      <w:pPr>
        <w:rPr>
          <w:b/>
          <w:bCs/>
          <w:sz w:val="24"/>
          <w:szCs w:val="24"/>
        </w:rPr>
      </w:pPr>
    </w:p>
    <w:p w14:paraId="293C5954" w14:textId="3F5EC5BB" w:rsidR="006D2AB4" w:rsidRDefault="006D2AB4" w:rsidP="00F41DB2">
      <w:pPr>
        <w:rPr>
          <w:b/>
          <w:bCs/>
          <w:sz w:val="24"/>
          <w:szCs w:val="24"/>
        </w:rPr>
      </w:pPr>
    </w:p>
    <w:p w14:paraId="0E17D0DB" w14:textId="3160AB9B" w:rsidR="006D2AB4" w:rsidRDefault="006D2AB4" w:rsidP="00F41DB2">
      <w:pPr>
        <w:rPr>
          <w:b/>
          <w:bCs/>
          <w:sz w:val="24"/>
          <w:szCs w:val="24"/>
        </w:rPr>
      </w:pPr>
    </w:p>
    <w:p w14:paraId="12E53CF1" w14:textId="25281728" w:rsidR="006D2AB4" w:rsidRDefault="006D2AB4" w:rsidP="00F41DB2">
      <w:pPr>
        <w:rPr>
          <w:b/>
          <w:bCs/>
          <w:sz w:val="24"/>
          <w:szCs w:val="24"/>
        </w:rPr>
      </w:pPr>
    </w:p>
    <w:p w14:paraId="1520044D" w14:textId="45918705" w:rsidR="006D2AB4" w:rsidRDefault="006D2AB4" w:rsidP="00F41DB2">
      <w:pPr>
        <w:rPr>
          <w:b/>
          <w:bCs/>
          <w:sz w:val="24"/>
          <w:szCs w:val="24"/>
        </w:rPr>
      </w:pPr>
    </w:p>
    <w:p w14:paraId="40FA5B7C" w14:textId="7AF599A3" w:rsidR="006D2AB4" w:rsidRDefault="00B04679" w:rsidP="00F41DB2">
      <w:pPr>
        <w:rPr>
          <w:b/>
          <w:bCs/>
          <w:sz w:val="24"/>
          <w:szCs w:val="24"/>
        </w:rPr>
      </w:pPr>
      <w:r>
        <w:rPr>
          <w:noProof/>
          <w:sz w:val="24"/>
          <w:szCs w:val="24"/>
        </w:rPr>
        <mc:AlternateContent>
          <mc:Choice Requires="wps">
            <w:drawing>
              <wp:anchor distT="0" distB="0" distL="114300" distR="114300" simplePos="0" relativeHeight="251720704" behindDoc="0" locked="0" layoutInCell="1" allowOverlap="1" wp14:anchorId="3243D392" wp14:editId="410607AE">
                <wp:simplePos x="0" y="0"/>
                <wp:positionH relativeFrom="column">
                  <wp:posOffset>4190480</wp:posOffset>
                </wp:positionH>
                <wp:positionV relativeFrom="paragraph">
                  <wp:posOffset>278188</wp:posOffset>
                </wp:positionV>
                <wp:extent cx="1835727" cy="298939"/>
                <wp:effectExtent l="0" t="0" r="12700" b="25400"/>
                <wp:wrapNone/>
                <wp:docPr id="75" name="Text Box 75"/>
                <wp:cNvGraphicFramePr/>
                <a:graphic xmlns:a="http://schemas.openxmlformats.org/drawingml/2006/main">
                  <a:graphicData uri="http://schemas.microsoft.com/office/word/2010/wordprocessingShape">
                    <wps:wsp>
                      <wps:cNvSpPr txBox="1"/>
                      <wps:spPr>
                        <a:xfrm>
                          <a:off x="0" y="0"/>
                          <a:ext cx="1835727" cy="298939"/>
                        </a:xfrm>
                        <a:prstGeom prst="rect">
                          <a:avLst/>
                        </a:prstGeom>
                        <a:solidFill>
                          <a:schemeClr val="lt1"/>
                        </a:solidFill>
                        <a:ln w="6350">
                          <a:solidFill>
                            <a:prstClr val="black"/>
                          </a:solidFill>
                        </a:ln>
                      </wps:spPr>
                      <wps:txbx>
                        <w:txbxContent>
                          <w:p w14:paraId="6582A87E" w14:textId="44A7005B" w:rsidR="00B04679" w:rsidRDefault="00B04679" w:rsidP="00B04679">
                            <w:pPr>
                              <w:jc w:val="center"/>
                            </w:pPr>
                            <w:r>
                              <w:t>Circuits of PWM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43D392" id="Text Box 75" o:spid="_x0000_s1047" type="#_x0000_t202" style="position:absolute;margin-left:329.95pt;margin-top:21.9pt;width:144.55pt;height:23.5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" fillcolor="white [3201]" strokeweight=".5pt">
                <v:textbox>
                  <w:txbxContent>
                    <w:p w14:paraId="6582A87E" w14:textId="44A7005B" w:rsidR="00B04679" w:rsidRDefault="00B04679" w:rsidP="00B04679">
                      <w:pPr>
                        <w:jc w:val="center"/>
                      </w:pPr>
                      <w:r>
                        <w:t>Circuits of PWM Generator</w:t>
                      </w:r>
                    </w:p>
                  </w:txbxContent>
                </v:textbox>
              </v:shape>
            </w:pict>
          </mc:Fallback>
        </mc:AlternateContent>
      </w:r>
      <w:r>
        <w:rPr>
          <w:noProof/>
          <w:sz w:val="24"/>
          <w:szCs w:val="24"/>
        </w:rPr>
        <mc:AlternateContent>
          <mc:Choice Requires="wps">
            <w:drawing>
              <wp:anchor distT="0" distB="0" distL="114300" distR="114300" simplePos="0" relativeHeight="251716608" behindDoc="0" locked="0" layoutInCell="1" allowOverlap="1" wp14:anchorId="4E8E9DCE" wp14:editId="15AF44A7">
                <wp:simplePos x="0" y="0"/>
                <wp:positionH relativeFrom="column">
                  <wp:posOffset>1161935</wp:posOffset>
                </wp:positionH>
                <wp:positionV relativeFrom="paragraph">
                  <wp:posOffset>197197</wp:posOffset>
                </wp:positionV>
                <wp:extent cx="1289538" cy="298939"/>
                <wp:effectExtent l="0" t="0" r="25400" b="25400"/>
                <wp:wrapNone/>
                <wp:docPr id="71" name="Text Box 71"/>
                <wp:cNvGraphicFramePr/>
                <a:graphic xmlns:a="http://schemas.openxmlformats.org/drawingml/2006/main">
                  <a:graphicData uri="http://schemas.microsoft.com/office/word/2010/wordprocessingShape">
                    <wps:wsp>
                      <wps:cNvSpPr txBox="1"/>
                      <wps:spPr>
                        <a:xfrm>
                          <a:off x="0" y="0"/>
                          <a:ext cx="1289538" cy="298939"/>
                        </a:xfrm>
                        <a:prstGeom prst="rect">
                          <a:avLst/>
                        </a:prstGeom>
                        <a:solidFill>
                          <a:schemeClr val="lt1"/>
                        </a:solidFill>
                        <a:ln w="6350">
                          <a:solidFill>
                            <a:prstClr val="black"/>
                          </a:solidFill>
                        </a:ln>
                      </wps:spPr>
                      <wps:txbx>
                        <w:txbxContent>
                          <w:p w14:paraId="606648AF" w14:textId="1DB6CD67" w:rsidR="00B04679" w:rsidRDefault="00B04679" w:rsidP="00B04679">
                            <w:pPr>
                              <w:jc w:val="center"/>
                            </w:pPr>
                            <w:r>
                              <w:t>Stopping</w:t>
                            </w:r>
                            <w:r>
                              <w:t xml:space="preserve">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8E9DCE" id="Text Box 71" o:spid="_x0000_s1048" type="#_x0000_t202" style="position:absolute;margin-left:91.5pt;margin-top:15.55pt;width:101.55pt;height:23.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" fillcolor="white [3201]" strokeweight=".5pt">
                <v:textbox>
                  <w:txbxContent>
                    <w:p w14:paraId="606648AF" w14:textId="1DB6CD67" w:rsidR="00B04679" w:rsidRDefault="00B04679" w:rsidP="00B04679">
                      <w:pPr>
                        <w:jc w:val="center"/>
                      </w:pPr>
                      <w:r>
                        <w:t>Stopping</w:t>
                      </w:r>
                      <w:r>
                        <w:t xml:space="preserve"> Circuit</w:t>
                      </w:r>
                    </w:p>
                  </w:txbxContent>
                </v:textbox>
              </v:shape>
            </w:pict>
          </mc:Fallback>
        </mc:AlternateContent>
      </w:r>
    </w:p>
    <w:p w14:paraId="5DCE0939" w14:textId="43048201" w:rsidR="006D2AB4" w:rsidRDefault="00B04679" w:rsidP="00F41DB2">
      <w:pPr>
        <w:rPr>
          <w:b/>
          <w:bCs/>
          <w:sz w:val="24"/>
          <w:szCs w:val="24"/>
        </w:rPr>
      </w:pPr>
      <w:r>
        <w:rPr>
          <w:noProof/>
          <w:sz w:val="24"/>
          <w:szCs w:val="24"/>
        </w:rPr>
        <mc:AlternateContent>
          <mc:Choice Requires="wpg">
            <w:drawing>
              <wp:anchor distT="0" distB="0" distL="114300" distR="114300" simplePos="0" relativeHeight="251706368" behindDoc="0" locked="0" layoutInCell="1" allowOverlap="1" wp14:anchorId="38DA1ED2" wp14:editId="7D4FAB0D">
                <wp:simplePos x="0" y="0"/>
                <wp:positionH relativeFrom="margin">
                  <wp:posOffset>3622737</wp:posOffset>
                </wp:positionH>
                <wp:positionV relativeFrom="paragraph">
                  <wp:posOffset>0</wp:posOffset>
                </wp:positionV>
                <wp:extent cx="2782570" cy="8082915"/>
                <wp:effectExtent l="0" t="0" r="0" b="0"/>
                <wp:wrapThrough wrapText="bothSides">
                  <wp:wrapPolygon edited="0">
                    <wp:start x="0" y="0"/>
                    <wp:lineTo x="0" y="5753"/>
                    <wp:lineTo x="10795" y="6516"/>
                    <wp:lineTo x="592" y="6822"/>
                    <wp:lineTo x="0" y="6872"/>
                    <wp:lineTo x="0" y="21534"/>
                    <wp:lineTo x="21442" y="21534"/>
                    <wp:lineTo x="21442" y="6822"/>
                    <wp:lineTo x="11239" y="6516"/>
                    <wp:lineTo x="21442" y="5753"/>
                    <wp:lineTo x="21442" y="0"/>
                    <wp:lineTo x="0" y="0"/>
                  </wp:wrapPolygon>
                </wp:wrapThrough>
                <wp:docPr id="59" name="Group 59"/>
                <wp:cNvGraphicFramePr/>
                <a:graphic xmlns:a="http://schemas.openxmlformats.org/drawingml/2006/main">
                  <a:graphicData uri="http://schemas.microsoft.com/office/word/2010/wordprocessingGroup">
                    <wpg:wgp>
                      <wpg:cNvGrpSpPr/>
                      <wpg:grpSpPr>
                        <a:xfrm>
                          <a:off x="0" y="0"/>
                          <a:ext cx="2782570" cy="8082915"/>
                          <a:chOff x="0" y="0"/>
                          <a:chExt cx="2783147" cy="8082915"/>
                        </a:xfrm>
                      </wpg:grpSpPr>
                      <wpg:grpSp>
                        <wpg:cNvPr id="58" name="Group 58"/>
                        <wpg:cNvGrpSpPr/>
                        <wpg:grpSpPr>
                          <a:xfrm>
                            <a:off x="0" y="0"/>
                            <a:ext cx="2783147" cy="6156556"/>
                            <a:chOff x="0" y="0"/>
                            <a:chExt cx="2783147" cy="6156556"/>
                          </a:xfrm>
                        </wpg:grpSpPr>
                        <pic:pic xmlns:pic="http://schemas.openxmlformats.org/drawingml/2006/picture">
                          <pic:nvPicPr>
                            <pic:cNvPr id="54" name="Picture 54" descr="Diagram, schematic&#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45027" y="4515716"/>
                              <a:ext cx="2738120" cy="1640840"/>
                            </a:xfrm>
                            <a:prstGeom prst="rect">
                              <a:avLst/>
                            </a:prstGeom>
                            <a:noFill/>
                            <a:ln>
                              <a:noFill/>
                            </a:ln>
                          </pic:spPr>
                        </pic:pic>
                        <wpg:grpSp>
                          <wpg:cNvPr id="57" name="Group 57"/>
                          <wpg:cNvGrpSpPr/>
                          <wpg:grpSpPr>
                            <a:xfrm>
                              <a:off x="0" y="0"/>
                              <a:ext cx="2783147" cy="4551623"/>
                              <a:chOff x="0" y="0"/>
                              <a:chExt cx="2783147" cy="4551623"/>
                            </a:xfrm>
                          </wpg:grpSpPr>
                          <pic:pic xmlns:pic="http://schemas.openxmlformats.org/drawingml/2006/picture">
                            <pic:nvPicPr>
                              <pic:cNvPr id="33" name="Picture 33"/>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34945" cy="2159000"/>
                              </a:xfrm>
                              <a:prstGeom prst="rect">
                                <a:avLst/>
                              </a:prstGeom>
                              <a:noFill/>
                              <a:ln>
                                <a:noFill/>
                              </a:ln>
                            </pic:spPr>
                          </pic:pic>
                          <pic:pic xmlns:pic="http://schemas.openxmlformats.org/drawingml/2006/picture">
                            <pic:nvPicPr>
                              <pic:cNvPr id="55" name="Picture 55"/>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39947" y="2578678"/>
                                <a:ext cx="2743200" cy="1972945"/>
                              </a:xfrm>
                              <a:prstGeom prst="rect">
                                <a:avLst/>
                              </a:prstGeom>
                              <a:noFill/>
                              <a:ln>
                                <a:noFill/>
                              </a:ln>
                            </pic:spPr>
                          </pic:pic>
                        </wpg:grpSp>
                      </wpg:grpSp>
                      <pic:pic xmlns:pic="http://schemas.openxmlformats.org/drawingml/2006/picture">
                        <pic:nvPicPr>
                          <pic:cNvPr id="56" name="Picture 56"/>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19050" y="6134100"/>
                            <a:ext cx="2743200" cy="194881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F908E71" id="Group 59" o:spid="_x0000_s1026" style="position:absolute;margin-left:285.25pt;margin-top:0;width:219.1pt;height:636.45pt;z-index:251706368;mso-position-horizontal-relative:margin;mso-width-relative:margin;mso-height-relative:margin" coordsize="27831,80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">
                <v:group id="Group 58" o:spid="_x0000_s1027" style="position:absolute;width:27831;height:61565" coordsize="27831,61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Picture 54" o:spid="_x0000_s1028" type="#_x0000_t75" alt="Diagram, schematic&#10;&#10;Description automatically generated" style="position:absolute;left:450;top:45157;width:27381;height:16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">
                    <v:imagedata r:id="rId47" o:title="Diagram, schematic&#10;&#10;Description automatically generated"/>
                  </v:shape>
                  <v:group id="Group 57" o:spid="_x0000_s1029" style="position:absolute;width:27831;height:45516" coordsize="27831,45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33" o:spid="_x0000_s1030" type="#_x0000_t75" style="position:absolute;width:27349;height:21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">
                      <v:imagedata r:id="rId48" o:title=""/>
                    </v:shape>
                    <v:shape id="Picture 55" o:spid="_x0000_s1031" type="#_x0000_t75" style="position:absolute;left:399;top:25786;width:27432;height:19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">
                      <v:imagedata r:id="rId49" o:title=""/>
                    </v:shape>
                  </v:group>
                </v:group>
                <v:shape id="Picture 56" o:spid="_x0000_s1032" type="#_x0000_t75" style="position:absolute;left:190;top:61341;width:27432;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">
                  <v:imagedata r:id="rId50" o:title=""/>
                </v:shape>
                <w10:wrap type="through" anchorx="margin"/>
              </v:group>
            </w:pict>
          </mc:Fallback>
        </mc:AlternateContent>
      </w:r>
    </w:p>
    <w:p w14:paraId="1B459938" w14:textId="77777777" w:rsidR="006D2AB4" w:rsidRDefault="006D2AB4" w:rsidP="00F41DB2">
      <w:pPr>
        <w:rPr>
          <w:b/>
          <w:bCs/>
          <w:sz w:val="24"/>
          <w:szCs w:val="24"/>
        </w:rPr>
      </w:pPr>
    </w:p>
    <w:p w14:paraId="0A68D175" w14:textId="77777777" w:rsidR="006D2AB4" w:rsidRDefault="006D2AB4" w:rsidP="00F41DB2">
      <w:pPr>
        <w:rPr>
          <w:b/>
          <w:bCs/>
          <w:sz w:val="24"/>
          <w:szCs w:val="24"/>
        </w:rPr>
      </w:pPr>
    </w:p>
    <w:p w14:paraId="71B0DE06" w14:textId="77777777" w:rsidR="006D2AB4" w:rsidRDefault="006D2AB4" w:rsidP="00F41DB2">
      <w:pPr>
        <w:rPr>
          <w:b/>
          <w:bCs/>
          <w:sz w:val="24"/>
          <w:szCs w:val="24"/>
        </w:rPr>
      </w:pPr>
    </w:p>
    <w:p w14:paraId="756D073F" w14:textId="77777777" w:rsidR="006D2AB4" w:rsidRDefault="006D2AB4" w:rsidP="00F41DB2">
      <w:pPr>
        <w:rPr>
          <w:b/>
          <w:bCs/>
          <w:sz w:val="24"/>
          <w:szCs w:val="24"/>
        </w:rPr>
      </w:pPr>
    </w:p>
    <w:p w14:paraId="309D71DC" w14:textId="77777777" w:rsidR="006D2AB4" w:rsidRDefault="006D2AB4" w:rsidP="00F41DB2">
      <w:pPr>
        <w:rPr>
          <w:b/>
          <w:bCs/>
          <w:sz w:val="24"/>
          <w:szCs w:val="24"/>
        </w:rPr>
      </w:pPr>
    </w:p>
    <w:p w14:paraId="7D6FC110" w14:textId="51E5D97A" w:rsidR="006D2AB4" w:rsidRDefault="006D2AB4" w:rsidP="00F41DB2">
      <w:pPr>
        <w:rPr>
          <w:b/>
          <w:bCs/>
          <w:sz w:val="24"/>
          <w:szCs w:val="24"/>
        </w:rPr>
      </w:pPr>
    </w:p>
    <w:p w14:paraId="3483D388" w14:textId="79D50218" w:rsidR="006D2AB4" w:rsidRDefault="00B04679" w:rsidP="00F41DB2">
      <w:pPr>
        <w:rPr>
          <w:b/>
          <w:bCs/>
          <w:sz w:val="24"/>
          <w:szCs w:val="24"/>
        </w:rPr>
      </w:pPr>
      <w:r>
        <w:rPr>
          <w:noProof/>
          <w:sz w:val="24"/>
          <w:szCs w:val="24"/>
        </w:rPr>
        <mc:AlternateContent>
          <mc:Choice Requires="wps">
            <w:drawing>
              <wp:anchor distT="0" distB="0" distL="114300" distR="114300" simplePos="0" relativeHeight="251718656" behindDoc="0" locked="0" layoutInCell="1" allowOverlap="1" wp14:anchorId="3F1FED70" wp14:editId="3936B7F0">
                <wp:simplePos x="0" y="0"/>
                <wp:positionH relativeFrom="column">
                  <wp:posOffset>906838</wp:posOffset>
                </wp:positionH>
                <wp:positionV relativeFrom="paragraph">
                  <wp:posOffset>99695</wp:posOffset>
                </wp:positionV>
                <wp:extent cx="1898073" cy="298939"/>
                <wp:effectExtent l="0" t="0" r="26035" b="25400"/>
                <wp:wrapNone/>
                <wp:docPr id="73" name="Text Box 73"/>
                <wp:cNvGraphicFramePr/>
                <a:graphic xmlns:a="http://schemas.openxmlformats.org/drawingml/2006/main">
                  <a:graphicData uri="http://schemas.microsoft.com/office/word/2010/wordprocessingShape">
                    <wps:wsp>
                      <wps:cNvSpPr txBox="1"/>
                      <wps:spPr>
                        <a:xfrm>
                          <a:off x="0" y="0"/>
                          <a:ext cx="1898073" cy="298939"/>
                        </a:xfrm>
                        <a:prstGeom prst="rect">
                          <a:avLst/>
                        </a:prstGeom>
                        <a:solidFill>
                          <a:schemeClr val="lt1"/>
                        </a:solidFill>
                        <a:ln w="6350">
                          <a:solidFill>
                            <a:prstClr val="black"/>
                          </a:solidFill>
                        </a:ln>
                      </wps:spPr>
                      <wps:txbx>
                        <w:txbxContent>
                          <w:p w14:paraId="0BE20D59" w14:textId="2EB5CB70" w:rsidR="00B04679" w:rsidRDefault="00B04679" w:rsidP="00B04679">
                            <w:pPr>
                              <w:jc w:val="center"/>
                            </w:pPr>
                            <w:r>
                              <w:t>PWM Generator Schema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1FED70" id="Text Box 73" o:spid="_x0000_s1049" type="#_x0000_t202" style="position:absolute;margin-left:71.4pt;margin-top:7.85pt;width:149.45pt;height:23.5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" fillcolor="white [3201]" strokeweight=".5pt">
                <v:textbox>
                  <w:txbxContent>
                    <w:p w14:paraId="0BE20D59" w14:textId="2EB5CB70" w:rsidR="00B04679" w:rsidRDefault="00B04679" w:rsidP="00B04679">
                      <w:pPr>
                        <w:jc w:val="center"/>
                      </w:pPr>
                      <w:r>
                        <w:t>PWM Generator Schematic</w:t>
                      </w:r>
                    </w:p>
                  </w:txbxContent>
                </v:textbox>
              </v:shape>
            </w:pict>
          </mc:Fallback>
        </mc:AlternateContent>
      </w:r>
    </w:p>
    <w:p w14:paraId="5DB15966" w14:textId="77777777" w:rsidR="006D2AB4" w:rsidRDefault="006D2AB4" w:rsidP="00F41DB2">
      <w:pPr>
        <w:rPr>
          <w:b/>
          <w:bCs/>
          <w:sz w:val="24"/>
          <w:szCs w:val="24"/>
        </w:rPr>
      </w:pPr>
    </w:p>
    <w:p w14:paraId="0714019E" w14:textId="78472520" w:rsidR="006D2AB4" w:rsidRDefault="006D2AB4" w:rsidP="00F41DB2">
      <w:pPr>
        <w:rPr>
          <w:b/>
          <w:bCs/>
          <w:sz w:val="24"/>
          <w:szCs w:val="24"/>
        </w:rPr>
      </w:pPr>
    </w:p>
    <w:p w14:paraId="70B24510" w14:textId="1D1A96A7" w:rsidR="006D2AB4" w:rsidRDefault="006D2AB4" w:rsidP="00F41DB2">
      <w:pPr>
        <w:rPr>
          <w:b/>
          <w:bCs/>
          <w:sz w:val="24"/>
          <w:szCs w:val="24"/>
        </w:rPr>
      </w:pPr>
    </w:p>
    <w:p w14:paraId="5612333A" w14:textId="33B4FFF2" w:rsidR="00694B95" w:rsidRPr="00694B95" w:rsidRDefault="006D2AB4" w:rsidP="00F41DB2">
      <w:pPr>
        <w:rPr>
          <w:sz w:val="24"/>
          <w:szCs w:val="24"/>
        </w:rPr>
      </w:pPr>
      <w:r>
        <w:rPr>
          <w:noProof/>
          <w:sz w:val="24"/>
          <w:szCs w:val="24"/>
        </w:rPr>
        <w:lastRenderedPageBreak/>
        <mc:AlternateContent>
          <mc:Choice Requires="wpg">
            <w:drawing>
              <wp:anchor distT="0" distB="0" distL="114300" distR="114300" simplePos="0" relativeHeight="251683840" behindDoc="0" locked="0" layoutInCell="1" allowOverlap="1" wp14:anchorId="2780E11A" wp14:editId="3D7B3A32">
                <wp:simplePos x="0" y="0"/>
                <wp:positionH relativeFrom="margin">
                  <wp:align>left</wp:align>
                </wp:positionH>
                <wp:positionV relativeFrom="paragraph">
                  <wp:posOffset>358775</wp:posOffset>
                </wp:positionV>
                <wp:extent cx="2800350" cy="7861300"/>
                <wp:effectExtent l="0" t="0" r="0" b="6350"/>
                <wp:wrapThrough wrapText="bothSides">
                  <wp:wrapPolygon edited="0">
                    <wp:start x="0" y="0"/>
                    <wp:lineTo x="0" y="3769"/>
                    <wp:lineTo x="10727" y="4187"/>
                    <wp:lineTo x="10727" y="5025"/>
                    <wp:lineTo x="0" y="5287"/>
                    <wp:lineTo x="0" y="9108"/>
                    <wp:lineTo x="10727" y="9212"/>
                    <wp:lineTo x="10727" y="10050"/>
                    <wp:lineTo x="1910" y="10626"/>
                    <wp:lineTo x="147" y="10783"/>
                    <wp:lineTo x="147" y="15493"/>
                    <wp:lineTo x="5731" y="15912"/>
                    <wp:lineTo x="10727" y="15912"/>
                    <wp:lineTo x="10727" y="16750"/>
                    <wp:lineTo x="0" y="16854"/>
                    <wp:lineTo x="0" y="21565"/>
                    <wp:lineTo x="21306" y="21565"/>
                    <wp:lineTo x="21453" y="16907"/>
                    <wp:lineTo x="20571" y="16854"/>
                    <wp:lineTo x="10580" y="16750"/>
                    <wp:lineTo x="10727" y="15912"/>
                    <wp:lineTo x="21453" y="15493"/>
                    <wp:lineTo x="21453" y="10730"/>
                    <wp:lineTo x="10580" y="10050"/>
                    <wp:lineTo x="10727" y="9212"/>
                    <wp:lineTo x="19249" y="9212"/>
                    <wp:lineTo x="21453" y="9055"/>
                    <wp:lineTo x="21453" y="5339"/>
                    <wp:lineTo x="20571" y="5287"/>
                    <wp:lineTo x="10580" y="5025"/>
                    <wp:lineTo x="10727" y="4187"/>
                    <wp:lineTo x="15135" y="4187"/>
                    <wp:lineTo x="21306" y="3716"/>
                    <wp:lineTo x="21159" y="0"/>
                    <wp:lineTo x="0" y="0"/>
                  </wp:wrapPolygon>
                </wp:wrapThrough>
                <wp:docPr id="62" name="Group 62"/>
                <wp:cNvGraphicFramePr/>
                <a:graphic xmlns:a="http://schemas.openxmlformats.org/drawingml/2006/main">
                  <a:graphicData uri="http://schemas.microsoft.com/office/word/2010/wordprocessingGroup">
                    <wpg:wgp>
                      <wpg:cNvGrpSpPr/>
                      <wpg:grpSpPr>
                        <a:xfrm>
                          <a:off x="0" y="0"/>
                          <a:ext cx="2800350" cy="7861300"/>
                          <a:chOff x="0" y="0"/>
                          <a:chExt cx="2800350" cy="7861300"/>
                        </a:xfrm>
                      </wpg:grpSpPr>
                      <wpg:grpSp>
                        <wpg:cNvPr id="61" name="Group 61"/>
                        <wpg:cNvGrpSpPr/>
                        <wpg:grpSpPr>
                          <a:xfrm>
                            <a:off x="0" y="0"/>
                            <a:ext cx="2800350" cy="5629275"/>
                            <a:chOff x="0" y="0"/>
                            <a:chExt cx="2800350" cy="5629275"/>
                          </a:xfrm>
                        </wpg:grpSpPr>
                        <pic:pic xmlns:pic="http://schemas.openxmlformats.org/drawingml/2006/picture">
                          <pic:nvPicPr>
                            <pic:cNvPr id="37" name="Picture 37"/>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57150" y="3914775"/>
                              <a:ext cx="2743200" cy="1714500"/>
                            </a:xfrm>
                            <a:prstGeom prst="rect">
                              <a:avLst/>
                            </a:prstGeom>
                            <a:noFill/>
                            <a:ln>
                              <a:noFill/>
                            </a:ln>
                          </pic:spPr>
                        </pic:pic>
                        <wpg:grpSp>
                          <wpg:cNvPr id="60" name="Group 60"/>
                          <wpg:cNvGrpSpPr/>
                          <wpg:grpSpPr>
                            <a:xfrm>
                              <a:off x="0" y="0"/>
                              <a:ext cx="2743200" cy="3311525"/>
                              <a:chOff x="0" y="0"/>
                              <a:chExt cx="2743200" cy="3311525"/>
                            </a:xfrm>
                          </wpg:grpSpPr>
                          <pic:pic xmlns:pic="http://schemas.openxmlformats.org/drawingml/2006/picture">
                            <pic:nvPicPr>
                              <pic:cNvPr id="35" name="Picture 35"/>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30500" cy="1371600"/>
                              </a:xfrm>
                              <a:prstGeom prst="rect">
                                <a:avLst/>
                              </a:prstGeom>
                              <a:noFill/>
                              <a:ln>
                                <a:noFill/>
                              </a:ln>
                            </pic:spPr>
                          </pic:pic>
                          <pic:pic xmlns:pic="http://schemas.openxmlformats.org/drawingml/2006/picture">
                            <pic:nvPicPr>
                              <pic:cNvPr id="34" name="Picture 34"/>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1933575"/>
                                <a:ext cx="2743200" cy="1377950"/>
                              </a:xfrm>
                              <a:prstGeom prst="rect">
                                <a:avLst/>
                              </a:prstGeom>
                              <a:noFill/>
                              <a:ln>
                                <a:noFill/>
                              </a:ln>
                            </pic:spPr>
                          </pic:pic>
                        </wpg:grpSp>
                      </wpg:grpSp>
                      <pic:pic xmlns:pic="http://schemas.openxmlformats.org/drawingml/2006/picture">
                        <pic:nvPicPr>
                          <pic:cNvPr id="36" name="Picture 36"/>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6153150"/>
                            <a:ext cx="2736850" cy="1708150"/>
                          </a:xfrm>
                          <a:prstGeom prst="rect">
                            <a:avLst/>
                          </a:prstGeom>
                          <a:noFill/>
                          <a:ln>
                            <a:noFill/>
                          </a:ln>
                        </pic:spPr>
                      </pic:pic>
                    </wpg:wgp>
                  </a:graphicData>
                </a:graphic>
              </wp:anchor>
            </w:drawing>
          </mc:Choice>
          <mc:Fallback>
            <w:pict>
              <v:group w14:anchorId="31DD7B72" id="Group 62" o:spid="_x0000_s1026" style="position:absolute;margin-left:0;margin-top:28.25pt;width:220.5pt;height:619pt;z-index:251683840;mso-position-horizontal:left;mso-position-horizontal-relative:margin" coordsize="28003,78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">
                <v:group id="Group 61" o:spid="_x0000_s1027" style="position:absolute;width:28003;height:56292" coordsize="28003,56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37" o:spid="_x0000_s1028" type="#_x0000_t75" style="position:absolute;left:571;top:39147;width:27432;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">
                    <v:imagedata r:id="rId55" o:title=""/>
                  </v:shape>
                  <v:group id="Group 60" o:spid="_x0000_s1029" style="position:absolute;width:27432;height:33115" coordsize="27432,33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35" o:spid="_x0000_s1030" type="#_x0000_t75" style="position:absolute;width:27305;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">
                      <v:imagedata r:id="rId56" o:title=""/>
                    </v:shape>
                    <v:shape id="Picture 34" o:spid="_x0000_s1031" type="#_x0000_t75" style="position:absolute;top:19335;width:27432;height:1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">
                      <v:imagedata r:id="rId57" o:title=""/>
                    </v:shape>
                  </v:group>
                </v:group>
                <v:shape id="Picture 36" o:spid="_x0000_s1032" type="#_x0000_t75" style="position:absolute;top:61531;width:27368;height:17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">
                  <v:imagedata r:id="rId58" o:title=""/>
                </v:shape>
                <w10:wrap type="through" anchorx="margin"/>
              </v:group>
            </w:pict>
          </mc:Fallback>
        </mc:AlternateContent>
      </w:r>
      <w:r>
        <w:rPr>
          <w:b/>
          <w:bCs/>
          <w:sz w:val="24"/>
          <w:szCs w:val="24"/>
        </w:rPr>
        <w:t>7</w:t>
      </w:r>
      <w:r w:rsidR="00694B95" w:rsidRPr="00694B95">
        <w:rPr>
          <w:b/>
          <w:bCs/>
          <w:sz w:val="24"/>
          <w:szCs w:val="24"/>
        </w:rPr>
        <w:t>.2 PCB</w:t>
      </w:r>
    </w:p>
    <w:p w14:paraId="0517354C" w14:textId="7918BB20" w:rsidR="00694B95" w:rsidRDefault="00F4352C" w:rsidP="00F41DB2">
      <w:pPr>
        <w:rPr>
          <w:b/>
          <w:bCs/>
          <w:sz w:val="24"/>
          <w:szCs w:val="24"/>
        </w:rPr>
      </w:pPr>
      <w:r>
        <w:rPr>
          <w:noProof/>
          <w:sz w:val="24"/>
          <w:szCs w:val="24"/>
        </w:rPr>
        <mc:AlternateContent>
          <mc:Choice Requires="wps">
            <w:drawing>
              <wp:anchor distT="0" distB="0" distL="114300" distR="114300" simplePos="0" relativeHeight="251730944" behindDoc="0" locked="0" layoutInCell="1" allowOverlap="1" wp14:anchorId="04B4B622" wp14:editId="5BF7ABDC">
                <wp:simplePos x="0" y="0"/>
                <wp:positionH relativeFrom="column">
                  <wp:posOffset>3900343</wp:posOffset>
                </wp:positionH>
                <wp:positionV relativeFrom="paragraph">
                  <wp:posOffset>1761202</wp:posOffset>
                </wp:positionV>
                <wp:extent cx="1413164" cy="298939"/>
                <wp:effectExtent l="0" t="0" r="15875" b="25400"/>
                <wp:wrapNone/>
                <wp:docPr id="80" name="Text Box 80"/>
                <wp:cNvGraphicFramePr/>
                <a:graphic xmlns:a="http://schemas.openxmlformats.org/drawingml/2006/main">
                  <a:graphicData uri="http://schemas.microsoft.com/office/word/2010/wordprocessingShape">
                    <wps:wsp>
                      <wps:cNvSpPr txBox="1"/>
                      <wps:spPr>
                        <a:xfrm>
                          <a:off x="0" y="0"/>
                          <a:ext cx="1413164" cy="298939"/>
                        </a:xfrm>
                        <a:prstGeom prst="rect">
                          <a:avLst/>
                        </a:prstGeom>
                        <a:solidFill>
                          <a:schemeClr val="lt1"/>
                        </a:solidFill>
                        <a:ln w="6350">
                          <a:solidFill>
                            <a:prstClr val="black"/>
                          </a:solidFill>
                        </a:ln>
                      </wps:spPr>
                      <wps:txbx>
                        <w:txbxContent>
                          <w:p w14:paraId="3DB16BF5" w14:textId="19C72562" w:rsidR="00F4352C" w:rsidRDefault="00F4352C" w:rsidP="00F4352C">
                            <w:pPr>
                              <w:jc w:val="center"/>
                            </w:pPr>
                            <w:r>
                              <w:t>3D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B4B622" id="Text Box 80" o:spid="_x0000_s1050" type="#_x0000_t202" style="position:absolute;margin-left:307.1pt;margin-top:138.7pt;width:111.25pt;height:23.5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" fillcolor="white [3201]" strokeweight=".5pt">
                <v:textbox>
                  <w:txbxContent>
                    <w:p w14:paraId="3DB16BF5" w14:textId="19C72562" w:rsidR="00F4352C" w:rsidRDefault="00F4352C" w:rsidP="00F4352C">
                      <w:pPr>
                        <w:jc w:val="center"/>
                      </w:pPr>
                      <w:r>
                        <w:t>3D Design</w:t>
                      </w:r>
                    </w:p>
                  </w:txbxContent>
                </v:textbox>
              </v:shape>
            </w:pict>
          </mc:Fallback>
        </mc:AlternateContent>
      </w:r>
      <w:r w:rsidR="00B04679">
        <w:rPr>
          <w:noProof/>
          <w:sz w:val="24"/>
          <w:szCs w:val="24"/>
        </w:rPr>
        <mc:AlternateContent>
          <mc:Choice Requires="wps">
            <w:drawing>
              <wp:anchor distT="0" distB="0" distL="114300" distR="114300" simplePos="0" relativeHeight="251724800" behindDoc="0" locked="0" layoutInCell="1" allowOverlap="1" wp14:anchorId="7ACF5BB1" wp14:editId="4FFD9500">
                <wp:simplePos x="0" y="0"/>
                <wp:positionH relativeFrom="column">
                  <wp:posOffset>650644</wp:posOffset>
                </wp:positionH>
                <wp:positionV relativeFrom="paragraph">
                  <wp:posOffset>3444875</wp:posOffset>
                </wp:positionV>
                <wp:extent cx="1558636" cy="298939"/>
                <wp:effectExtent l="0" t="0" r="22860" b="25400"/>
                <wp:wrapNone/>
                <wp:docPr id="77" name="Text Box 77"/>
                <wp:cNvGraphicFramePr/>
                <a:graphic xmlns:a="http://schemas.openxmlformats.org/drawingml/2006/main">
                  <a:graphicData uri="http://schemas.microsoft.com/office/word/2010/wordprocessingShape">
                    <wps:wsp>
                      <wps:cNvSpPr txBox="1"/>
                      <wps:spPr>
                        <a:xfrm>
                          <a:off x="0" y="0"/>
                          <a:ext cx="1558636" cy="298939"/>
                        </a:xfrm>
                        <a:prstGeom prst="rect">
                          <a:avLst/>
                        </a:prstGeom>
                        <a:solidFill>
                          <a:schemeClr val="lt1"/>
                        </a:solidFill>
                        <a:ln w="6350">
                          <a:solidFill>
                            <a:prstClr val="black"/>
                          </a:solidFill>
                        </a:ln>
                      </wps:spPr>
                      <wps:txbx>
                        <w:txbxContent>
                          <w:p w14:paraId="15D2965C" w14:textId="574F2189" w:rsidR="00B04679" w:rsidRDefault="00B04679" w:rsidP="00B04679">
                            <w:pPr>
                              <w:jc w:val="center"/>
                            </w:pPr>
                            <w:r>
                              <w:t xml:space="preserve">Main PCB </w:t>
                            </w:r>
                            <w:r>
                              <w:t xml:space="preserve">Bottom </w:t>
                            </w:r>
                            <w:r>
                              <w:t>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CF5BB1" id="Text Box 77" o:spid="_x0000_s1051" type="#_x0000_t202" style="position:absolute;margin-left:51.25pt;margin-top:271.25pt;width:122.75pt;height:23.5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" fillcolor="white [3201]" strokeweight=".5pt">
                <v:textbox>
                  <w:txbxContent>
                    <w:p w14:paraId="15D2965C" w14:textId="574F2189" w:rsidR="00B04679" w:rsidRDefault="00B04679" w:rsidP="00B04679">
                      <w:pPr>
                        <w:jc w:val="center"/>
                      </w:pPr>
                      <w:r>
                        <w:t xml:space="preserve">Main PCB </w:t>
                      </w:r>
                      <w:r>
                        <w:t xml:space="preserve">Bottom </w:t>
                      </w:r>
                      <w:r>
                        <w:t>Layer</w:t>
                      </w:r>
                    </w:p>
                  </w:txbxContent>
                </v:textbox>
              </v:shape>
            </w:pict>
          </mc:Fallback>
        </mc:AlternateContent>
      </w:r>
      <w:r w:rsidR="00B04679">
        <w:rPr>
          <w:noProof/>
          <w:sz w:val="24"/>
          <w:szCs w:val="24"/>
        </w:rPr>
        <mc:AlternateContent>
          <mc:Choice Requires="wps">
            <w:drawing>
              <wp:anchor distT="0" distB="0" distL="114300" distR="114300" simplePos="0" relativeHeight="251722752" behindDoc="0" locked="0" layoutInCell="1" allowOverlap="1" wp14:anchorId="290C7B85" wp14:editId="342250EF">
                <wp:simplePos x="0" y="0"/>
                <wp:positionH relativeFrom="column">
                  <wp:posOffset>713509</wp:posOffset>
                </wp:positionH>
                <wp:positionV relativeFrom="paragraph">
                  <wp:posOffset>1498831</wp:posOffset>
                </wp:positionV>
                <wp:extent cx="1413164" cy="298939"/>
                <wp:effectExtent l="0" t="0" r="15875" b="25400"/>
                <wp:wrapNone/>
                <wp:docPr id="76" name="Text Box 76"/>
                <wp:cNvGraphicFramePr/>
                <a:graphic xmlns:a="http://schemas.openxmlformats.org/drawingml/2006/main">
                  <a:graphicData uri="http://schemas.microsoft.com/office/word/2010/wordprocessingShape">
                    <wps:wsp>
                      <wps:cNvSpPr txBox="1"/>
                      <wps:spPr>
                        <a:xfrm>
                          <a:off x="0" y="0"/>
                          <a:ext cx="1413164" cy="298939"/>
                        </a:xfrm>
                        <a:prstGeom prst="rect">
                          <a:avLst/>
                        </a:prstGeom>
                        <a:solidFill>
                          <a:schemeClr val="lt1"/>
                        </a:solidFill>
                        <a:ln w="6350">
                          <a:solidFill>
                            <a:prstClr val="black"/>
                          </a:solidFill>
                        </a:ln>
                      </wps:spPr>
                      <wps:txbx>
                        <w:txbxContent>
                          <w:p w14:paraId="74621BBD" w14:textId="7209FC95" w:rsidR="00B04679" w:rsidRDefault="00B04679" w:rsidP="00B04679">
                            <w:pPr>
                              <w:jc w:val="center"/>
                            </w:pPr>
                            <w:r>
                              <w:t>Main PCB Top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C7B85" id="Text Box 76" o:spid="_x0000_s1052" type="#_x0000_t202" style="position:absolute;margin-left:56.2pt;margin-top:118pt;width:111.25pt;height:23.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" fillcolor="white [3201]" strokeweight=".5pt">
                <v:textbox>
                  <w:txbxContent>
                    <w:p w14:paraId="74621BBD" w14:textId="7209FC95" w:rsidR="00B04679" w:rsidRDefault="00B04679" w:rsidP="00B04679">
                      <w:pPr>
                        <w:jc w:val="center"/>
                      </w:pPr>
                      <w:r>
                        <w:t>Main PCB Top Layer</w:t>
                      </w:r>
                    </w:p>
                  </w:txbxContent>
                </v:textbox>
              </v:shape>
            </w:pict>
          </mc:Fallback>
        </mc:AlternateContent>
      </w:r>
    </w:p>
    <w:p w14:paraId="31B0FFE2" w14:textId="315E83EE" w:rsidR="00694B95" w:rsidRDefault="00B04679" w:rsidP="00F41DB2">
      <w:pPr>
        <w:rPr>
          <w:b/>
          <w:bCs/>
          <w:sz w:val="24"/>
          <w:szCs w:val="24"/>
        </w:rPr>
      </w:pPr>
      <w:r>
        <w:rPr>
          <w:noProof/>
          <w:sz w:val="24"/>
          <w:szCs w:val="24"/>
        </w:rPr>
        <mc:AlternateContent>
          <mc:Choice Requires="wps">
            <w:drawing>
              <wp:anchor distT="0" distB="0" distL="114300" distR="114300" simplePos="0" relativeHeight="251726848" behindDoc="0" locked="0" layoutInCell="1" allowOverlap="1" wp14:anchorId="1A55A2D9" wp14:editId="657B7334">
                <wp:simplePos x="0" y="0"/>
                <wp:positionH relativeFrom="column">
                  <wp:posOffset>427759</wp:posOffset>
                </wp:positionH>
                <wp:positionV relativeFrom="paragraph">
                  <wp:posOffset>4002809</wp:posOffset>
                </wp:positionV>
                <wp:extent cx="2015836" cy="298939"/>
                <wp:effectExtent l="0" t="0" r="22860" b="25400"/>
                <wp:wrapNone/>
                <wp:docPr id="78" name="Text Box 78"/>
                <wp:cNvGraphicFramePr/>
                <a:graphic xmlns:a="http://schemas.openxmlformats.org/drawingml/2006/main">
                  <a:graphicData uri="http://schemas.microsoft.com/office/word/2010/wordprocessingShape">
                    <wps:wsp>
                      <wps:cNvSpPr txBox="1"/>
                      <wps:spPr>
                        <a:xfrm>
                          <a:off x="0" y="0"/>
                          <a:ext cx="2015836" cy="298939"/>
                        </a:xfrm>
                        <a:prstGeom prst="rect">
                          <a:avLst/>
                        </a:prstGeom>
                        <a:solidFill>
                          <a:schemeClr val="lt1"/>
                        </a:solidFill>
                        <a:ln w="6350">
                          <a:solidFill>
                            <a:prstClr val="black"/>
                          </a:solidFill>
                        </a:ln>
                      </wps:spPr>
                      <wps:txbx>
                        <w:txbxContent>
                          <w:p w14:paraId="4594AAB7" w14:textId="22E12E0E" w:rsidR="00B04679" w:rsidRDefault="00B04679" w:rsidP="00B04679">
                            <w:pPr>
                              <w:jc w:val="center"/>
                            </w:pPr>
                            <w:r>
                              <w:t xml:space="preserve">PWM Generator </w:t>
                            </w:r>
                            <w:r>
                              <w:t>PCB Top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55A2D9" id="Text Box 78" o:spid="_x0000_s1053" type="#_x0000_t202" style="position:absolute;margin-left:33.7pt;margin-top:315.2pt;width:158.75pt;height:23.5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" fillcolor="white [3201]" strokeweight=".5pt">
                <v:textbox>
                  <w:txbxContent>
                    <w:p w14:paraId="4594AAB7" w14:textId="22E12E0E" w:rsidR="00B04679" w:rsidRDefault="00B04679" w:rsidP="00B04679">
                      <w:pPr>
                        <w:jc w:val="center"/>
                      </w:pPr>
                      <w:r>
                        <w:t xml:space="preserve">PWM Generator </w:t>
                      </w:r>
                      <w:r>
                        <w:t>PCB Top Layer</w:t>
                      </w:r>
                    </w:p>
                  </w:txbxContent>
                </v:textbox>
              </v:shape>
            </w:pict>
          </mc:Fallback>
        </mc:AlternateContent>
      </w:r>
    </w:p>
    <w:p w14:paraId="6EDD4B97" w14:textId="47444C68" w:rsidR="00694B95" w:rsidRDefault="00B04679" w:rsidP="00F41DB2">
      <w:pPr>
        <w:rPr>
          <w:b/>
          <w:bCs/>
          <w:sz w:val="24"/>
          <w:szCs w:val="24"/>
        </w:rPr>
      </w:pPr>
      <w:r>
        <w:rPr>
          <w:noProof/>
          <w:sz w:val="24"/>
          <w:szCs w:val="24"/>
        </w:rPr>
        <mc:AlternateContent>
          <mc:Choice Requires="wps">
            <w:drawing>
              <wp:anchor distT="0" distB="0" distL="114300" distR="114300" simplePos="0" relativeHeight="251728896" behindDoc="0" locked="0" layoutInCell="1" allowOverlap="1" wp14:anchorId="695B933A" wp14:editId="417B95BF">
                <wp:simplePos x="0" y="0"/>
                <wp:positionH relativeFrom="column">
                  <wp:posOffset>262602</wp:posOffset>
                </wp:positionH>
                <wp:positionV relativeFrom="paragraph">
                  <wp:posOffset>4256867</wp:posOffset>
                </wp:positionV>
                <wp:extent cx="2216727" cy="298939"/>
                <wp:effectExtent l="0" t="0" r="12700" b="25400"/>
                <wp:wrapNone/>
                <wp:docPr id="79" name="Text Box 79"/>
                <wp:cNvGraphicFramePr/>
                <a:graphic xmlns:a="http://schemas.openxmlformats.org/drawingml/2006/main">
                  <a:graphicData uri="http://schemas.microsoft.com/office/word/2010/wordprocessingShape">
                    <wps:wsp>
                      <wps:cNvSpPr txBox="1"/>
                      <wps:spPr>
                        <a:xfrm>
                          <a:off x="0" y="0"/>
                          <a:ext cx="2216727" cy="298939"/>
                        </a:xfrm>
                        <a:prstGeom prst="rect">
                          <a:avLst/>
                        </a:prstGeom>
                        <a:solidFill>
                          <a:schemeClr val="lt1"/>
                        </a:solidFill>
                        <a:ln w="6350">
                          <a:solidFill>
                            <a:prstClr val="black"/>
                          </a:solidFill>
                        </a:ln>
                      </wps:spPr>
                      <wps:txbx>
                        <w:txbxContent>
                          <w:p w14:paraId="44E3310B" w14:textId="3B92E94B" w:rsidR="00B04679" w:rsidRDefault="00B04679" w:rsidP="00B04679">
                            <w:pPr>
                              <w:jc w:val="center"/>
                            </w:pPr>
                            <w:r>
                              <w:t xml:space="preserve">PWM Generator PCB </w:t>
                            </w:r>
                            <w:r>
                              <w:t>Bottom</w:t>
                            </w:r>
                            <w:r>
                              <w:t xml:space="preserve">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5B933A" id="Text Box 79" o:spid="_x0000_s1054" type="#_x0000_t202" style="position:absolute;margin-left:20.7pt;margin-top:335.2pt;width:174.55pt;height:23.5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" fillcolor="white [3201]" strokeweight=".5pt">
                <v:textbox>
                  <w:txbxContent>
                    <w:p w14:paraId="44E3310B" w14:textId="3B92E94B" w:rsidR="00B04679" w:rsidRDefault="00B04679" w:rsidP="00B04679">
                      <w:pPr>
                        <w:jc w:val="center"/>
                      </w:pPr>
                      <w:r>
                        <w:t xml:space="preserve">PWM Generator PCB </w:t>
                      </w:r>
                      <w:r>
                        <w:t>Bottom</w:t>
                      </w:r>
                      <w:r>
                        <w:t xml:space="preserve"> Layer</w:t>
                      </w:r>
                    </w:p>
                  </w:txbxContent>
                </v:textbox>
              </v:shape>
            </w:pict>
          </mc:Fallback>
        </mc:AlternateContent>
      </w:r>
    </w:p>
    <w:p w14:paraId="181FDF6B" w14:textId="70188E51" w:rsidR="00694B95" w:rsidRDefault="006D2AB4" w:rsidP="00F41DB2">
      <w:pPr>
        <w:rPr>
          <w:b/>
          <w:bCs/>
          <w:sz w:val="24"/>
          <w:szCs w:val="24"/>
        </w:rPr>
      </w:pPr>
      <w:r>
        <w:rPr>
          <w:b/>
          <w:bCs/>
          <w:noProof/>
          <w:sz w:val="24"/>
          <w:szCs w:val="24"/>
        </w:rPr>
        <w:drawing>
          <wp:anchor distT="0" distB="0" distL="114300" distR="114300" simplePos="0" relativeHeight="251684864" behindDoc="0" locked="0" layoutInCell="1" allowOverlap="1" wp14:anchorId="184FCE59" wp14:editId="1F6C5ED8">
            <wp:simplePos x="0" y="0"/>
            <wp:positionH relativeFrom="column">
              <wp:posOffset>-11339</wp:posOffset>
            </wp:positionH>
            <wp:positionV relativeFrom="paragraph">
              <wp:posOffset>315777</wp:posOffset>
            </wp:positionV>
            <wp:extent cx="2733675" cy="1762125"/>
            <wp:effectExtent l="0" t="0" r="9525" b="9525"/>
            <wp:wrapThrough wrapText="bothSides">
              <wp:wrapPolygon edited="0">
                <wp:start x="0" y="0"/>
                <wp:lineTo x="0" y="21483"/>
                <wp:lineTo x="21525" y="21483"/>
                <wp:lineTo x="21525"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33675" cy="1762125"/>
                    </a:xfrm>
                    <a:prstGeom prst="rect">
                      <a:avLst/>
                    </a:prstGeom>
                    <a:noFill/>
                    <a:ln>
                      <a:noFill/>
                    </a:ln>
                  </pic:spPr>
                </pic:pic>
              </a:graphicData>
            </a:graphic>
          </wp:anchor>
        </w:drawing>
      </w:r>
      <w:r w:rsidR="00694B95">
        <w:rPr>
          <w:b/>
          <w:bCs/>
          <w:sz w:val="24"/>
          <w:szCs w:val="24"/>
        </w:rPr>
        <w:t>7.3 Solidworks Design</w:t>
      </w:r>
    </w:p>
    <w:p w14:paraId="789EDB38" w14:textId="39699672" w:rsidR="00694B95" w:rsidRDefault="00694B95" w:rsidP="00F41DB2">
      <w:pPr>
        <w:rPr>
          <w:b/>
          <w:bCs/>
          <w:sz w:val="24"/>
          <w:szCs w:val="24"/>
        </w:rPr>
      </w:pPr>
    </w:p>
    <w:p w14:paraId="0890E455" w14:textId="27A9A428" w:rsidR="00694B95" w:rsidRDefault="006D2AB4" w:rsidP="00F41DB2">
      <w:pPr>
        <w:rPr>
          <w:b/>
          <w:bCs/>
          <w:sz w:val="24"/>
          <w:szCs w:val="24"/>
        </w:rPr>
      </w:pPr>
      <w:r>
        <w:rPr>
          <w:b/>
          <w:bCs/>
          <w:noProof/>
          <w:sz w:val="24"/>
          <w:szCs w:val="24"/>
        </w:rPr>
        <mc:AlternateContent>
          <mc:Choice Requires="wpg">
            <w:drawing>
              <wp:anchor distT="0" distB="0" distL="114300" distR="114300" simplePos="0" relativeHeight="251689984" behindDoc="0" locked="0" layoutInCell="1" allowOverlap="1" wp14:anchorId="13A4BB91" wp14:editId="3B93ECAD">
                <wp:simplePos x="0" y="0"/>
                <wp:positionH relativeFrom="column">
                  <wp:posOffset>187036</wp:posOffset>
                </wp:positionH>
                <wp:positionV relativeFrom="paragraph">
                  <wp:posOffset>271203</wp:posOffset>
                </wp:positionV>
                <wp:extent cx="2733675" cy="6007397"/>
                <wp:effectExtent l="0" t="0" r="9525" b="0"/>
                <wp:wrapNone/>
                <wp:docPr id="65" name="Group 65"/>
                <wp:cNvGraphicFramePr/>
                <a:graphic xmlns:a="http://schemas.openxmlformats.org/drawingml/2006/main">
                  <a:graphicData uri="http://schemas.microsoft.com/office/word/2010/wordprocessingGroup">
                    <wpg:wgp>
                      <wpg:cNvGrpSpPr/>
                      <wpg:grpSpPr>
                        <a:xfrm>
                          <a:off x="0" y="0"/>
                          <a:ext cx="2733675" cy="6007397"/>
                          <a:chOff x="0" y="0"/>
                          <a:chExt cx="2733675" cy="6007837"/>
                        </a:xfrm>
                      </wpg:grpSpPr>
                      <pic:pic xmlns:pic="http://schemas.openxmlformats.org/drawingml/2006/picture">
                        <pic:nvPicPr>
                          <pic:cNvPr id="39" name="Picture 39"/>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3675" cy="1790700"/>
                          </a:xfrm>
                          <a:prstGeom prst="rect">
                            <a:avLst/>
                          </a:prstGeom>
                          <a:noFill/>
                          <a:ln>
                            <a:noFill/>
                          </a:ln>
                        </pic:spPr>
                      </pic:pic>
                      <pic:pic xmlns:pic="http://schemas.openxmlformats.org/drawingml/2006/picture">
                        <pic:nvPicPr>
                          <pic:cNvPr id="40" name="Picture 40"/>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1772386"/>
                            <a:ext cx="2733675" cy="2047875"/>
                          </a:xfrm>
                          <a:prstGeom prst="rect">
                            <a:avLst/>
                          </a:prstGeom>
                          <a:noFill/>
                          <a:ln>
                            <a:noFill/>
                          </a:ln>
                        </pic:spPr>
                      </pic:pic>
                      <pic:pic xmlns:pic="http://schemas.openxmlformats.org/drawingml/2006/picture">
                        <pic:nvPicPr>
                          <pic:cNvPr id="42" name="Picture 42"/>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7917" y="3820262"/>
                            <a:ext cx="2562860" cy="2187575"/>
                          </a:xfrm>
                          <a:prstGeom prst="rect">
                            <a:avLst/>
                          </a:prstGeom>
                          <a:noFill/>
                          <a:ln>
                            <a:noFill/>
                          </a:ln>
                        </pic:spPr>
                      </pic:pic>
                    </wpg:wgp>
                  </a:graphicData>
                </a:graphic>
                <wp14:sizeRelV relativeFrom="margin">
                  <wp14:pctHeight>0</wp14:pctHeight>
                </wp14:sizeRelV>
              </wp:anchor>
            </w:drawing>
          </mc:Choice>
          <mc:Fallback>
            <w:pict>
              <v:group w14:anchorId="3EC2329D" id="Group 65" o:spid="_x0000_s1026" style="position:absolute;margin-left:14.75pt;margin-top:21.35pt;width:215.25pt;height:473pt;z-index:251689984;mso-height-relative:margin" coordsize="27336,600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">
                <v:shape id="Picture 39" o:spid="_x0000_s1027" type="#_x0000_t75" style="position:absolute;width:27336;height:17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">
                  <v:imagedata r:id="rId62" o:title=""/>
                </v:shape>
                <v:shape id="Picture 40" o:spid="_x0000_s1028" type="#_x0000_t75" style="position:absolute;top:17723;width:27336;height:20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">
                  <v:imagedata r:id="rId63" o:title=""/>
                </v:shape>
                <v:shape id="Picture 42" o:spid="_x0000_s1029" type="#_x0000_t75" style="position:absolute;left:79;top:38202;width:25628;height:21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">
                  <v:imagedata r:id="rId64" o:title=""/>
                </v:shape>
              </v:group>
            </w:pict>
          </mc:Fallback>
        </mc:AlternateContent>
      </w:r>
      <w:r w:rsidR="00694B95">
        <w:rPr>
          <w:b/>
          <w:bCs/>
          <w:sz w:val="24"/>
          <w:szCs w:val="24"/>
        </w:rPr>
        <w:t>7.4 Robot</w:t>
      </w:r>
    </w:p>
    <w:p w14:paraId="01A424A6" w14:textId="5917887C" w:rsidR="00694B95" w:rsidRDefault="00694B95" w:rsidP="00F41DB2">
      <w:pPr>
        <w:rPr>
          <w:b/>
          <w:bCs/>
          <w:sz w:val="24"/>
          <w:szCs w:val="24"/>
        </w:rPr>
      </w:pPr>
    </w:p>
    <w:p w14:paraId="629E383B" w14:textId="7BB0D07E" w:rsidR="00694B95" w:rsidRDefault="00694B95" w:rsidP="00F41DB2">
      <w:pPr>
        <w:rPr>
          <w:b/>
          <w:bCs/>
          <w:sz w:val="24"/>
          <w:szCs w:val="24"/>
        </w:rPr>
      </w:pPr>
    </w:p>
    <w:p w14:paraId="307E7C3E" w14:textId="42022F63" w:rsidR="00694B95" w:rsidRDefault="00694B95" w:rsidP="00F41DB2">
      <w:pPr>
        <w:rPr>
          <w:b/>
          <w:bCs/>
          <w:sz w:val="24"/>
          <w:szCs w:val="24"/>
        </w:rPr>
      </w:pPr>
    </w:p>
    <w:p w14:paraId="2FA2259F" w14:textId="310E967D" w:rsidR="00694B95" w:rsidRDefault="00694B95" w:rsidP="00F41DB2">
      <w:pPr>
        <w:rPr>
          <w:b/>
          <w:bCs/>
          <w:sz w:val="24"/>
          <w:szCs w:val="24"/>
        </w:rPr>
      </w:pPr>
    </w:p>
    <w:p w14:paraId="1B2760C6" w14:textId="58509D26" w:rsidR="00694B95" w:rsidRDefault="00694B95" w:rsidP="00F41DB2">
      <w:pPr>
        <w:rPr>
          <w:b/>
          <w:bCs/>
          <w:sz w:val="24"/>
          <w:szCs w:val="24"/>
        </w:rPr>
      </w:pPr>
    </w:p>
    <w:p w14:paraId="48344124" w14:textId="19E04DE9" w:rsidR="00694B95" w:rsidRDefault="00694B95" w:rsidP="00F41DB2">
      <w:pPr>
        <w:rPr>
          <w:b/>
          <w:bCs/>
          <w:sz w:val="24"/>
          <w:szCs w:val="24"/>
        </w:rPr>
      </w:pPr>
    </w:p>
    <w:p w14:paraId="6B7E473A" w14:textId="4C1585CE" w:rsidR="00694B95" w:rsidRDefault="00694B95" w:rsidP="00F41DB2">
      <w:pPr>
        <w:rPr>
          <w:b/>
          <w:bCs/>
          <w:sz w:val="24"/>
          <w:szCs w:val="24"/>
        </w:rPr>
      </w:pPr>
    </w:p>
    <w:p w14:paraId="43F1D9A0" w14:textId="382902C5" w:rsidR="00694B95" w:rsidRDefault="00694B95" w:rsidP="00F41DB2">
      <w:pPr>
        <w:rPr>
          <w:b/>
          <w:bCs/>
          <w:sz w:val="24"/>
          <w:szCs w:val="24"/>
        </w:rPr>
      </w:pPr>
    </w:p>
    <w:p w14:paraId="3B4D854B" w14:textId="14A11153" w:rsidR="00694B95" w:rsidRDefault="00694B95" w:rsidP="00F41DB2">
      <w:pPr>
        <w:rPr>
          <w:b/>
          <w:bCs/>
          <w:sz w:val="24"/>
          <w:szCs w:val="24"/>
        </w:rPr>
      </w:pPr>
    </w:p>
    <w:p w14:paraId="4279FCA7" w14:textId="48E5403E" w:rsidR="00694B95" w:rsidRDefault="00694B95" w:rsidP="00F41DB2">
      <w:pPr>
        <w:rPr>
          <w:b/>
          <w:bCs/>
          <w:sz w:val="24"/>
          <w:szCs w:val="24"/>
        </w:rPr>
      </w:pPr>
    </w:p>
    <w:p w14:paraId="59C5021E" w14:textId="5C7451F3" w:rsidR="00694B95" w:rsidRDefault="00694B95" w:rsidP="00F41DB2">
      <w:pPr>
        <w:rPr>
          <w:b/>
          <w:bCs/>
          <w:sz w:val="24"/>
          <w:szCs w:val="24"/>
        </w:rPr>
      </w:pPr>
    </w:p>
    <w:p w14:paraId="6F4FD299" w14:textId="77777777" w:rsidR="00694B95" w:rsidRDefault="00694B95" w:rsidP="00F41DB2">
      <w:pPr>
        <w:rPr>
          <w:b/>
          <w:bCs/>
          <w:sz w:val="24"/>
          <w:szCs w:val="24"/>
        </w:rPr>
      </w:pPr>
    </w:p>
    <w:p w14:paraId="4B6FCA8C" w14:textId="58EBF414" w:rsidR="00694B95" w:rsidRDefault="00694B95" w:rsidP="00F41DB2">
      <w:pPr>
        <w:rPr>
          <w:b/>
          <w:bCs/>
          <w:sz w:val="24"/>
          <w:szCs w:val="24"/>
        </w:rPr>
      </w:pPr>
    </w:p>
    <w:p w14:paraId="0D289E10" w14:textId="759B808E" w:rsidR="00694B95" w:rsidRDefault="00694B95" w:rsidP="00F41DB2">
      <w:pPr>
        <w:rPr>
          <w:b/>
          <w:bCs/>
          <w:sz w:val="24"/>
          <w:szCs w:val="24"/>
        </w:rPr>
      </w:pPr>
    </w:p>
    <w:p w14:paraId="632FB065" w14:textId="378EFD04" w:rsidR="00694B95" w:rsidRDefault="00694B95" w:rsidP="00F41DB2">
      <w:pPr>
        <w:rPr>
          <w:b/>
          <w:bCs/>
          <w:sz w:val="24"/>
          <w:szCs w:val="24"/>
        </w:rPr>
      </w:pPr>
    </w:p>
    <w:p w14:paraId="038D52A1" w14:textId="5FA7AB99" w:rsidR="00694B95" w:rsidRDefault="00694B95" w:rsidP="00F41DB2">
      <w:pPr>
        <w:rPr>
          <w:b/>
          <w:bCs/>
          <w:sz w:val="24"/>
          <w:szCs w:val="24"/>
        </w:rPr>
      </w:pPr>
    </w:p>
    <w:p w14:paraId="3E6F06DE" w14:textId="446736E8" w:rsidR="00694B95" w:rsidRDefault="00694B95" w:rsidP="00F41DB2">
      <w:pPr>
        <w:rPr>
          <w:b/>
          <w:bCs/>
          <w:sz w:val="24"/>
          <w:szCs w:val="24"/>
        </w:rPr>
      </w:pPr>
    </w:p>
    <w:p w14:paraId="31934899" w14:textId="77777777" w:rsidR="00F4352C" w:rsidRDefault="00F4352C" w:rsidP="00F41DB2">
      <w:pPr>
        <w:rPr>
          <w:b/>
          <w:bCs/>
          <w:sz w:val="24"/>
          <w:szCs w:val="24"/>
        </w:rPr>
      </w:pPr>
      <w:r>
        <w:rPr>
          <w:noProof/>
          <w:sz w:val="24"/>
          <w:szCs w:val="24"/>
        </w:rPr>
        <mc:AlternateContent>
          <mc:Choice Requires="wps">
            <w:drawing>
              <wp:anchor distT="0" distB="0" distL="114300" distR="114300" simplePos="0" relativeHeight="251732992" behindDoc="0" locked="0" layoutInCell="1" allowOverlap="1" wp14:anchorId="6891B670" wp14:editId="7C0BF16A">
                <wp:simplePos x="0" y="0"/>
                <wp:positionH relativeFrom="margin">
                  <wp:align>right</wp:align>
                </wp:positionH>
                <wp:positionV relativeFrom="paragraph">
                  <wp:posOffset>865274</wp:posOffset>
                </wp:positionV>
                <wp:extent cx="2216727" cy="298939"/>
                <wp:effectExtent l="0" t="0" r="12700" b="25400"/>
                <wp:wrapNone/>
                <wp:docPr id="82" name="Text Box 82"/>
                <wp:cNvGraphicFramePr/>
                <a:graphic xmlns:a="http://schemas.openxmlformats.org/drawingml/2006/main">
                  <a:graphicData uri="http://schemas.microsoft.com/office/word/2010/wordprocessingShape">
                    <wps:wsp>
                      <wps:cNvSpPr txBox="1"/>
                      <wps:spPr>
                        <a:xfrm>
                          <a:off x="0" y="0"/>
                          <a:ext cx="2216727" cy="298939"/>
                        </a:xfrm>
                        <a:prstGeom prst="rect">
                          <a:avLst/>
                        </a:prstGeom>
                        <a:solidFill>
                          <a:schemeClr val="lt1"/>
                        </a:solidFill>
                        <a:ln w="6350">
                          <a:solidFill>
                            <a:prstClr val="black"/>
                          </a:solidFill>
                        </a:ln>
                      </wps:spPr>
                      <wps:txbx>
                        <w:txbxContent>
                          <w:p w14:paraId="5BE6F6AB" w14:textId="0FCAB911" w:rsidR="00F4352C" w:rsidRDefault="00F4352C" w:rsidP="00F4352C">
                            <w:pPr>
                              <w:jc w:val="center"/>
                            </w:pPr>
                            <w:r>
                              <w:t>Physically Built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91B670" id="Text Box 82" o:spid="_x0000_s1055" type="#_x0000_t202" style="position:absolute;margin-left:123.35pt;margin-top:68.15pt;width:174.55pt;height:23.55pt;z-index:2517329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" fillcolor="white [3201]" strokeweight=".5pt">
                <v:textbox>
                  <w:txbxContent>
                    <w:p w14:paraId="5BE6F6AB" w14:textId="0FCAB911" w:rsidR="00F4352C" w:rsidRDefault="00F4352C" w:rsidP="00F4352C">
                      <w:pPr>
                        <w:jc w:val="center"/>
                      </w:pPr>
                      <w:r>
                        <w:t>Physically Built Robot</w:t>
                      </w:r>
                    </w:p>
                  </w:txbxContent>
                </v:textbox>
                <w10:wrap anchorx="margin"/>
              </v:shape>
            </w:pict>
          </mc:Fallback>
        </mc:AlternateContent>
      </w:r>
    </w:p>
    <w:p w14:paraId="59991C9F" w14:textId="4E1FB5EE" w:rsidR="00694B95" w:rsidRDefault="00694B95" w:rsidP="00F41DB2">
      <w:pPr>
        <w:rPr>
          <w:b/>
          <w:bCs/>
          <w:sz w:val="24"/>
          <w:szCs w:val="24"/>
        </w:rPr>
      </w:pPr>
      <w:r>
        <w:rPr>
          <w:b/>
          <w:bCs/>
          <w:sz w:val="24"/>
          <w:szCs w:val="24"/>
        </w:rPr>
        <w:lastRenderedPageBreak/>
        <w:t>8. Contributions</w:t>
      </w:r>
    </w:p>
    <w:tbl>
      <w:tblPr>
        <w:tblStyle w:val="TableGrid"/>
        <w:tblW w:w="0" w:type="auto"/>
        <w:tblLook w:val="04A0" w:firstRow="1" w:lastRow="0" w:firstColumn="1" w:lastColumn="0" w:noHBand="0" w:noVBand="1"/>
      </w:tblPr>
      <w:tblGrid>
        <w:gridCol w:w="2134"/>
        <w:gridCol w:w="2176"/>
      </w:tblGrid>
      <w:tr w:rsidR="00694B95" w14:paraId="7A046252" w14:textId="77777777" w:rsidTr="001A2EBB">
        <w:tc>
          <w:tcPr>
            <w:tcW w:w="4675" w:type="dxa"/>
          </w:tcPr>
          <w:p w14:paraId="1CABDEB7" w14:textId="5DFACC23" w:rsidR="00694B95" w:rsidRPr="0087448A" w:rsidRDefault="00694B95" w:rsidP="000C46DE">
            <w:pPr>
              <w:jc w:val="center"/>
              <w:rPr>
                <w:b/>
                <w:bCs/>
              </w:rPr>
            </w:pPr>
            <w:r w:rsidRPr="00694B95">
              <w:t xml:space="preserve">Umadantha R.P. </w:t>
            </w:r>
          </w:p>
        </w:tc>
        <w:tc>
          <w:tcPr>
            <w:tcW w:w="4675" w:type="dxa"/>
          </w:tcPr>
          <w:p w14:paraId="088BE607" w14:textId="397E96DF" w:rsidR="00694B95" w:rsidRPr="00407DEF" w:rsidRDefault="00694B95" w:rsidP="000C46DE">
            <w:pPr>
              <w:jc w:val="center"/>
            </w:pPr>
            <w:r w:rsidRPr="00407DEF">
              <w:t>Adder Subtractor Circuit design, Schematic Drawing, Soldering</w:t>
            </w:r>
          </w:p>
        </w:tc>
      </w:tr>
      <w:tr w:rsidR="00694B95" w14:paraId="1D217085" w14:textId="77777777" w:rsidTr="001A2EBB">
        <w:tc>
          <w:tcPr>
            <w:tcW w:w="4675" w:type="dxa"/>
          </w:tcPr>
          <w:p w14:paraId="153CE472" w14:textId="7EC4E7FB" w:rsidR="00694B95" w:rsidRPr="00A20C1B" w:rsidRDefault="00694B95" w:rsidP="000C46DE">
            <w:pPr>
              <w:jc w:val="center"/>
              <w:rPr>
                <w:b/>
                <w:bCs/>
              </w:rPr>
            </w:pPr>
            <w:r>
              <w:t>Farhath M.H.M.</w:t>
            </w:r>
          </w:p>
        </w:tc>
        <w:tc>
          <w:tcPr>
            <w:tcW w:w="4675" w:type="dxa"/>
          </w:tcPr>
          <w:p w14:paraId="5C14983E" w14:textId="5E6864A1" w:rsidR="00694B95" w:rsidRDefault="00694B95" w:rsidP="00694B95">
            <w:pPr>
              <w:jc w:val="center"/>
            </w:pPr>
            <w:r>
              <w:t xml:space="preserve">Sensor panel and comparator, </w:t>
            </w:r>
            <w:r>
              <w:t>Stopping circuit</w:t>
            </w:r>
            <w:r>
              <w:t xml:space="preserve"> </w:t>
            </w:r>
            <w:r>
              <w:t xml:space="preserve">design, </w:t>
            </w:r>
            <w:r>
              <w:t xml:space="preserve">Schematic Drawing, Soldering </w:t>
            </w:r>
          </w:p>
        </w:tc>
      </w:tr>
      <w:tr w:rsidR="00694B95" w14:paraId="6BD3F7F5" w14:textId="77777777" w:rsidTr="001A2EBB">
        <w:tc>
          <w:tcPr>
            <w:tcW w:w="4675" w:type="dxa"/>
          </w:tcPr>
          <w:p w14:paraId="26E66AAC" w14:textId="50E9E5B2" w:rsidR="00694B95" w:rsidRPr="00A20C1B" w:rsidRDefault="00694B95" w:rsidP="000C46DE">
            <w:pPr>
              <w:jc w:val="center"/>
              <w:rPr>
                <w:b/>
                <w:bCs/>
              </w:rPr>
            </w:pPr>
            <w:r>
              <w:t>Fernando I.A.M.D.</w:t>
            </w:r>
          </w:p>
        </w:tc>
        <w:tc>
          <w:tcPr>
            <w:tcW w:w="4675" w:type="dxa"/>
          </w:tcPr>
          <w:p w14:paraId="7096FF7B" w14:textId="0301C893" w:rsidR="00694B95" w:rsidRDefault="00694B95" w:rsidP="000C46DE">
            <w:pPr>
              <w:jc w:val="center"/>
            </w:pPr>
            <w:r>
              <w:t>Triangular waveform circuit and PWM generator circuit design, Schematic drawing, PCB design, Solidworks design</w:t>
            </w:r>
          </w:p>
        </w:tc>
      </w:tr>
      <w:tr w:rsidR="00694B95" w14:paraId="7A88D0A2" w14:textId="77777777" w:rsidTr="001A2EBB">
        <w:tc>
          <w:tcPr>
            <w:tcW w:w="4675" w:type="dxa"/>
          </w:tcPr>
          <w:p w14:paraId="3DDC6FF5" w14:textId="67CB4730" w:rsidR="00694B95" w:rsidRPr="00A20C1B" w:rsidRDefault="00694B95" w:rsidP="000C46DE">
            <w:pPr>
              <w:jc w:val="center"/>
              <w:rPr>
                <w:b/>
                <w:bCs/>
              </w:rPr>
            </w:pPr>
            <w:r>
              <w:t>Fernando P.B.M.</w:t>
            </w:r>
          </w:p>
        </w:tc>
        <w:tc>
          <w:tcPr>
            <w:tcW w:w="4675" w:type="dxa"/>
          </w:tcPr>
          <w:p w14:paraId="4CBFF0E1" w14:textId="5630A74D" w:rsidR="00694B95" w:rsidRDefault="00694B95" w:rsidP="000C46DE">
            <w:pPr>
              <w:jc w:val="center"/>
            </w:pPr>
            <w:r>
              <w:t>Power circuit, Rectifier Circuit, Motor control circuit design, Soldering, PCB design, Solidworks Design</w:t>
            </w:r>
          </w:p>
        </w:tc>
      </w:tr>
    </w:tbl>
    <w:p w14:paraId="44BD4D3D" w14:textId="0015AC45" w:rsidR="00694B95" w:rsidRPr="00694B95" w:rsidRDefault="00694B95" w:rsidP="00F41DB2">
      <w:pPr>
        <w:rPr>
          <w:sz w:val="24"/>
          <w:szCs w:val="24"/>
        </w:rPr>
      </w:pPr>
    </w:p>
    <w:sectPr w:rsidR="00694B95" w:rsidRPr="00694B95" w:rsidSect="00F41DB2">
      <w:type w:val="continuous"/>
      <w:pgSz w:w="12240" w:h="15840"/>
      <w:pgMar w:top="1440" w:right="1440" w:bottom="1440" w:left="1440"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52F17" w14:textId="77777777" w:rsidR="00BD724B" w:rsidRDefault="00BD724B" w:rsidP="00F41DB2">
      <w:pPr>
        <w:spacing w:after="0" w:line="240" w:lineRule="auto"/>
      </w:pPr>
      <w:r>
        <w:separator/>
      </w:r>
    </w:p>
  </w:endnote>
  <w:endnote w:type="continuationSeparator" w:id="0">
    <w:p w14:paraId="14A2B804" w14:textId="77777777" w:rsidR="00BD724B" w:rsidRDefault="00BD724B" w:rsidP="00F41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3172A" w14:textId="47C124F4" w:rsidR="009576CB" w:rsidRDefault="009576CB">
    <w:pPr>
      <w:pStyle w:val="Footer"/>
      <w:jc w:val="right"/>
    </w:pPr>
  </w:p>
  <w:p w14:paraId="566D797A" w14:textId="77777777" w:rsidR="00F41DB2" w:rsidRDefault="00F41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DA2F5" w14:textId="77777777" w:rsidR="00BD724B" w:rsidRDefault="00BD724B" w:rsidP="00F41DB2">
      <w:pPr>
        <w:spacing w:after="0" w:line="240" w:lineRule="auto"/>
      </w:pPr>
      <w:r>
        <w:separator/>
      </w:r>
    </w:p>
  </w:footnote>
  <w:footnote w:type="continuationSeparator" w:id="0">
    <w:p w14:paraId="5086F6A6" w14:textId="77777777" w:rsidR="00BD724B" w:rsidRDefault="00BD724B" w:rsidP="00F41D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E65FD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24F16DE"/>
    <w:multiLevelType w:val="hybridMultilevel"/>
    <w:tmpl w:val="F6B2C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41067"/>
    <w:multiLevelType w:val="hybridMultilevel"/>
    <w:tmpl w:val="F3080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E2E5A"/>
    <w:multiLevelType w:val="hybridMultilevel"/>
    <w:tmpl w:val="C65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C17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4DB6FB3"/>
    <w:multiLevelType w:val="multilevel"/>
    <w:tmpl w:val="E3B074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2C1773"/>
    <w:multiLevelType w:val="hybridMultilevel"/>
    <w:tmpl w:val="B85A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E93A96"/>
    <w:multiLevelType w:val="hybridMultilevel"/>
    <w:tmpl w:val="BE1CE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C87D8B"/>
    <w:multiLevelType w:val="hybridMultilevel"/>
    <w:tmpl w:val="31A60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6552C4"/>
    <w:multiLevelType w:val="hybridMultilevel"/>
    <w:tmpl w:val="D1CE4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CA0522"/>
    <w:multiLevelType w:val="hybridMultilevel"/>
    <w:tmpl w:val="14E63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C6C7D"/>
    <w:multiLevelType w:val="hybridMultilevel"/>
    <w:tmpl w:val="834ED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B57AA6"/>
    <w:multiLevelType w:val="hybridMultilevel"/>
    <w:tmpl w:val="160AE8AA"/>
    <w:lvl w:ilvl="0" w:tplc="F4DAE0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9329A9"/>
    <w:multiLevelType w:val="hybridMultilevel"/>
    <w:tmpl w:val="FF588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7646044">
    <w:abstractNumId w:val="6"/>
  </w:num>
  <w:num w:numId="2" w16cid:durableId="666321931">
    <w:abstractNumId w:val="2"/>
  </w:num>
  <w:num w:numId="3" w16cid:durableId="361323893">
    <w:abstractNumId w:val="1"/>
  </w:num>
  <w:num w:numId="4" w16cid:durableId="325745516">
    <w:abstractNumId w:val="7"/>
  </w:num>
  <w:num w:numId="5" w16cid:durableId="1374380798">
    <w:abstractNumId w:val="11"/>
  </w:num>
  <w:num w:numId="6" w16cid:durableId="2142650680">
    <w:abstractNumId w:val="9"/>
  </w:num>
  <w:num w:numId="7" w16cid:durableId="1235890454">
    <w:abstractNumId w:val="8"/>
  </w:num>
  <w:num w:numId="8" w16cid:durableId="1809737739">
    <w:abstractNumId w:val="3"/>
  </w:num>
  <w:num w:numId="9" w16cid:durableId="218366419">
    <w:abstractNumId w:val="5"/>
  </w:num>
  <w:num w:numId="10" w16cid:durableId="1615357954">
    <w:abstractNumId w:val="0"/>
  </w:num>
  <w:num w:numId="11" w16cid:durableId="870336512">
    <w:abstractNumId w:val="12"/>
  </w:num>
  <w:num w:numId="12" w16cid:durableId="1970895608">
    <w:abstractNumId w:val="10"/>
  </w:num>
  <w:num w:numId="13" w16cid:durableId="1569876231">
    <w:abstractNumId w:val="13"/>
  </w:num>
  <w:num w:numId="14" w16cid:durableId="2852820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LE0MDAwMjQwNzZT0lEKTi0uzszPAykwNKgFAGTKI94tAAAA"/>
  </w:docVars>
  <w:rsids>
    <w:rsidRoot w:val="008125F1"/>
    <w:rsid w:val="0001138C"/>
    <w:rsid w:val="000210FD"/>
    <w:rsid w:val="00074427"/>
    <w:rsid w:val="00083498"/>
    <w:rsid w:val="000B7E86"/>
    <w:rsid w:val="000E0D06"/>
    <w:rsid w:val="000E428C"/>
    <w:rsid w:val="00142F0C"/>
    <w:rsid w:val="00170F87"/>
    <w:rsid w:val="00186022"/>
    <w:rsid w:val="0019329F"/>
    <w:rsid w:val="001A2EBB"/>
    <w:rsid w:val="001D543A"/>
    <w:rsid w:val="001F55C0"/>
    <w:rsid w:val="002065D3"/>
    <w:rsid w:val="00227B27"/>
    <w:rsid w:val="00265F98"/>
    <w:rsid w:val="002930D1"/>
    <w:rsid w:val="00297736"/>
    <w:rsid w:val="002D2EBB"/>
    <w:rsid w:val="002E5F96"/>
    <w:rsid w:val="00310683"/>
    <w:rsid w:val="003232D1"/>
    <w:rsid w:val="00326D74"/>
    <w:rsid w:val="00346F4A"/>
    <w:rsid w:val="00374E91"/>
    <w:rsid w:val="003930F5"/>
    <w:rsid w:val="003D3903"/>
    <w:rsid w:val="003E273E"/>
    <w:rsid w:val="00407BD1"/>
    <w:rsid w:val="00407DEF"/>
    <w:rsid w:val="00415C51"/>
    <w:rsid w:val="004C0179"/>
    <w:rsid w:val="004C16AF"/>
    <w:rsid w:val="004C5AE9"/>
    <w:rsid w:val="004D5876"/>
    <w:rsid w:val="004F70E7"/>
    <w:rsid w:val="005039AC"/>
    <w:rsid w:val="00581E0B"/>
    <w:rsid w:val="00596FC1"/>
    <w:rsid w:val="005A1A3B"/>
    <w:rsid w:val="005E7684"/>
    <w:rsid w:val="005F444E"/>
    <w:rsid w:val="005F6875"/>
    <w:rsid w:val="00603418"/>
    <w:rsid w:val="006040C1"/>
    <w:rsid w:val="00613EC1"/>
    <w:rsid w:val="006171E8"/>
    <w:rsid w:val="00623C9C"/>
    <w:rsid w:val="006347EB"/>
    <w:rsid w:val="0063799C"/>
    <w:rsid w:val="00640C8F"/>
    <w:rsid w:val="006722DB"/>
    <w:rsid w:val="0068401D"/>
    <w:rsid w:val="00691A84"/>
    <w:rsid w:val="00694B95"/>
    <w:rsid w:val="006C3529"/>
    <w:rsid w:val="006D2AB4"/>
    <w:rsid w:val="006E1622"/>
    <w:rsid w:val="006F4180"/>
    <w:rsid w:val="0070612D"/>
    <w:rsid w:val="007070E4"/>
    <w:rsid w:val="0077095C"/>
    <w:rsid w:val="0077126F"/>
    <w:rsid w:val="007A6713"/>
    <w:rsid w:val="007D01E6"/>
    <w:rsid w:val="007E5086"/>
    <w:rsid w:val="007F5F17"/>
    <w:rsid w:val="008125F1"/>
    <w:rsid w:val="00821719"/>
    <w:rsid w:val="008254CA"/>
    <w:rsid w:val="00856BB7"/>
    <w:rsid w:val="008603AF"/>
    <w:rsid w:val="0087448A"/>
    <w:rsid w:val="008C3115"/>
    <w:rsid w:val="008D6EDA"/>
    <w:rsid w:val="008E28D1"/>
    <w:rsid w:val="008E329A"/>
    <w:rsid w:val="00953588"/>
    <w:rsid w:val="0095687A"/>
    <w:rsid w:val="009576CB"/>
    <w:rsid w:val="00964EDA"/>
    <w:rsid w:val="009B3CCD"/>
    <w:rsid w:val="009C6E11"/>
    <w:rsid w:val="00A10900"/>
    <w:rsid w:val="00A12A26"/>
    <w:rsid w:val="00A209AB"/>
    <w:rsid w:val="00A20C1B"/>
    <w:rsid w:val="00A26E4C"/>
    <w:rsid w:val="00A65DC6"/>
    <w:rsid w:val="00A8666F"/>
    <w:rsid w:val="00A94B56"/>
    <w:rsid w:val="00AE5212"/>
    <w:rsid w:val="00AF2BDA"/>
    <w:rsid w:val="00B0034D"/>
    <w:rsid w:val="00B04679"/>
    <w:rsid w:val="00B234D5"/>
    <w:rsid w:val="00B26A99"/>
    <w:rsid w:val="00B46F70"/>
    <w:rsid w:val="00B57DFA"/>
    <w:rsid w:val="00B84150"/>
    <w:rsid w:val="00B95E7C"/>
    <w:rsid w:val="00BA14BB"/>
    <w:rsid w:val="00BB77BE"/>
    <w:rsid w:val="00BD30DB"/>
    <w:rsid w:val="00BD724B"/>
    <w:rsid w:val="00BF2F04"/>
    <w:rsid w:val="00C14400"/>
    <w:rsid w:val="00C500C0"/>
    <w:rsid w:val="00C7498D"/>
    <w:rsid w:val="00C8652C"/>
    <w:rsid w:val="00CF6DE6"/>
    <w:rsid w:val="00D37894"/>
    <w:rsid w:val="00D424ED"/>
    <w:rsid w:val="00D52EF8"/>
    <w:rsid w:val="00D7647F"/>
    <w:rsid w:val="00DC45B7"/>
    <w:rsid w:val="00DD5E07"/>
    <w:rsid w:val="00DE709B"/>
    <w:rsid w:val="00E052D5"/>
    <w:rsid w:val="00E22B51"/>
    <w:rsid w:val="00E25C16"/>
    <w:rsid w:val="00E60DF3"/>
    <w:rsid w:val="00E6367F"/>
    <w:rsid w:val="00EB0B5E"/>
    <w:rsid w:val="00EC63AC"/>
    <w:rsid w:val="00EE03CD"/>
    <w:rsid w:val="00EF0ABE"/>
    <w:rsid w:val="00F41CBA"/>
    <w:rsid w:val="00F41DB2"/>
    <w:rsid w:val="00F4352C"/>
    <w:rsid w:val="00F43B1D"/>
    <w:rsid w:val="00F52817"/>
    <w:rsid w:val="00F570EE"/>
    <w:rsid w:val="00FA22A5"/>
    <w:rsid w:val="00FE4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C63DC"/>
  <w15:chartTrackingRefBased/>
  <w15:docId w15:val="{2E4C4ED9-F2A1-40A1-8409-21B1D0AC1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B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347EB"/>
    <w:pPr>
      <w:spacing w:after="0" w:line="240" w:lineRule="auto"/>
    </w:pPr>
    <w:rPr>
      <w:rFonts w:eastAsiaTheme="minorEastAsia"/>
    </w:rPr>
  </w:style>
  <w:style w:type="character" w:customStyle="1" w:styleId="NoSpacingChar">
    <w:name w:val="No Spacing Char"/>
    <w:basedOn w:val="DefaultParagraphFont"/>
    <w:link w:val="NoSpacing"/>
    <w:uiPriority w:val="1"/>
    <w:rsid w:val="006347EB"/>
    <w:rPr>
      <w:rFonts w:eastAsiaTheme="minorEastAsia"/>
    </w:rPr>
  </w:style>
  <w:style w:type="table" w:styleId="TableGrid">
    <w:name w:val="Table Grid"/>
    <w:basedOn w:val="TableNormal"/>
    <w:uiPriority w:val="39"/>
    <w:rsid w:val="00A20C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20C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20C1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41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DB2"/>
  </w:style>
  <w:style w:type="paragraph" w:styleId="Footer">
    <w:name w:val="footer"/>
    <w:basedOn w:val="Normal"/>
    <w:link w:val="FooterChar"/>
    <w:uiPriority w:val="99"/>
    <w:unhideWhenUsed/>
    <w:rsid w:val="00F41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DB2"/>
  </w:style>
  <w:style w:type="paragraph" w:styleId="ListParagraph">
    <w:name w:val="List Paragraph"/>
    <w:basedOn w:val="Normal"/>
    <w:uiPriority w:val="34"/>
    <w:qFormat/>
    <w:rsid w:val="00142F0C"/>
    <w:pPr>
      <w:ind w:left="720"/>
      <w:contextualSpacing/>
    </w:pPr>
  </w:style>
  <w:style w:type="paragraph" w:styleId="ListBullet">
    <w:name w:val="List Bullet"/>
    <w:basedOn w:val="Normal"/>
    <w:uiPriority w:val="99"/>
    <w:unhideWhenUsed/>
    <w:rsid w:val="001D543A"/>
    <w:pPr>
      <w:numPr>
        <w:numId w:val="10"/>
      </w:numPr>
      <w:contextualSpacing/>
    </w:pPr>
  </w:style>
  <w:style w:type="paragraph" w:styleId="Revision">
    <w:name w:val="Revision"/>
    <w:hidden/>
    <w:uiPriority w:val="99"/>
    <w:semiHidden/>
    <w:rsid w:val="001D543A"/>
    <w:pPr>
      <w:spacing w:after="0" w:line="240" w:lineRule="auto"/>
    </w:pPr>
  </w:style>
  <w:style w:type="character" w:styleId="Hyperlink">
    <w:name w:val="Hyperlink"/>
    <w:basedOn w:val="DefaultParagraphFont"/>
    <w:uiPriority w:val="99"/>
    <w:unhideWhenUsed/>
    <w:rsid w:val="00694B95"/>
    <w:rPr>
      <w:color w:val="0563C1" w:themeColor="hyperlink"/>
      <w:u w:val="single"/>
    </w:rPr>
  </w:style>
  <w:style w:type="character" w:styleId="UnresolvedMention">
    <w:name w:val="Unresolved Mention"/>
    <w:basedOn w:val="DefaultParagraphFont"/>
    <w:uiPriority w:val="99"/>
    <w:semiHidden/>
    <w:unhideWhenUsed/>
    <w:rsid w:val="00694B95"/>
    <w:rPr>
      <w:color w:val="605E5C"/>
      <w:shd w:val="clear" w:color="auto" w:fill="E1DFDD"/>
    </w:rPr>
  </w:style>
  <w:style w:type="table" w:styleId="PlainTable3">
    <w:name w:val="Plain Table 3"/>
    <w:basedOn w:val="TableNormal"/>
    <w:uiPriority w:val="43"/>
    <w:rsid w:val="00694B9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94B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3753">
      <w:bodyDiv w:val="1"/>
      <w:marLeft w:val="0"/>
      <w:marRight w:val="0"/>
      <w:marTop w:val="0"/>
      <w:marBottom w:val="0"/>
      <w:divBdr>
        <w:top w:val="none" w:sz="0" w:space="0" w:color="auto"/>
        <w:left w:val="none" w:sz="0" w:space="0" w:color="auto"/>
        <w:bottom w:val="none" w:sz="0" w:space="0" w:color="auto"/>
        <w:right w:val="none" w:sz="0" w:space="0" w:color="auto"/>
      </w:divBdr>
    </w:div>
    <w:div w:id="97494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ill-moore.com/analog-line-follower" TargetMode="External"/><Relationship Id="rId21" Type="http://schemas.openxmlformats.org/officeDocument/2006/relationships/image" Target="media/image13.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edu.ieee.org/lk-uomras/blog/analog-line-following-robot/" TargetMode="Externa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7.jpeg"/><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yperlink" Target="https://www.alldatasheet.com/view.jsp?Searchword=Lm324n&amp;gclid=Cj0KCQjwsdiTBhD5ARIsAIpW8CJyLrHcl-MMSSmf3A0dDIb_tZQ7N1URY16WOq5C7xbsYx0G-mTirpAaAuxkEALw_wcB" TargetMode="External"/><Relationship Id="rId30" Type="http://schemas.openxmlformats.org/officeDocument/2006/relationships/hyperlink" Target="https://learnabout-electronics.org/PSU/psu31.php" TargetMode="External"/><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jpe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20" Type="http://schemas.openxmlformats.org/officeDocument/2006/relationships/image" Target="media/image12.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www.ti.com/lit/ds/symlink/l293.pdf"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2.jpeg"/><Relationship Id="rId31" Type="http://schemas.openxmlformats.org/officeDocument/2006/relationships/hyperlink" Target="https://circuitdigest.com/electronic-circuits/half-wave-and-full-wave-precision-rectifier-circuit-using-op-amp" TargetMode="External"/><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jpe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8A5DD-5DBE-4166-95B1-0FABAEC6A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3</Pages>
  <Words>2824</Words>
  <Characters>1610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ha Fernando</dc:creator>
  <cp:keywords/>
  <dc:description/>
  <cp:lastModifiedBy>Muditha Fernando</cp:lastModifiedBy>
  <cp:revision>15</cp:revision>
  <cp:lastPrinted>2022-05-07T17:30:00Z</cp:lastPrinted>
  <dcterms:created xsi:type="dcterms:W3CDTF">2022-03-30T06:21:00Z</dcterms:created>
  <dcterms:modified xsi:type="dcterms:W3CDTF">2022-05-07T17:30:00Z</dcterms:modified>
</cp:coreProperties>
</file>